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572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97"/>
        <w:gridCol w:w="5475"/>
        <w:gridCol w:w="7200"/>
      </w:tblGrid>
      <w:tr w:rsidR="00C14C97" w:rsidRPr="00437DA8" w14:paraId="08885233" w14:textId="77777777" w:rsidTr="005E0F98">
        <w:trPr>
          <w:trHeight w:val="1814"/>
        </w:trPr>
        <w:tc>
          <w:tcPr>
            <w:tcW w:w="1917" w:type="dxa"/>
            <w:vAlign w:val="center"/>
          </w:tcPr>
          <w:p w14:paraId="57384C0E" w14:textId="77777777" w:rsidR="00C14C97" w:rsidRDefault="00C14C97" w:rsidP="009B0D7F">
            <w:pPr>
              <w:jc w:val="center"/>
              <w:rPr>
                <w:lang w:val="sr-Cyrl-BA"/>
              </w:rPr>
            </w:pPr>
            <w:r>
              <w:rPr>
                <w:noProof/>
              </w:rPr>
              <w:drawing>
                <wp:inline distT="0" distB="0" distL="0" distR="0" wp14:anchorId="38696226" wp14:editId="3DE730BC">
                  <wp:extent cx="1080000" cy="10800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4" w:type="dxa"/>
            <w:vAlign w:val="center"/>
          </w:tcPr>
          <w:p w14:paraId="25CAA4A8" w14:textId="77777777" w:rsidR="00C14C97" w:rsidRPr="002C7CFA" w:rsidRDefault="00C14C97" w:rsidP="009B0D7F">
            <w:pPr>
              <w:jc w:val="center"/>
              <w:rPr>
                <w:b/>
                <w:sz w:val="36"/>
                <w:szCs w:val="36"/>
                <w:lang w:val="sr-Cyrl-BA"/>
              </w:rPr>
            </w:pPr>
            <w:r w:rsidRPr="002C7CFA">
              <w:rPr>
                <w:b/>
                <w:sz w:val="36"/>
                <w:szCs w:val="36"/>
                <w:lang w:val="sr-Cyrl-BA"/>
              </w:rPr>
              <w:t>УНИВЕРЗИТЕТ У БАЊОЈ ЛУЦИ</w:t>
            </w:r>
          </w:p>
          <w:p w14:paraId="6A1B8643" w14:textId="77777777" w:rsidR="00C14C97" w:rsidRPr="002C7CFA" w:rsidRDefault="00FC710E" w:rsidP="009B0D7F">
            <w:pPr>
              <w:jc w:val="center"/>
              <w:rPr>
                <w:sz w:val="32"/>
                <w:szCs w:val="32"/>
                <w:lang w:val="sr-Cyrl-BA"/>
              </w:rPr>
            </w:pPr>
            <w:r>
              <w:rPr>
                <w:sz w:val="32"/>
                <w:szCs w:val="32"/>
                <w:lang w:val="sr-Cyrl-BA"/>
              </w:rPr>
              <w:t>ЕКОНОМСКИ ФАКУЛТЕТ</w:t>
            </w:r>
          </w:p>
          <w:p w14:paraId="3CFAB240" w14:textId="77777777" w:rsidR="00C14C97" w:rsidRDefault="00C14C97" w:rsidP="002D0FE0">
            <w:pPr>
              <w:spacing w:before="120"/>
              <w:rPr>
                <w:lang w:val="sr-Cyrl-BA"/>
              </w:rPr>
            </w:pPr>
          </w:p>
        </w:tc>
        <w:tc>
          <w:tcPr>
            <w:tcW w:w="1958" w:type="dxa"/>
            <w:vAlign w:val="center"/>
          </w:tcPr>
          <w:p w14:paraId="78950907" w14:textId="77777777" w:rsidR="00C14C97" w:rsidRDefault="00FC710E" w:rsidP="009B0D7F">
            <w:pPr>
              <w:jc w:val="center"/>
              <w:rPr>
                <w:lang w:val="sr-Cyrl-BA"/>
              </w:rPr>
            </w:pPr>
            <w:r>
              <w:rPr>
                <w:noProof/>
                <w:szCs w:val="24"/>
              </w:rPr>
              <w:drawing>
                <wp:inline distT="0" distB="0" distL="0" distR="0" wp14:anchorId="69456979" wp14:editId="26EC243F">
                  <wp:extent cx="4562475" cy="885825"/>
                  <wp:effectExtent l="0" t="0" r="9525" b="0"/>
                  <wp:docPr id="2" name="Picture 2" descr="Ekonomski_fakultet_memorandum-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konomski_fakultet_memorandum-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 l="19667" t="3636" r="20273" b="880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2475" cy="885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C61D5B" w14:textId="77777777" w:rsidR="00C14C97" w:rsidRPr="00437DA8" w:rsidRDefault="00C14C97" w:rsidP="00C14C97">
      <w:pPr>
        <w:rPr>
          <w:lang w:val="ru-RU"/>
        </w:rPr>
      </w:pPr>
    </w:p>
    <w:tbl>
      <w:tblPr>
        <w:tblStyle w:val="TableGrid"/>
        <w:tblW w:w="1455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6"/>
        <w:gridCol w:w="2391"/>
        <w:gridCol w:w="1594"/>
        <w:gridCol w:w="2867"/>
        <w:gridCol w:w="1276"/>
        <w:gridCol w:w="1276"/>
        <w:gridCol w:w="1276"/>
        <w:gridCol w:w="1276"/>
        <w:gridCol w:w="1276"/>
      </w:tblGrid>
      <w:tr w:rsidR="00966802" w:rsidRPr="008B1B16" w14:paraId="64664ECA" w14:textId="77777777" w:rsidTr="000C04C7">
        <w:tc>
          <w:tcPr>
            <w:tcW w:w="1326" w:type="dxa"/>
            <w:shd w:val="clear" w:color="auto" w:fill="DEEAF6" w:themeFill="accent1" w:themeFillTint="33"/>
            <w:vAlign w:val="center"/>
          </w:tcPr>
          <w:p w14:paraId="7B611A0D" w14:textId="7B6F76F6" w:rsidR="008B1B16" w:rsidRPr="008B1B16" w:rsidRDefault="00C74996" w:rsidP="008B1B16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Академска</w:t>
            </w:r>
            <w:r w:rsidR="008B1B16">
              <w:rPr>
                <w:b/>
                <w:lang w:val="sr-Cyrl-BA"/>
              </w:rPr>
              <w:t xml:space="preserve"> година</w:t>
            </w:r>
          </w:p>
        </w:tc>
        <w:tc>
          <w:tcPr>
            <w:tcW w:w="2391" w:type="dxa"/>
            <w:shd w:val="clear" w:color="auto" w:fill="DEEAF6" w:themeFill="accent1" w:themeFillTint="33"/>
            <w:vAlign w:val="center"/>
          </w:tcPr>
          <w:p w14:paraId="57315770" w14:textId="77777777" w:rsidR="008B1B16" w:rsidRPr="008B1B16" w:rsidRDefault="008B1B16" w:rsidP="00EC04F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мет</w:t>
            </w:r>
          </w:p>
        </w:tc>
        <w:tc>
          <w:tcPr>
            <w:tcW w:w="1594" w:type="dxa"/>
            <w:shd w:val="clear" w:color="auto" w:fill="DEEAF6" w:themeFill="accent1" w:themeFillTint="33"/>
            <w:vAlign w:val="center"/>
          </w:tcPr>
          <w:p w14:paraId="1AF44120" w14:textId="77777777" w:rsidR="008B1B16" w:rsidRPr="00E06154" w:rsidRDefault="008B1B16" w:rsidP="00290BF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ифра</w:t>
            </w:r>
            <w:r w:rsidR="005B60B6">
              <w:rPr>
                <w:b/>
                <w:lang w:val="sr-Cyrl-BA"/>
              </w:rPr>
              <w:t xml:space="preserve"> </w:t>
            </w:r>
            <w:r w:rsidR="00E06154">
              <w:rPr>
                <w:b/>
                <w:lang w:val="sr-Cyrl-BA"/>
              </w:rPr>
              <w:t>предмета</w:t>
            </w:r>
          </w:p>
        </w:tc>
        <w:tc>
          <w:tcPr>
            <w:tcW w:w="2867" w:type="dxa"/>
            <w:shd w:val="clear" w:color="auto" w:fill="DEEAF6" w:themeFill="accent1" w:themeFillTint="33"/>
            <w:vAlign w:val="center"/>
          </w:tcPr>
          <w:p w14:paraId="27732F82" w14:textId="77777777" w:rsidR="008B1B16" w:rsidRPr="008B1B16" w:rsidRDefault="008B1B16" w:rsidP="00EC04F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тудијски програм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08F261A0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Циклус студија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5597F0F8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Година студија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41043CA0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еместар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5A969A7E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студената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5EB1C1D7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група за вјежбе</w:t>
            </w:r>
          </w:p>
        </w:tc>
      </w:tr>
      <w:tr w:rsidR="000C04C7" w14:paraId="52AF7983" w14:textId="77777777" w:rsidTr="000C04C7">
        <w:tc>
          <w:tcPr>
            <w:tcW w:w="1326" w:type="dxa"/>
            <w:vAlign w:val="center"/>
          </w:tcPr>
          <w:p w14:paraId="43E9749F" w14:textId="164D99C5" w:rsidR="000C04C7" w:rsidRPr="000C04C7" w:rsidRDefault="000C04C7" w:rsidP="000C04C7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02</w:t>
            </w:r>
            <w:r w:rsidR="000F3164">
              <w:t>5</w:t>
            </w:r>
            <w:r>
              <w:rPr>
                <w:lang w:val="sr-Latn-BA"/>
              </w:rPr>
              <w:t>/2</w:t>
            </w:r>
            <w:r w:rsidR="000F3164">
              <w:t>6</w:t>
            </w:r>
            <w:r>
              <w:rPr>
                <w:lang w:val="sr-Latn-BA"/>
              </w:rPr>
              <w:t>.</w:t>
            </w:r>
          </w:p>
        </w:tc>
        <w:tc>
          <w:tcPr>
            <w:tcW w:w="2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BDE69" w14:textId="09FB925E" w:rsidR="000C04C7" w:rsidRPr="006F05EC" w:rsidRDefault="000C04C7" w:rsidP="000C04C7">
            <w:pPr>
              <w:ind w:left="57" w:right="57"/>
              <w:jc w:val="center"/>
              <w:rPr>
                <w:b/>
                <w:bCs/>
                <w:lang w:val="sr-Cyrl-BA"/>
              </w:rPr>
            </w:pPr>
            <w:r w:rsidRPr="006F05EC">
              <w:rPr>
                <w:b/>
                <w:bCs/>
              </w:rPr>
              <w:t>ЕКОНОМСКА СТАТИСТИКА</w:t>
            </w:r>
          </w:p>
        </w:tc>
        <w:tc>
          <w:tcPr>
            <w:tcW w:w="1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05C81" w14:textId="2EE28EC9" w:rsidR="000C04C7" w:rsidRDefault="000C04C7" w:rsidP="000C04C7">
            <w:pPr>
              <w:jc w:val="center"/>
              <w:rPr>
                <w:lang w:val="sr-Cyrl-BA"/>
              </w:rPr>
            </w:pPr>
            <w:r>
              <w:t>И1</w:t>
            </w:r>
            <w:r w:rsidR="00EA00B0">
              <w:t>7</w:t>
            </w:r>
            <w:r>
              <w:t>МЕСТ</w:t>
            </w: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98C2B" w14:textId="6D41D014" w:rsidR="000C04C7" w:rsidRDefault="000C04C7" w:rsidP="000C04C7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Економија и пословно управљање; Одсјек Међународна економиј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31626" w14:textId="10D88535" w:rsidR="000C04C7" w:rsidRPr="00EC0C8F" w:rsidRDefault="000C04C7" w:rsidP="000C04C7">
            <w:pPr>
              <w:jc w:val="center"/>
              <w:rPr>
                <w:color w:val="FF0000"/>
                <w:lang w:val="sr-Cyrl-BA"/>
              </w:rPr>
            </w:pPr>
            <w:r>
              <w:rPr>
                <w:lang w:val="sr-Cyrl-BA"/>
              </w:rPr>
              <w:t>ПРВ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5A969" w14:textId="5D7AF222" w:rsidR="000C04C7" w:rsidRPr="00EC0C8F" w:rsidRDefault="000C04C7" w:rsidP="000C04C7">
            <w:pPr>
              <w:jc w:val="center"/>
              <w:rPr>
                <w:color w:val="FF0000"/>
                <w:lang w:val="sr-Cyrl-BA"/>
              </w:rPr>
            </w:pPr>
            <w:r>
              <w:rPr>
                <w:lang w:val="sr-Cyrl-BA"/>
              </w:rPr>
              <w:t>ЧЕТВРТ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119C7" w14:textId="50A7DED0" w:rsidR="000C04C7" w:rsidRPr="00EC0C8F" w:rsidRDefault="000C04C7" w:rsidP="000C04C7">
            <w:pPr>
              <w:jc w:val="center"/>
              <w:rPr>
                <w:color w:val="FF0000"/>
                <w:lang w:val="sr-Latn-BA"/>
              </w:rPr>
            </w:pPr>
            <w:r>
              <w:t xml:space="preserve">7.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6D237" w14:textId="494CC7A7" w:rsidR="000C04C7" w:rsidRPr="00EC0C8F" w:rsidRDefault="000C04C7" w:rsidP="000C04C7">
            <w:pPr>
              <w:jc w:val="center"/>
              <w:rPr>
                <w:color w:val="FF000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B699D" w14:textId="68601684" w:rsidR="000C04C7" w:rsidRPr="00EC0C8F" w:rsidRDefault="000C04C7" w:rsidP="000C04C7">
            <w:pPr>
              <w:jc w:val="center"/>
              <w:rPr>
                <w:color w:val="FF0000"/>
              </w:rPr>
            </w:pPr>
            <w:r>
              <w:t>1</w:t>
            </w:r>
          </w:p>
        </w:tc>
      </w:tr>
    </w:tbl>
    <w:p w14:paraId="30D56963" w14:textId="77777777" w:rsidR="00C14C97" w:rsidRPr="00F47ACA" w:rsidRDefault="004E293E" w:rsidP="00C14C97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 xml:space="preserve">ПЛАН </w:t>
      </w:r>
      <w:r w:rsidR="00E06154">
        <w:rPr>
          <w:b/>
          <w:sz w:val="28"/>
          <w:szCs w:val="28"/>
          <w:lang w:val="sr-Cyrl-BA"/>
        </w:rPr>
        <w:t xml:space="preserve">И РАСПОРЕД </w:t>
      </w:r>
      <w:r w:rsidR="00C14C97">
        <w:rPr>
          <w:b/>
          <w:sz w:val="28"/>
          <w:szCs w:val="28"/>
          <w:lang w:val="sr-Cyrl-BA"/>
        </w:rPr>
        <w:t>ПРЕДАВАЊА</w:t>
      </w:r>
    </w:p>
    <w:tbl>
      <w:tblPr>
        <w:tblStyle w:val="TableGrid"/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0"/>
        <w:gridCol w:w="1402"/>
        <w:gridCol w:w="3119"/>
        <w:gridCol w:w="1407"/>
        <w:gridCol w:w="1418"/>
        <w:gridCol w:w="1531"/>
        <w:gridCol w:w="1588"/>
        <w:gridCol w:w="601"/>
        <w:gridCol w:w="2330"/>
      </w:tblGrid>
      <w:tr w:rsidR="00BE6390" w:rsidRPr="009F0721" w14:paraId="7C5F033E" w14:textId="77777777" w:rsidTr="00C74996">
        <w:trPr>
          <w:jc w:val="center"/>
        </w:trPr>
        <w:tc>
          <w:tcPr>
            <w:tcW w:w="1120" w:type="dxa"/>
            <w:shd w:val="clear" w:color="auto" w:fill="DEEAF6" w:themeFill="accent1" w:themeFillTint="33"/>
            <w:vAlign w:val="center"/>
          </w:tcPr>
          <w:p w14:paraId="0638C9CB" w14:textId="77777777" w:rsidR="00BE6390" w:rsidRPr="009F0721" w:rsidRDefault="00BE6390" w:rsidP="00EA00B0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402" w:type="dxa"/>
            <w:shd w:val="clear" w:color="auto" w:fill="DEEAF6" w:themeFill="accent1" w:themeFillTint="33"/>
            <w:vAlign w:val="center"/>
          </w:tcPr>
          <w:p w14:paraId="4BA22785" w14:textId="77777777" w:rsidR="00BE6390" w:rsidRPr="009F0721" w:rsidRDefault="00BE6390" w:rsidP="00EA00B0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авање</w:t>
            </w:r>
          </w:p>
        </w:tc>
        <w:tc>
          <w:tcPr>
            <w:tcW w:w="3119" w:type="dxa"/>
            <w:shd w:val="clear" w:color="auto" w:fill="DEEAF6" w:themeFill="accent1" w:themeFillTint="33"/>
            <w:vAlign w:val="center"/>
          </w:tcPr>
          <w:p w14:paraId="26D2EAB1" w14:textId="77777777" w:rsidR="00BE6390" w:rsidRPr="009F0721" w:rsidRDefault="00BE6390" w:rsidP="00EA00B0">
            <w:pPr>
              <w:ind w:left="57"/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1407" w:type="dxa"/>
            <w:shd w:val="clear" w:color="auto" w:fill="DEEAF6" w:themeFill="accent1" w:themeFillTint="33"/>
            <w:vAlign w:val="center"/>
          </w:tcPr>
          <w:p w14:paraId="048245D2" w14:textId="77777777" w:rsidR="00BE6390" w:rsidRDefault="00BE6390" w:rsidP="00EA00B0">
            <w:pPr>
              <w:ind w:left="57"/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14BD41A3" w14:textId="77777777" w:rsidR="00BE6390" w:rsidRDefault="00BE6390" w:rsidP="00EA00B0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тум</w:t>
            </w:r>
          </w:p>
        </w:tc>
        <w:tc>
          <w:tcPr>
            <w:tcW w:w="1531" w:type="dxa"/>
            <w:shd w:val="clear" w:color="auto" w:fill="DEEAF6" w:themeFill="accent1" w:themeFillTint="33"/>
            <w:vAlign w:val="center"/>
          </w:tcPr>
          <w:p w14:paraId="3B8BD478" w14:textId="77777777" w:rsidR="00BE6390" w:rsidRDefault="00BE6390" w:rsidP="00EA00B0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1588" w:type="dxa"/>
            <w:shd w:val="clear" w:color="auto" w:fill="DEEAF6" w:themeFill="accent1" w:themeFillTint="33"/>
            <w:vAlign w:val="center"/>
          </w:tcPr>
          <w:p w14:paraId="7E62D9A7" w14:textId="77777777" w:rsidR="00BE6390" w:rsidRDefault="00BE6390" w:rsidP="00EA00B0">
            <w:pPr>
              <w:ind w:left="57" w:right="57"/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 одржавања</w:t>
            </w:r>
          </w:p>
        </w:tc>
        <w:tc>
          <w:tcPr>
            <w:tcW w:w="601" w:type="dxa"/>
            <w:shd w:val="clear" w:color="auto" w:fill="DEEAF6" w:themeFill="accent1" w:themeFillTint="33"/>
            <w:vAlign w:val="center"/>
          </w:tcPr>
          <w:p w14:paraId="3144E89C" w14:textId="77777777" w:rsidR="00BE6390" w:rsidRDefault="00BE6390" w:rsidP="00EA00B0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2330" w:type="dxa"/>
            <w:shd w:val="clear" w:color="auto" w:fill="DEEAF6" w:themeFill="accent1" w:themeFillTint="33"/>
            <w:vAlign w:val="center"/>
          </w:tcPr>
          <w:p w14:paraId="3B9C75C6" w14:textId="77777777" w:rsidR="00BE6390" w:rsidRDefault="00BE6390" w:rsidP="00EA00B0">
            <w:pPr>
              <w:ind w:left="57" w:right="57"/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Наставник</w:t>
            </w:r>
          </w:p>
        </w:tc>
      </w:tr>
      <w:tr w:rsidR="008A6949" w:rsidRPr="00C15B13" w14:paraId="4CFBD196" w14:textId="77777777" w:rsidTr="00EA00B0">
        <w:trPr>
          <w:trHeight w:val="322"/>
          <w:jc w:val="center"/>
        </w:trPr>
        <w:tc>
          <w:tcPr>
            <w:tcW w:w="1120" w:type="dxa"/>
            <w:vAlign w:val="center"/>
          </w:tcPr>
          <w:p w14:paraId="4B7DDDC3" w14:textId="448C91B5" w:rsidR="008A6949" w:rsidRPr="00877E35" w:rsidRDefault="008A6949" w:rsidP="00EA00B0">
            <w:pPr>
              <w:jc w:val="center"/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402" w:type="dxa"/>
            <w:vAlign w:val="center"/>
          </w:tcPr>
          <w:p w14:paraId="4F80F814" w14:textId="5FBE9AAD" w:rsidR="008A6949" w:rsidRDefault="008A6949" w:rsidP="00EA00B0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</w:t>
            </w:r>
          </w:p>
        </w:tc>
        <w:tc>
          <w:tcPr>
            <w:tcW w:w="3119" w:type="dxa"/>
            <w:vAlign w:val="center"/>
          </w:tcPr>
          <w:p w14:paraId="3A024116" w14:textId="77777777" w:rsidR="006B4F34" w:rsidRPr="006B4F34" w:rsidRDefault="006B4F34" w:rsidP="006B4F34">
            <w:pPr>
              <w:pStyle w:val="ListParagraph"/>
              <w:ind w:left="57"/>
              <w:jc w:val="both"/>
              <w:rPr>
                <w:color w:val="000000" w:themeColor="text1"/>
                <w:lang w:val="sr-Cyrl-BA"/>
              </w:rPr>
            </w:pPr>
            <w:r w:rsidRPr="006B4F34">
              <w:rPr>
                <w:color w:val="000000" w:themeColor="text1"/>
                <w:lang w:val="sr-Cyrl-BA"/>
              </w:rPr>
              <w:t>Уводно предавање.</w:t>
            </w:r>
          </w:p>
          <w:p w14:paraId="0387CE73" w14:textId="77777777" w:rsidR="006B4F34" w:rsidRPr="006B4F34" w:rsidRDefault="006B4F34" w:rsidP="006B4F34">
            <w:pPr>
              <w:pStyle w:val="ListParagraph"/>
              <w:ind w:left="57"/>
              <w:jc w:val="both"/>
              <w:rPr>
                <w:color w:val="000000" w:themeColor="text1"/>
                <w:lang w:val="sr-Cyrl-BA"/>
              </w:rPr>
            </w:pPr>
            <w:r w:rsidRPr="006B4F34">
              <w:rPr>
                <w:color w:val="000000" w:themeColor="text1"/>
                <w:lang w:val="sr-Cyrl-BA"/>
              </w:rPr>
              <w:t>Упознавање са структуром и</w:t>
            </w:r>
          </w:p>
          <w:p w14:paraId="21B9ECFC" w14:textId="0C07C302" w:rsidR="008A6949" w:rsidRPr="00DC130A" w:rsidRDefault="006B4F34" w:rsidP="006B4F34">
            <w:pPr>
              <w:pStyle w:val="ListParagraph"/>
              <w:ind w:left="57"/>
              <w:jc w:val="both"/>
              <w:rPr>
                <w:color w:val="000000" w:themeColor="text1"/>
              </w:rPr>
            </w:pPr>
            <w:proofErr w:type="spellStart"/>
            <w:r w:rsidRPr="006B4F34">
              <w:rPr>
                <w:color w:val="000000" w:themeColor="text1"/>
              </w:rPr>
              <w:t>садржајем</w:t>
            </w:r>
            <w:proofErr w:type="spellEnd"/>
            <w:r w:rsidRPr="006B4F34">
              <w:rPr>
                <w:color w:val="000000" w:themeColor="text1"/>
              </w:rPr>
              <w:t xml:space="preserve"> </w:t>
            </w:r>
            <w:proofErr w:type="spellStart"/>
            <w:r w:rsidRPr="006B4F34">
              <w:rPr>
                <w:color w:val="000000" w:themeColor="text1"/>
              </w:rPr>
              <w:t>предмета</w:t>
            </w:r>
            <w:proofErr w:type="spellEnd"/>
            <w:r w:rsidRPr="006B4F34">
              <w:rPr>
                <w:color w:val="000000" w:themeColor="text1"/>
              </w:rPr>
              <w:t>.</w:t>
            </w:r>
          </w:p>
        </w:tc>
        <w:tc>
          <w:tcPr>
            <w:tcW w:w="1407" w:type="dxa"/>
            <w:vAlign w:val="center"/>
          </w:tcPr>
          <w:p w14:paraId="74C55197" w14:textId="22C04650" w:rsidR="008A6949" w:rsidRPr="00DC130A" w:rsidRDefault="00990A03" w:rsidP="00DC130A">
            <w:pPr>
              <w:ind w:left="57"/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уторак</w:t>
            </w:r>
          </w:p>
        </w:tc>
        <w:tc>
          <w:tcPr>
            <w:tcW w:w="1418" w:type="dxa"/>
            <w:vAlign w:val="center"/>
          </w:tcPr>
          <w:p w14:paraId="50D80A16" w14:textId="3EE829F3" w:rsidR="008A6949" w:rsidRPr="00DC130A" w:rsidRDefault="0006581C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07.10.2025.</w:t>
            </w:r>
          </w:p>
        </w:tc>
        <w:tc>
          <w:tcPr>
            <w:tcW w:w="1531" w:type="dxa"/>
            <w:vAlign w:val="center"/>
          </w:tcPr>
          <w:p w14:paraId="0B07CE21" w14:textId="4F54746A" w:rsidR="008A6949" w:rsidRPr="00DC130A" w:rsidRDefault="00990A03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13:00-16:00</w:t>
            </w:r>
          </w:p>
        </w:tc>
        <w:tc>
          <w:tcPr>
            <w:tcW w:w="1588" w:type="dxa"/>
            <w:vAlign w:val="center"/>
          </w:tcPr>
          <w:p w14:paraId="457B7D30" w14:textId="6609D3A6" w:rsidR="008A6949" w:rsidRPr="00DC130A" w:rsidRDefault="00DC130A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Сала 306</w:t>
            </w:r>
          </w:p>
        </w:tc>
        <w:tc>
          <w:tcPr>
            <w:tcW w:w="601" w:type="dxa"/>
            <w:vAlign w:val="center"/>
          </w:tcPr>
          <w:p w14:paraId="2D7E72EE" w14:textId="22096E2F" w:rsidR="008A6949" w:rsidRPr="00DC130A" w:rsidRDefault="00DC130A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3</w:t>
            </w:r>
          </w:p>
        </w:tc>
        <w:tc>
          <w:tcPr>
            <w:tcW w:w="2330" w:type="dxa"/>
            <w:vAlign w:val="center"/>
          </w:tcPr>
          <w:p w14:paraId="670BDBCA" w14:textId="1FF7DA9F" w:rsidR="008A6949" w:rsidRPr="00DC130A" w:rsidRDefault="00BB169C" w:rsidP="003D7D78">
            <w:pPr>
              <w:ind w:right="57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Проф.</w:t>
            </w:r>
            <w:r w:rsidR="003D7D78">
              <w:rPr>
                <w:color w:val="000000" w:themeColor="text1"/>
                <w:lang w:val="sr-Cyrl-BA"/>
              </w:rPr>
              <w:t xml:space="preserve"> др Бојан Башкот</w:t>
            </w:r>
          </w:p>
        </w:tc>
      </w:tr>
      <w:tr w:rsidR="00DC130A" w:rsidRPr="00C15B13" w14:paraId="6984382B" w14:textId="77777777" w:rsidTr="00EA00B0">
        <w:trPr>
          <w:trHeight w:val="322"/>
          <w:jc w:val="center"/>
        </w:trPr>
        <w:tc>
          <w:tcPr>
            <w:tcW w:w="1120" w:type="dxa"/>
            <w:vAlign w:val="center"/>
          </w:tcPr>
          <w:p w14:paraId="574AEF8E" w14:textId="77777777" w:rsidR="00DC130A" w:rsidRPr="00BF283C" w:rsidRDefault="00DC130A" w:rsidP="00DC130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402" w:type="dxa"/>
            <w:vAlign w:val="center"/>
          </w:tcPr>
          <w:p w14:paraId="70D4FF36" w14:textId="07A0D895" w:rsidR="00DC130A" w:rsidRPr="00EA00B0" w:rsidRDefault="00DC130A" w:rsidP="00DC130A">
            <w:pPr>
              <w:jc w:val="center"/>
              <w:rPr>
                <w:lang w:val="sr-Latn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2</w:t>
            </w:r>
          </w:p>
        </w:tc>
        <w:tc>
          <w:tcPr>
            <w:tcW w:w="3119" w:type="dxa"/>
            <w:vAlign w:val="center"/>
          </w:tcPr>
          <w:p w14:paraId="364FB8A6" w14:textId="37134F0C" w:rsidR="00DC130A" w:rsidRPr="00DC130A" w:rsidRDefault="001B2512" w:rsidP="00DC130A">
            <w:pPr>
              <w:ind w:left="57"/>
              <w:rPr>
                <w:color w:val="000000" w:themeColor="text1"/>
                <w:lang w:val="sr-Cyrl-BA"/>
              </w:rPr>
            </w:pPr>
            <w:proofErr w:type="spellStart"/>
            <w:r>
              <w:t>Статистички</w:t>
            </w:r>
            <w:proofErr w:type="spellEnd"/>
            <w:r>
              <w:t xml:space="preserve"> </w:t>
            </w:r>
            <w:proofErr w:type="spellStart"/>
            <w:r>
              <w:t>систем</w:t>
            </w:r>
            <w:proofErr w:type="spellEnd"/>
            <w:r>
              <w:t>.</w:t>
            </w:r>
          </w:p>
        </w:tc>
        <w:tc>
          <w:tcPr>
            <w:tcW w:w="1407" w:type="dxa"/>
            <w:vAlign w:val="center"/>
          </w:tcPr>
          <w:p w14:paraId="2B6B7FDD" w14:textId="169EA61F" w:rsidR="00DC130A" w:rsidRPr="00DC130A" w:rsidRDefault="00990A03" w:rsidP="00DC130A">
            <w:pPr>
              <w:ind w:left="57"/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уторак</w:t>
            </w:r>
          </w:p>
        </w:tc>
        <w:tc>
          <w:tcPr>
            <w:tcW w:w="1418" w:type="dxa"/>
            <w:vAlign w:val="center"/>
          </w:tcPr>
          <w:p w14:paraId="561506AB" w14:textId="2A495BDA" w:rsidR="00DC130A" w:rsidRPr="00DC130A" w:rsidRDefault="00D9533B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Latn-BA"/>
              </w:rPr>
              <w:t>14.10.2025.</w:t>
            </w:r>
          </w:p>
        </w:tc>
        <w:tc>
          <w:tcPr>
            <w:tcW w:w="1531" w:type="dxa"/>
            <w:vAlign w:val="center"/>
          </w:tcPr>
          <w:p w14:paraId="7FADAF99" w14:textId="6937330D" w:rsidR="00DC130A" w:rsidRPr="00DC130A" w:rsidRDefault="00990A03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13:00-16:00</w:t>
            </w:r>
          </w:p>
        </w:tc>
        <w:tc>
          <w:tcPr>
            <w:tcW w:w="1588" w:type="dxa"/>
            <w:vAlign w:val="center"/>
          </w:tcPr>
          <w:p w14:paraId="45368CD9" w14:textId="676C1DFB" w:rsidR="00DC130A" w:rsidRPr="00DC130A" w:rsidRDefault="00DC130A" w:rsidP="00DC130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lang w:val="sr-Cyrl-BA"/>
              </w:rPr>
              <w:t>Сала 306</w:t>
            </w:r>
          </w:p>
        </w:tc>
        <w:tc>
          <w:tcPr>
            <w:tcW w:w="601" w:type="dxa"/>
            <w:vAlign w:val="center"/>
          </w:tcPr>
          <w:p w14:paraId="58C63BDE" w14:textId="39C70438" w:rsidR="00DC130A" w:rsidRPr="00DC130A" w:rsidRDefault="00DC130A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3</w:t>
            </w:r>
          </w:p>
        </w:tc>
        <w:tc>
          <w:tcPr>
            <w:tcW w:w="2330" w:type="dxa"/>
            <w:vAlign w:val="center"/>
          </w:tcPr>
          <w:p w14:paraId="47F3A816" w14:textId="1F500691" w:rsidR="00DC130A" w:rsidRPr="00DC130A" w:rsidRDefault="00BB169C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Проф.</w:t>
            </w:r>
            <w:r w:rsidR="00990A03">
              <w:rPr>
                <w:color w:val="000000" w:themeColor="text1"/>
                <w:lang w:val="sr-Cyrl-BA"/>
              </w:rPr>
              <w:t xml:space="preserve"> др Бојан Башкот</w:t>
            </w:r>
          </w:p>
        </w:tc>
      </w:tr>
      <w:tr w:rsidR="00DC130A" w:rsidRPr="00C15B13" w14:paraId="39F18708" w14:textId="77777777" w:rsidTr="00EA00B0">
        <w:trPr>
          <w:trHeight w:val="322"/>
          <w:jc w:val="center"/>
        </w:trPr>
        <w:tc>
          <w:tcPr>
            <w:tcW w:w="1120" w:type="dxa"/>
            <w:vAlign w:val="center"/>
          </w:tcPr>
          <w:p w14:paraId="17A947EC" w14:textId="77777777" w:rsidR="00DC130A" w:rsidRPr="00BF283C" w:rsidRDefault="00DC130A" w:rsidP="00DC130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402" w:type="dxa"/>
            <w:vAlign w:val="center"/>
          </w:tcPr>
          <w:p w14:paraId="5438E50D" w14:textId="02022BFC" w:rsidR="00DC130A" w:rsidRPr="00EA00B0" w:rsidRDefault="00DC130A" w:rsidP="00DC130A">
            <w:pPr>
              <w:jc w:val="center"/>
              <w:rPr>
                <w:lang w:val="sr-Latn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3</w:t>
            </w:r>
          </w:p>
        </w:tc>
        <w:tc>
          <w:tcPr>
            <w:tcW w:w="3119" w:type="dxa"/>
            <w:vAlign w:val="center"/>
          </w:tcPr>
          <w:p w14:paraId="25B80608" w14:textId="4735AEE1" w:rsidR="00DC130A" w:rsidRPr="00DC130A" w:rsidRDefault="001B2512" w:rsidP="00DC130A">
            <w:pPr>
              <w:ind w:left="57"/>
              <w:rPr>
                <w:color w:val="000000" w:themeColor="text1"/>
              </w:rPr>
            </w:pPr>
            <w:proofErr w:type="spellStart"/>
            <w:r>
              <w:t>Статистика</w:t>
            </w:r>
            <w:proofErr w:type="spellEnd"/>
            <w:r>
              <w:t xml:space="preserve"> </w:t>
            </w:r>
            <w:proofErr w:type="spellStart"/>
            <w:r>
              <w:t>становништва</w:t>
            </w:r>
            <w:proofErr w:type="spellEnd"/>
            <w:r>
              <w:t xml:space="preserve"> – </w:t>
            </w:r>
            <w:proofErr w:type="spellStart"/>
            <w:r>
              <w:t>стање</w:t>
            </w:r>
            <w:proofErr w:type="spellEnd"/>
            <w:r>
              <w:t xml:space="preserve"> </w:t>
            </w:r>
            <w:proofErr w:type="spellStart"/>
            <w:r>
              <w:t>становништва</w:t>
            </w:r>
            <w:proofErr w:type="spellEnd"/>
            <w:r>
              <w:t>.</w:t>
            </w:r>
          </w:p>
        </w:tc>
        <w:tc>
          <w:tcPr>
            <w:tcW w:w="1407" w:type="dxa"/>
            <w:vAlign w:val="center"/>
          </w:tcPr>
          <w:p w14:paraId="1FCC205F" w14:textId="447E65F9" w:rsidR="00DC130A" w:rsidRPr="00DC130A" w:rsidRDefault="00990A03" w:rsidP="00DC130A">
            <w:pPr>
              <w:ind w:left="57"/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уторак</w:t>
            </w:r>
          </w:p>
        </w:tc>
        <w:tc>
          <w:tcPr>
            <w:tcW w:w="1418" w:type="dxa"/>
            <w:vAlign w:val="center"/>
          </w:tcPr>
          <w:p w14:paraId="7502B094" w14:textId="7BE0BD2A" w:rsidR="00DC130A" w:rsidRPr="00DC130A" w:rsidRDefault="0006581C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21.10.2025.</w:t>
            </w:r>
          </w:p>
        </w:tc>
        <w:tc>
          <w:tcPr>
            <w:tcW w:w="1531" w:type="dxa"/>
            <w:vAlign w:val="center"/>
          </w:tcPr>
          <w:p w14:paraId="033D1654" w14:textId="0F26E631" w:rsidR="00DC130A" w:rsidRPr="00DC130A" w:rsidRDefault="00990A03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13:00-16:00</w:t>
            </w:r>
          </w:p>
        </w:tc>
        <w:tc>
          <w:tcPr>
            <w:tcW w:w="1588" w:type="dxa"/>
            <w:vAlign w:val="center"/>
          </w:tcPr>
          <w:p w14:paraId="598E5208" w14:textId="52F9457B" w:rsidR="00DC130A" w:rsidRPr="00DC130A" w:rsidRDefault="00DC130A" w:rsidP="00DC130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lang w:val="sr-Cyrl-BA"/>
              </w:rPr>
              <w:t>Сала 306</w:t>
            </w:r>
          </w:p>
        </w:tc>
        <w:tc>
          <w:tcPr>
            <w:tcW w:w="601" w:type="dxa"/>
            <w:vAlign w:val="center"/>
          </w:tcPr>
          <w:p w14:paraId="43EDDB9E" w14:textId="3FEB6D14" w:rsidR="00DC130A" w:rsidRPr="00DC130A" w:rsidRDefault="00DC130A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3</w:t>
            </w:r>
          </w:p>
        </w:tc>
        <w:tc>
          <w:tcPr>
            <w:tcW w:w="2330" w:type="dxa"/>
            <w:vAlign w:val="center"/>
          </w:tcPr>
          <w:p w14:paraId="170F1DA8" w14:textId="39B7EF7D" w:rsidR="00DC130A" w:rsidRPr="00DC130A" w:rsidRDefault="00BB169C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Проф.</w:t>
            </w:r>
            <w:r w:rsidR="00990A03">
              <w:rPr>
                <w:color w:val="000000" w:themeColor="text1"/>
                <w:lang w:val="sr-Cyrl-BA"/>
              </w:rPr>
              <w:t xml:space="preserve"> др Бојан Башкот</w:t>
            </w:r>
          </w:p>
        </w:tc>
      </w:tr>
      <w:tr w:rsidR="00DC130A" w:rsidRPr="00C15B13" w14:paraId="5991A1CF" w14:textId="77777777" w:rsidTr="00EA00B0">
        <w:trPr>
          <w:trHeight w:val="322"/>
          <w:jc w:val="center"/>
        </w:trPr>
        <w:tc>
          <w:tcPr>
            <w:tcW w:w="1120" w:type="dxa"/>
            <w:vAlign w:val="center"/>
          </w:tcPr>
          <w:p w14:paraId="66B069C2" w14:textId="77777777" w:rsidR="00DC130A" w:rsidRPr="00BF283C" w:rsidRDefault="00DC130A" w:rsidP="00DC130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402" w:type="dxa"/>
            <w:vAlign w:val="center"/>
          </w:tcPr>
          <w:p w14:paraId="18D616B7" w14:textId="3985F820" w:rsidR="00DC130A" w:rsidRPr="00EA00B0" w:rsidRDefault="00DC130A" w:rsidP="00DC130A">
            <w:pPr>
              <w:jc w:val="center"/>
              <w:rPr>
                <w:lang w:val="sr-Latn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4</w:t>
            </w:r>
          </w:p>
        </w:tc>
        <w:tc>
          <w:tcPr>
            <w:tcW w:w="3119" w:type="dxa"/>
            <w:vAlign w:val="center"/>
          </w:tcPr>
          <w:p w14:paraId="683218C9" w14:textId="28B4F20F" w:rsidR="00DC130A" w:rsidRPr="00DC130A" w:rsidRDefault="001B2512" w:rsidP="00DC130A">
            <w:pPr>
              <w:ind w:left="57"/>
              <w:rPr>
                <w:color w:val="000000" w:themeColor="text1"/>
                <w:lang w:val="sr-Cyrl-BA"/>
              </w:rPr>
            </w:pPr>
            <w:proofErr w:type="spellStart"/>
            <w:r>
              <w:t>Статистика</w:t>
            </w:r>
            <w:proofErr w:type="spellEnd"/>
            <w:r w:rsidRPr="001B2512">
              <w:rPr>
                <w:lang w:val="sr-Latn-BA"/>
              </w:rPr>
              <w:t xml:space="preserve"> </w:t>
            </w:r>
            <w:proofErr w:type="spellStart"/>
            <w:r>
              <w:t>становништва</w:t>
            </w:r>
            <w:proofErr w:type="spellEnd"/>
            <w:r w:rsidRPr="001B2512">
              <w:rPr>
                <w:lang w:val="sr-Latn-BA"/>
              </w:rPr>
              <w:t xml:space="preserve"> – </w:t>
            </w:r>
            <w:proofErr w:type="spellStart"/>
            <w:r>
              <w:t>структуре</w:t>
            </w:r>
            <w:proofErr w:type="spellEnd"/>
            <w:r w:rsidRPr="001B2512">
              <w:rPr>
                <w:lang w:val="sr-Latn-BA"/>
              </w:rPr>
              <w:t xml:space="preserve"> </w:t>
            </w:r>
            <w:r w:rsidR="003F217E">
              <w:rPr>
                <w:lang w:val="sr-Cyrl-BA"/>
              </w:rPr>
              <w:t xml:space="preserve">и кретање </w:t>
            </w:r>
            <w:proofErr w:type="spellStart"/>
            <w:r>
              <w:t>становништва</w:t>
            </w:r>
            <w:proofErr w:type="spellEnd"/>
            <w:r w:rsidRPr="001B2512">
              <w:rPr>
                <w:lang w:val="sr-Latn-BA"/>
              </w:rPr>
              <w:t>.</w:t>
            </w:r>
          </w:p>
        </w:tc>
        <w:tc>
          <w:tcPr>
            <w:tcW w:w="1407" w:type="dxa"/>
            <w:vAlign w:val="center"/>
          </w:tcPr>
          <w:p w14:paraId="64EDBA99" w14:textId="622D9AD7" w:rsidR="00DC130A" w:rsidRPr="00DC130A" w:rsidRDefault="00990A03" w:rsidP="00DC130A">
            <w:pPr>
              <w:ind w:left="57"/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уторак</w:t>
            </w:r>
          </w:p>
        </w:tc>
        <w:tc>
          <w:tcPr>
            <w:tcW w:w="1418" w:type="dxa"/>
            <w:vAlign w:val="center"/>
          </w:tcPr>
          <w:p w14:paraId="0F1C68C9" w14:textId="7F20B18B" w:rsidR="00DC130A" w:rsidRPr="00DC130A" w:rsidRDefault="0006581C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28.10.2025.</w:t>
            </w:r>
          </w:p>
        </w:tc>
        <w:tc>
          <w:tcPr>
            <w:tcW w:w="1531" w:type="dxa"/>
            <w:vAlign w:val="center"/>
          </w:tcPr>
          <w:p w14:paraId="4FEC9B65" w14:textId="20FB5A3F" w:rsidR="00DC130A" w:rsidRPr="00DC130A" w:rsidRDefault="00990A03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13:00-16:00</w:t>
            </w:r>
          </w:p>
        </w:tc>
        <w:tc>
          <w:tcPr>
            <w:tcW w:w="1588" w:type="dxa"/>
            <w:vAlign w:val="center"/>
          </w:tcPr>
          <w:p w14:paraId="43124A42" w14:textId="78DA2C53" w:rsidR="00DC130A" w:rsidRPr="00DC130A" w:rsidRDefault="00DC130A" w:rsidP="00DC130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lang w:val="sr-Cyrl-BA"/>
              </w:rPr>
              <w:t>Сала 306</w:t>
            </w:r>
          </w:p>
        </w:tc>
        <w:tc>
          <w:tcPr>
            <w:tcW w:w="601" w:type="dxa"/>
            <w:vAlign w:val="center"/>
          </w:tcPr>
          <w:p w14:paraId="2FB79447" w14:textId="64E36AEE" w:rsidR="00DC130A" w:rsidRPr="00DC130A" w:rsidRDefault="00DC130A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3</w:t>
            </w:r>
          </w:p>
        </w:tc>
        <w:tc>
          <w:tcPr>
            <w:tcW w:w="2330" w:type="dxa"/>
            <w:vAlign w:val="center"/>
          </w:tcPr>
          <w:p w14:paraId="30C03A84" w14:textId="0FE7DAD4" w:rsidR="00DC130A" w:rsidRPr="00DC130A" w:rsidRDefault="00BB169C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Проф.</w:t>
            </w:r>
            <w:r w:rsidR="00990A03">
              <w:rPr>
                <w:color w:val="000000" w:themeColor="text1"/>
                <w:lang w:val="sr-Cyrl-BA"/>
              </w:rPr>
              <w:t xml:space="preserve"> др Бојан Башкот</w:t>
            </w:r>
          </w:p>
        </w:tc>
      </w:tr>
      <w:tr w:rsidR="00DC130A" w:rsidRPr="00C15B13" w14:paraId="10515027" w14:textId="77777777" w:rsidTr="00EA00B0">
        <w:trPr>
          <w:trHeight w:val="322"/>
          <w:jc w:val="center"/>
        </w:trPr>
        <w:tc>
          <w:tcPr>
            <w:tcW w:w="1120" w:type="dxa"/>
            <w:vAlign w:val="center"/>
          </w:tcPr>
          <w:p w14:paraId="7C18B449" w14:textId="77777777" w:rsidR="00DC130A" w:rsidRPr="00BF283C" w:rsidRDefault="00DC130A" w:rsidP="00DC130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402" w:type="dxa"/>
            <w:vAlign w:val="center"/>
          </w:tcPr>
          <w:p w14:paraId="5AC944FC" w14:textId="299DCC48" w:rsidR="00DC130A" w:rsidRPr="00EA00B0" w:rsidRDefault="00DC130A" w:rsidP="00DC130A">
            <w:pPr>
              <w:jc w:val="center"/>
              <w:rPr>
                <w:lang w:val="sr-Latn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5</w:t>
            </w:r>
          </w:p>
        </w:tc>
        <w:tc>
          <w:tcPr>
            <w:tcW w:w="3119" w:type="dxa"/>
            <w:vAlign w:val="center"/>
          </w:tcPr>
          <w:p w14:paraId="76686A1C" w14:textId="3D50B9AA" w:rsidR="00DC130A" w:rsidRPr="00DC130A" w:rsidRDefault="003F217E" w:rsidP="00DC130A">
            <w:pPr>
              <w:ind w:left="57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Статистика тржишта рада</w:t>
            </w:r>
            <w:r w:rsidR="00707810">
              <w:rPr>
                <w:color w:val="000000" w:themeColor="text1"/>
                <w:lang w:val="sr-Cyrl-BA"/>
              </w:rPr>
              <w:t>.</w:t>
            </w:r>
          </w:p>
        </w:tc>
        <w:tc>
          <w:tcPr>
            <w:tcW w:w="1407" w:type="dxa"/>
            <w:vAlign w:val="center"/>
          </w:tcPr>
          <w:p w14:paraId="1EBBA9F6" w14:textId="526DC2E3" w:rsidR="00DC130A" w:rsidRPr="00DC130A" w:rsidRDefault="00990A03" w:rsidP="00DC130A">
            <w:pPr>
              <w:ind w:left="57"/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уторак</w:t>
            </w:r>
          </w:p>
        </w:tc>
        <w:tc>
          <w:tcPr>
            <w:tcW w:w="1418" w:type="dxa"/>
            <w:vAlign w:val="center"/>
          </w:tcPr>
          <w:p w14:paraId="20740A86" w14:textId="42CDD619" w:rsidR="00DC130A" w:rsidRPr="00DC130A" w:rsidRDefault="00990A03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04.11.2025.</w:t>
            </w:r>
          </w:p>
        </w:tc>
        <w:tc>
          <w:tcPr>
            <w:tcW w:w="1531" w:type="dxa"/>
            <w:vAlign w:val="center"/>
          </w:tcPr>
          <w:p w14:paraId="1EC48D73" w14:textId="58D37940" w:rsidR="00DC130A" w:rsidRPr="00DC130A" w:rsidRDefault="00990A03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13:00-16:00</w:t>
            </w:r>
          </w:p>
        </w:tc>
        <w:tc>
          <w:tcPr>
            <w:tcW w:w="1588" w:type="dxa"/>
            <w:vAlign w:val="center"/>
          </w:tcPr>
          <w:p w14:paraId="7573354A" w14:textId="7D5E5054" w:rsidR="00DC130A" w:rsidRPr="00DC130A" w:rsidRDefault="00DC130A" w:rsidP="00DC130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lang w:val="sr-Cyrl-BA"/>
              </w:rPr>
              <w:t>Сала 306</w:t>
            </w:r>
          </w:p>
        </w:tc>
        <w:tc>
          <w:tcPr>
            <w:tcW w:w="601" w:type="dxa"/>
            <w:vAlign w:val="center"/>
          </w:tcPr>
          <w:p w14:paraId="5FD040C8" w14:textId="263CA393" w:rsidR="00DC130A" w:rsidRPr="00DC130A" w:rsidRDefault="00DC130A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3</w:t>
            </w:r>
          </w:p>
        </w:tc>
        <w:tc>
          <w:tcPr>
            <w:tcW w:w="2330" w:type="dxa"/>
            <w:vAlign w:val="center"/>
          </w:tcPr>
          <w:p w14:paraId="53521DE2" w14:textId="61E2C327" w:rsidR="00DC130A" w:rsidRPr="00DC130A" w:rsidRDefault="00BB169C" w:rsidP="00DC130A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Проф.</w:t>
            </w:r>
            <w:r w:rsidR="00990A03">
              <w:rPr>
                <w:color w:val="000000" w:themeColor="text1"/>
                <w:lang w:val="sr-Cyrl-BA"/>
              </w:rPr>
              <w:t xml:space="preserve"> др Бојан Башкот</w:t>
            </w:r>
          </w:p>
        </w:tc>
      </w:tr>
      <w:tr w:rsidR="006E3F6B" w:rsidRPr="00C15B13" w14:paraId="5863E863" w14:textId="77777777" w:rsidTr="00EA00B0">
        <w:trPr>
          <w:trHeight w:val="322"/>
          <w:jc w:val="center"/>
        </w:trPr>
        <w:tc>
          <w:tcPr>
            <w:tcW w:w="1120" w:type="dxa"/>
            <w:vAlign w:val="center"/>
          </w:tcPr>
          <w:p w14:paraId="20404497" w14:textId="77777777" w:rsidR="006E3F6B" w:rsidRPr="00BF283C" w:rsidRDefault="006E3F6B" w:rsidP="006E3F6B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</w:t>
            </w:r>
          </w:p>
        </w:tc>
        <w:tc>
          <w:tcPr>
            <w:tcW w:w="1402" w:type="dxa"/>
            <w:vAlign w:val="center"/>
          </w:tcPr>
          <w:p w14:paraId="5C941E6F" w14:textId="779A3D30" w:rsidR="006E3F6B" w:rsidRPr="00EA00B0" w:rsidRDefault="006E3F6B" w:rsidP="006E3F6B">
            <w:pPr>
              <w:jc w:val="center"/>
              <w:rPr>
                <w:lang w:val="sr-Latn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6</w:t>
            </w:r>
          </w:p>
        </w:tc>
        <w:tc>
          <w:tcPr>
            <w:tcW w:w="3119" w:type="dxa"/>
            <w:vAlign w:val="center"/>
          </w:tcPr>
          <w:p w14:paraId="39607066" w14:textId="158DDC3C" w:rsidR="006E3F6B" w:rsidRPr="001B2512" w:rsidRDefault="003F217E" w:rsidP="006C7B0D">
            <w:pPr>
              <w:ind w:left="57"/>
              <w:rPr>
                <w:color w:val="000000" w:themeColor="text1"/>
                <w:lang w:val="sr-Cyrl-BA"/>
              </w:rPr>
            </w:pPr>
            <w:proofErr w:type="spellStart"/>
            <w:r>
              <w:t>Капацитети</w:t>
            </w:r>
            <w:proofErr w:type="spellEnd"/>
            <w:r w:rsidRPr="001B2512">
              <w:rPr>
                <w:lang w:val="sr-Latn-BA"/>
              </w:rPr>
              <w:t xml:space="preserve"> </w:t>
            </w:r>
            <w:r>
              <w:t>и</w:t>
            </w:r>
            <w:r w:rsidRPr="001B2512">
              <w:rPr>
                <w:lang w:val="sr-Latn-BA"/>
              </w:rPr>
              <w:t xml:space="preserve"> </w:t>
            </w:r>
            <w:proofErr w:type="spellStart"/>
            <w:r>
              <w:t>њихово</w:t>
            </w:r>
            <w:proofErr w:type="spellEnd"/>
            <w:r w:rsidRPr="001B2512">
              <w:rPr>
                <w:lang w:val="sr-Latn-BA"/>
              </w:rPr>
              <w:t xml:space="preserve"> </w:t>
            </w:r>
            <w:proofErr w:type="spellStart"/>
            <w:r>
              <w:t>статистичко</w:t>
            </w:r>
            <w:proofErr w:type="spellEnd"/>
            <w:r w:rsidRPr="001B2512">
              <w:rPr>
                <w:lang w:val="sr-Latn-BA"/>
              </w:rPr>
              <w:t xml:space="preserve"> </w:t>
            </w:r>
            <w:proofErr w:type="spellStart"/>
            <w:r>
              <w:t>обухватање</w:t>
            </w:r>
            <w:proofErr w:type="spellEnd"/>
            <w:r>
              <w:rPr>
                <w:lang w:val="sr-Cyrl-BA"/>
              </w:rPr>
              <w:t>.</w:t>
            </w:r>
          </w:p>
        </w:tc>
        <w:tc>
          <w:tcPr>
            <w:tcW w:w="1407" w:type="dxa"/>
            <w:vAlign w:val="center"/>
          </w:tcPr>
          <w:p w14:paraId="43C4DE5C" w14:textId="6E15DE88" w:rsidR="006E3F6B" w:rsidRPr="00DC130A" w:rsidRDefault="00990A03" w:rsidP="006E3F6B">
            <w:pPr>
              <w:ind w:left="57"/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уторак</w:t>
            </w:r>
          </w:p>
        </w:tc>
        <w:tc>
          <w:tcPr>
            <w:tcW w:w="1418" w:type="dxa"/>
            <w:vAlign w:val="center"/>
          </w:tcPr>
          <w:p w14:paraId="72933913" w14:textId="7C4E22CC" w:rsidR="006E3F6B" w:rsidRPr="00DC130A" w:rsidRDefault="006E3F6B" w:rsidP="006E3F6B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11.11.2025.</w:t>
            </w:r>
          </w:p>
        </w:tc>
        <w:tc>
          <w:tcPr>
            <w:tcW w:w="1531" w:type="dxa"/>
            <w:vAlign w:val="center"/>
          </w:tcPr>
          <w:p w14:paraId="15017CF3" w14:textId="6B651D26" w:rsidR="006E3F6B" w:rsidRPr="00DC130A" w:rsidRDefault="00990A03" w:rsidP="006E3F6B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13:00-16:00</w:t>
            </w:r>
          </w:p>
        </w:tc>
        <w:tc>
          <w:tcPr>
            <w:tcW w:w="1588" w:type="dxa"/>
            <w:vAlign w:val="center"/>
          </w:tcPr>
          <w:p w14:paraId="7523313E" w14:textId="56DCB3D1" w:rsidR="006E3F6B" w:rsidRPr="00DC130A" w:rsidRDefault="006E3F6B" w:rsidP="006E3F6B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lang w:val="sr-Cyrl-BA"/>
              </w:rPr>
              <w:t>Сала 306</w:t>
            </w:r>
          </w:p>
        </w:tc>
        <w:tc>
          <w:tcPr>
            <w:tcW w:w="601" w:type="dxa"/>
            <w:vAlign w:val="center"/>
          </w:tcPr>
          <w:p w14:paraId="622515DA" w14:textId="6BEB408D" w:rsidR="006E3F6B" w:rsidRPr="00DC130A" w:rsidRDefault="006E3F6B" w:rsidP="006E3F6B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3</w:t>
            </w:r>
          </w:p>
        </w:tc>
        <w:tc>
          <w:tcPr>
            <w:tcW w:w="2330" w:type="dxa"/>
            <w:vAlign w:val="center"/>
          </w:tcPr>
          <w:p w14:paraId="43C42FA0" w14:textId="7B6DCA91" w:rsidR="006E3F6B" w:rsidRPr="00DC130A" w:rsidRDefault="00BB169C" w:rsidP="006E3F6B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Проф.</w:t>
            </w:r>
            <w:r w:rsidR="00990A03">
              <w:rPr>
                <w:color w:val="000000" w:themeColor="text1"/>
                <w:lang w:val="sr-Cyrl-BA"/>
              </w:rPr>
              <w:t xml:space="preserve"> др Бојан Башкот</w:t>
            </w:r>
          </w:p>
        </w:tc>
      </w:tr>
      <w:tr w:rsidR="00C14F63" w:rsidRPr="006B4F34" w14:paraId="57DE2165" w14:textId="77777777" w:rsidTr="00D57FD0">
        <w:trPr>
          <w:trHeight w:val="322"/>
          <w:jc w:val="center"/>
        </w:trPr>
        <w:tc>
          <w:tcPr>
            <w:tcW w:w="1120" w:type="dxa"/>
            <w:shd w:val="clear" w:color="auto" w:fill="E7E6E6" w:themeFill="background2"/>
            <w:vAlign w:val="center"/>
          </w:tcPr>
          <w:p w14:paraId="52462C81" w14:textId="1BAF3D34" w:rsidR="00C14F63" w:rsidRPr="00D57FD0" w:rsidRDefault="00D57FD0" w:rsidP="00C14F63">
            <w:pPr>
              <w:jc w:val="center"/>
            </w:pPr>
            <w:r>
              <w:t>VII</w:t>
            </w:r>
          </w:p>
        </w:tc>
        <w:tc>
          <w:tcPr>
            <w:tcW w:w="1402" w:type="dxa"/>
            <w:shd w:val="clear" w:color="auto" w:fill="E7E6E6" w:themeFill="background2"/>
            <w:vAlign w:val="center"/>
          </w:tcPr>
          <w:p w14:paraId="6926399C" w14:textId="3D10D810" w:rsidR="00C14F63" w:rsidRPr="00EA00B0" w:rsidRDefault="00C14F63" w:rsidP="00C14F63">
            <w:pPr>
              <w:jc w:val="center"/>
              <w:rPr>
                <w:lang w:val="sr-Latn-BA"/>
              </w:rPr>
            </w:pPr>
          </w:p>
        </w:tc>
        <w:tc>
          <w:tcPr>
            <w:tcW w:w="3119" w:type="dxa"/>
            <w:shd w:val="clear" w:color="auto" w:fill="E7E6E6" w:themeFill="background2"/>
            <w:vAlign w:val="center"/>
          </w:tcPr>
          <w:p w14:paraId="7A7D1353" w14:textId="7663780C" w:rsidR="00C14F63" w:rsidRPr="001B2512" w:rsidRDefault="00C14F63" w:rsidP="00C14F63">
            <w:pPr>
              <w:ind w:left="57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 xml:space="preserve">Први колоквијум </w:t>
            </w:r>
          </w:p>
        </w:tc>
        <w:tc>
          <w:tcPr>
            <w:tcW w:w="1407" w:type="dxa"/>
            <w:shd w:val="clear" w:color="auto" w:fill="E7E6E6" w:themeFill="background2"/>
            <w:vAlign w:val="center"/>
          </w:tcPr>
          <w:p w14:paraId="2B5B4872" w14:textId="36A6C5C4" w:rsidR="00C14F63" w:rsidRPr="00DC130A" w:rsidRDefault="000F3164" w:rsidP="00C14F63">
            <w:pPr>
              <w:ind w:left="57"/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четвртак</w:t>
            </w:r>
          </w:p>
        </w:tc>
        <w:tc>
          <w:tcPr>
            <w:tcW w:w="1418" w:type="dxa"/>
            <w:shd w:val="clear" w:color="auto" w:fill="E7E6E6" w:themeFill="background2"/>
            <w:vAlign w:val="center"/>
          </w:tcPr>
          <w:p w14:paraId="67F70977" w14:textId="3280C4E0" w:rsidR="00C14F63" w:rsidRPr="002D5DF3" w:rsidRDefault="00C14F63" w:rsidP="00C14F63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2</w:t>
            </w:r>
            <w:r w:rsidR="000F3164">
              <w:rPr>
                <w:color w:val="000000" w:themeColor="text1"/>
              </w:rPr>
              <w:t>0</w:t>
            </w:r>
            <w:r>
              <w:rPr>
                <w:color w:val="000000" w:themeColor="text1"/>
                <w:lang w:val="sr-Cyrl-BA"/>
              </w:rPr>
              <w:t>.11.2025.</w:t>
            </w:r>
          </w:p>
        </w:tc>
        <w:tc>
          <w:tcPr>
            <w:tcW w:w="1531" w:type="dxa"/>
            <w:shd w:val="clear" w:color="auto" w:fill="E7E6E6" w:themeFill="background2"/>
            <w:vAlign w:val="center"/>
          </w:tcPr>
          <w:p w14:paraId="0B330216" w14:textId="7440636A" w:rsidR="00C14F63" w:rsidRPr="00DC130A" w:rsidRDefault="00C14F63" w:rsidP="00C14F63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11:00-13:00</w:t>
            </w:r>
          </w:p>
        </w:tc>
        <w:tc>
          <w:tcPr>
            <w:tcW w:w="1588" w:type="dxa"/>
            <w:shd w:val="clear" w:color="auto" w:fill="E7E6E6" w:themeFill="background2"/>
            <w:vAlign w:val="center"/>
          </w:tcPr>
          <w:p w14:paraId="3EE3B007" w14:textId="07DE8ED4" w:rsidR="00C14F63" w:rsidRPr="000F3164" w:rsidRDefault="00C14F63" w:rsidP="00C14F6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lang w:val="sr-Cyrl-BA"/>
              </w:rPr>
              <w:t xml:space="preserve">Сала </w:t>
            </w:r>
            <w:r w:rsidR="000F3164">
              <w:rPr>
                <w:color w:val="000000" w:themeColor="text1"/>
              </w:rPr>
              <w:t>4</w:t>
            </w:r>
          </w:p>
        </w:tc>
        <w:tc>
          <w:tcPr>
            <w:tcW w:w="601" w:type="dxa"/>
            <w:shd w:val="clear" w:color="auto" w:fill="E7E6E6" w:themeFill="background2"/>
            <w:vAlign w:val="center"/>
          </w:tcPr>
          <w:p w14:paraId="3FE4D290" w14:textId="02D3F4C4" w:rsidR="00C14F63" w:rsidRPr="00DC130A" w:rsidRDefault="00C14F63" w:rsidP="00C14F63">
            <w:pPr>
              <w:jc w:val="center"/>
              <w:rPr>
                <w:color w:val="000000" w:themeColor="text1"/>
                <w:lang w:val="sr-Cyrl-BA"/>
              </w:rPr>
            </w:pPr>
          </w:p>
        </w:tc>
        <w:tc>
          <w:tcPr>
            <w:tcW w:w="2330" w:type="dxa"/>
            <w:shd w:val="clear" w:color="auto" w:fill="E7E6E6" w:themeFill="background2"/>
            <w:vAlign w:val="center"/>
          </w:tcPr>
          <w:p w14:paraId="486EA5DE" w14:textId="6DC6E88A" w:rsidR="00C14F63" w:rsidRPr="00DC130A" w:rsidRDefault="00C14F63" w:rsidP="00C14F63">
            <w:pPr>
              <w:jc w:val="center"/>
              <w:rPr>
                <w:color w:val="000000" w:themeColor="text1"/>
                <w:lang w:val="sr-Cyrl-BA"/>
              </w:rPr>
            </w:pPr>
          </w:p>
        </w:tc>
      </w:tr>
      <w:tr w:rsidR="000F3164" w:rsidRPr="00C14F63" w14:paraId="0ED05392" w14:textId="77777777" w:rsidTr="00D57FD0">
        <w:trPr>
          <w:trHeight w:val="322"/>
          <w:jc w:val="center"/>
        </w:trPr>
        <w:tc>
          <w:tcPr>
            <w:tcW w:w="1120" w:type="dxa"/>
            <w:vAlign w:val="center"/>
          </w:tcPr>
          <w:p w14:paraId="6F130606" w14:textId="4A13923F" w:rsidR="000F3164" w:rsidRPr="00C14F63" w:rsidRDefault="000F3164" w:rsidP="000F3164">
            <w:pPr>
              <w:jc w:val="center"/>
              <w:rPr>
                <w:lang w:val="sr-Latn-BA"/>
              </w:rPr>
            </w:pPr>
            <w:r>
              <w:lastRenderedPageBreak/>
              <w:t>VIII</w:t>
            </w:r>
          </w:p>
        </w:tc>
        <w:tc>
          <w:tcPr>
            <w:tcW w:w="1402" w:type="dxa"/>
            <w:vAlign w:val="center"/>
          </w:tcPr>
          <w:p w14:paraId="47DB02C6" w14:textId="2A12FC01" w:rsidR="000F3164" w:rsidRPr="00C14F63" w:rsidRDefault="000F3164" w:rsidP="000F3164">
            <w:pPr>
              <w:jc w:val="center"/>
              <w:rPr>
                <w:lang w:val="sr-Latn-BA"/>
              </w:rPr>
            </w:pPr>
            <w:r w:rsidRPr="00C14F63">
              <w:rPr>
                <w:lang w:val="sr-Cyrl-BA"/>
              </w:rPr>
              <w:t>П</w:t>
            </w:r>
            <w:r>
              <w:rPr>
                <w:lang w:val="sr-Latn-BA"/>
              </w:rPr>
              <w:t>7</w:t>
            </w:r>
          </w:p>
        </w:tc>
        <w:tc>
          <w:tcPr>
            <w:tcW w:w="3119" w:type="dxa"/>
            <w:vAlign w:val="center"/>
          </w:tcPr>
          <w:p w14:paraId="380643AA" w14:textId="39684312" w:rsidR="000F3164" w:rsidRPr="00C14F63" w:rsidRDefault="000F3164" w:rsidP="000F3164">
            <w:pPr>
              <w:ind w:left="57"/>
              <w:rPr>
                <w:color w:val="000000" w:themeColor="text1"/>
              </w:rPr>
            </w:pPr>
            <w:proofErr w:type="spellStart"/>
            <w:r>
              <w:t>Статистика</w:t>
            </w:r>
            <w:proofErr w:type="spellEnd"/>
            <w:r>
              <w:t xml:space="preserve"> и </w:t>
            </w:r>
            <w:proofErr w:type="spellStart"/>
            <w:r>
              <w:t>анализа</w:t>
            </w:r>
            <w:proofErr w:type="spellEnd"/>
            <w:r>
              <w:t xml:space="preserve"> </w:t>
            </w:r>
            <w:proofErr w:type="spellStart"/>
            <w:r>
              <w:t>производње</w:t>
            </w:r>
            <w:proofErr w:type="spellEnd"/>
            <w:r>
              <w:rPr>
                <w:lang w:val="sr-Cyrl-BA"/>
              </w:rPr>
              <w:t>.</w:t>
            </w:r>
            <w:r>
              <w:t xml:space="preserve"> </w:t>
            </w:r>
            <w:r w:rsidRPr="00C14F63">
              <w:rPr>
                <w:szCs w:val="24"/>
                <w:lang w:val="sr-Cyrl-BA"/>
              </w:rPr>
              <w:t>Макроекономски агрегати</w:t>
            </w:r>
            <w:r w:rsidRPr="00C14F63">
              <w:rPr>
                <w:sz w:val="22"/>
                <w:lang w:val="sr-Cyrl-BA"/>
              </w:rPr>
              <w:t xml:space="preserve">. </w:t>
            </w:r>
          </w:p>
        </w:tc>
        <w:tc>
          <w:tcPr>
            <w:tcW w:w="1407" w:type="dxa"/>
            <w:vAlign w:val="center"/>
          </w:tcPr>
          <w:p w14:paraId="635EB383" w14:textId="683988CA" w:rsidR="000F3164" w:rsidRPr="00C14F63" w:rsidRDefault="000F3164" w:rsidP="000F3164">
            <w:pPr>
              <w:ind w:left="57"/>
              <w:jc w:val="center"/>
              <w:rPr>
                <w:color w:val="000000" w:themeColor="text1"/>
                <w:lang w:val="sr-Cyrl-BA"/>
              </w:rPr>
            </w:pPr>
            <w:r w:rsidRPr="00C14F63">
              <w:rPr>
                <w:color w:val="000000" w:themeColor="text1"/>
                <w:lang w:val="sr-Cyrl-BA"/>
              </w:rPr>
              <w:t>уторак</w:t>
            </w:r>
          </w:p>
        </w:tc>
        <w:tc>
          <w:tcPr>
            <w:tcW w:w="1418" w:type="dxa"/>
            <w:vAlign w:val="center"/>
          </w:tcPr>
          <w:p w14:paraId="431991DD" w14:textId="0241A5CC" w:rsidR="000F3164" w:rsidRPr="00C14F63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 w:rsidRPr="00C14F63">
              <w:rPr>
                <w:color w:val="000000" w:themeColor="text1"/>
                <w:lang w:val="sr-Cyrl-BA"/>
              </w:rPr>
              <w:t>25.11.2025.</w:t>
            </w:r>
          </w:p>
        </w:tc>
        <w:tc>
          <w:tcPr>
            <w:tcW w:w="1531" w:type="dxa"/>
            <w:vAlign w:val="center"/>
          </w:tcPr>
          <w:p w14:paraId="46FDACFE" w14:textId="2B82329E" w:rsidR="000F3164" w:rsidRPr="00C14F63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 w:rsidRPr="00C14F63">
              <w:rPr>
                <w:color w:val="000000" w:themeColor="text1"/>
                <w:lang w:val="sr-Cyrl-BA"/>
              </w:rPr>
              <w:t>13:00-16:00</w:t>
            </w:r>
          </w:p>
        </w:tc>
        <w:tc>
          <w:tcPr>
            <w:tcW w:w="1588" w:type="dxa"/>
            <w:vAlign w:val="center"/>
          </w:tcPr>
          <w:p w14:paraId="0CE260B9" w14:textId="3CDC9105" w:rsidR="000F3164" w:rsidRPr="00C14F63" w:rsidRDefault="000F3164" w:rsidP="000F3164">
            <w:pPr>
              <w:jc w:val="center"/>
              <w:rPr>
                <w:color w:val="000000" w:themeColor="text1"/>
              </w:rPr>
            </w:pPr>
            <w:r w:rsidRPr="00C14F63">
              <w:rPr>
                <w:color w:val="000000" w:themeColor="text1"/>
                <w:lang w:val="sr-Cyrl-BA"/>
              </w:rPr>
              <w:t>Сала 306</w:t>
            </w:r>
          </w:p>
        </w:tc>
        <w:tc>
          <w:tcPr>
            <w:tcW w:w="601" w:type="dxa"/>
            <w:vAlign w:val="center"/>
          </w:tcPr>
          <w:p w14:paraId="63A54184" w14:textId="74B45171" w:rsidR="000F3164" w:rsidRPr="00C14F63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 w:rsidRPr="00C14F63">
              <w:rPr>
                <w:color w:val="000000" w:themeColor="text1"/>
                <w:lang w:val="sr-Cyrl-BA"/>
              </w:rPr>
              <w:t>3</w:t>
            </w:r>
          </w:p>
        </w:tc>
        <w:tc>
          <w:tcPr>
            <w:tcW w:w="2330" w:type="dxa"/>
            <w:vAlign w:val="center"/>
          </w:tcPr>
          <w:p w14:paraId="55CF5A84" w14:textId="48149FA5" w:rsidR="000F3164" w:rsidRPr="00C14F63" w:rsidRDefault="00BB169C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Проф.</w:t>
            </w:r>
            <w:r w:rsidR="000F3164" w:rsidRPr="00C14F63">
              <w:rPr>
                <w:color w:val="000000" w:themeColor="text1"/>
                <w:lang w:val="sr-Cyrl-BA"/>
              </w:rPr>
              <w:t xml:space="preserve"> др Бојан Башкот</w:t>
            </w:r>
          </w:p>
        </w:tc>
      </w:tr>
      <w:tr w:rsidR="000F3164" w:rsidRPr="00C15B13" w14:paraId="347C2622" w14:textId="77777777" w:rsidTr="00EA00B0">
        <w:trPr>
          <w:trHeight w:val="322"/>
          <w:jc w:val="center"/>
        </w:trPr>
        <w:tc>
          <w:tcPr>
            <w:tcW w:w="1120" w:type="dxa"/>
            <w:vAlign w:val="center"/>
          </w:tcPr>
          <w:p w14:paraId="6946E9AF" w14:textId="4B345771" w:rsidR="000F3164" w:rsidRPr="00BF283C" w:rsidRDefault="000F3164" w:rsidP="000F316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X</w:t>
            </w:r>
          </w:p>
        </w:tc>
        <w:tc>
          <w:tcPr>
            <w:tcW w:w="1402" w:type="dxa"/>
            <w:vAlign w:val="center"/>
          </w:tcPr>
          <w:p w14:paraId="607FD961" w14:textId="480C7C70" w:rsidR="000F3164" w:rsidRPr="00953E27" w:rsidRDefault="000F3164" w:rsidP="000F3164">
            <w:pPr>
              <w:jc w:val="center"/>
            </w:pPr>
            <w:r w:rsidRPr="00C14F63">
              <w:rPr>
                <w:lang w:val="sr-Cyrl-BA"/>
              </w:rPr>
              <w:t>П</w:t>
            </w:r>
            <w:r w:rsidRPr="00C14F63">
              <w:rPr>
                <w:lang w:val="sr-Latn-BA"/>
              </w:rPr>
              <w:t>8</w:t>
            </w:r>
          </w:p>
        </w:tc>
        <w:tc>
          <w:tcPr>
            <w:tcW w:w="3119" w:type="dxa"/>
            <w:vAlign w:val="center"/>
          </w:tcPr>
          <w:p w14:paraId="23C35347" w14:textId="46D681BA" w:rsidR="000F3164" w:rsidRPr="001B2512" w:rsidRDefault="000F3164" w:rsidP="000F3164">
            <w:pPr>
              <w:ind w:left="57"/>
              <w:rPr>
                <w:color w:val="000000" w:themeColor="text1"/>
                <w:lang w:val="sr-Cyrl-BA"/>
              </w:rPr>
            </w:pPr>
            <w:proofErr w:type="spellStart"/>
            <w:r>
              <w:t>Статистика</w:t>
            </w:r>
            <w:proofErr w:type="spellEnd"/>
            <w:r w:rsidRPr="006E3F6B">
              <w:rPr>
                <w:lang w:val="sr-Latn-BA"/>
              </w:rPr>
              <w:t xml:space="preserve"> </w:t>
            </w:r>
            <w:r>
              <w:t>и</w:t>
            </w:r>
            <w:r w:rsidRPr="006E3F6B">
              <w:rPr>
                <w:lang w:val="sr-Latn-BA"/>
              </w:rPr>
              <w:t xml:space="preserve"> </w:t>
            </w:r>
            <w:proofErr w:type="spellStart"/>
            <w:r>
              <w:t>анализа</w:t>
            </w:r>
            <w:proofErr w:type="spellEnd"/>
            <w:r w:rsidRPr="006E3F6B">
              <w:rPr>
                <w:lang w:val="sr-Latn-BA"/>
              </w:rPr>
              <w:t xml:space="preserve"> </w:t>
            </w:r>
            <w:proofErr w:type="spellStart"/>
            <w:r>
              <w:t>продуктивности</w:t>
            </w:r>
            <w:proofErr w:type="spellEnd"/>
            <w:r w:rsidRPr="006E3F6B">
              <w:rPr>
                <w:lang w:val="sr-Latn-BA"/>
              </w:rPr>
              <w:t xml:space="preserve"> </w:t>
            </w:r>
            <w:proofErr w:type="spellStart"/>
            <w:r>
              <w:t>рада</w:t>
            </w:r>
            <w:proofErr w:type="spellEnd"/>
            <w:r>
              <w:rPr>
                <w:lang w:val="sr-Cyrl-BA"/>
              </w:rPr>
              <w:t>.</w:t>
            </w:r>
            <w:r w:rsidRPr="002D5DF3">
              <w:rPr>
                <w:lang w:val="sr-Latn-BA"/>
              </w:rPr>
              <w:t xml:space="preserve"> </w:t>
            </w:r>
            <w:proofErr w:type="spellStart"/>
            <w:r>
              <w:t>Контролне</w:t>
            </w:r>
            <w:proofErr w:type="spellEnd"/>
            <w:r>
              <w:t xml:space="preserve"> </w:t>
            </w:r>
            <w:proofErr w:type="spellStart"/>
            <w:r>
              <w:t>карте</w:t>
            </w:r>
            <w:proofErr w:type="spellEnd"/>
            <w:r>
              <w:rPr>
                <w:lang w:val="sr-Cyrl-BA"/>
              </w:rPr>
              <w:t>.</w:t>
            </w:r>
          </w:p>
        </w:tc>
        <w:tc>
          <w:tcPr>
            <w:tcW w:w="1407" w:type="dxa"/>
            <w:vAlign w:val="center"/>
          </w:tcPr>
          <w:p w14:paraId="175E99FF" w14:textId="33DA6124" w:rsidR="000F3164" w:rsidRPr="00DC130A" w:rsidRDefault="000F3164" w:rsidP="000F3164">
            <w:pPr>
              <w:ind w:left="57"/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уторак</w:t>
            </w:r>
          </w:p>
        </w:tc>
        <w:tc>
          <w:tcPr>
            <w:tcW w:w="1418" w:type="dxa"/>
            <w:vAlign w:val="center"/>
          </w:tcPr>
          <w:p w14:paraId="23467EE4" w14:textId="5BCD64C3" w:rsidR="000F3164" w:rsidRPr="00DC130A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02.12.2025.</w:t>
            </w:r>
          </w:p>
        </w:tc>
        <w:tc>
          <w:tcPr>
            <w:tcW w:w="1531" w:type="dxa"/>
            <w:vAlign w:val="center"/>
          </w:tcPr>
          <w:p w14:paraId="627EAD98" w14:textId="719F8000" w:rsidR="000F3164" w:rsidRPr="00DC130A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13:00-16:00</w:t>
            </w:r>
          </w:p>
        </w:tc>
        <w:tc>
          <w:tcPr>
            <w:tcW w:w="1588" w:type="dxa"/>
            <w:vAlign w:val="center"/>
          </w:tcPr>
          <w:p w14:paraId="30D685F9" w14:textId="0EFE872D" w:rsidR="000F3164" w:rsidRPr="00DC130A" w:rsidRDefault="000F3164" w:rsidP="000F3164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lang w:val="sr-Cyrl-BA"/>
              </w:rPr>
              <w:t>Сала 306</w:t>
            </w:r>
          </w:p>
        </w:tc>
        <w:tc>
          <w:tcPr>
            <w:tcW w:w="601" w:type="dxa"/>
            <w:vAlign w:val="center"/>
          </w:tcPr>
          <w:p w14:paraId="30DE6E8F" w14:textId="55947089" w:rsidR="000F3164" w:rsidRPr="00DC130A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3</w:t>
            </w:r>
          </w:p>
        </w:tc>
        <w:tc>
          <w:tcPr>
            <w:tcW w:w="2330" w:type="dxa"/>
            <w:vAlign w:val="center"/>
          </w:tcPr>
          <w:p w14:paraId="60443A44" w14:textId="7F4DDBC8" w:rsidR="000F3164" w:rsidRPr="00DC130A" w:rsidRDefault="00BB169C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Проф.</w:t>
            </w:r>
            <w:r w:rsidR="000F3164">
              <w:rPr>
                <w:color w:val="000000" w:themeColor="text1"/>
                <w:lang w:val="sr-Cyrl-BA"/>
              </w:rPr>
              <w:t xml:space="preserve"> др Бојан Башкот</w:t>
            </w:r>
          </w:p>
        </w:tc>
      </w:tr>
      <w:tr w:rsidR="000F3164" w:rsidRPr="00C15B13" w14:paraId="70FF5AE9" w14:textId="77777777" w:rsidTr="00EA00B0">
        <w:trPr>
          <w:trHeight w:val="322"/>
          <w:jc w:val="center"/>
        </w:trPr>
        <w:tc>
          <w:tcPr>
            <w:tcW w:w="1120" w:type="dxa"/>
            <w:vAlign w:val="center"/>
          </w:tcPr>
          <w:p w14:paraId="39D01492" w14:textId="78F5BFA7" w:rsidR="000F3164" w:rsidRPr="00BF283C" w:rsidRDefault="000F3164" w:rsidP="000F3164">
            <w:pPr>
              <w:jc w:val="center"/>
              <w:rPr>
                <w:lang w:val="sr-Latn-BA"/>
              </w:rPr>
            </w:pPr>
            <w:r w:rsidRPr="00C14F63">
              <w:rPr>
                <w:lang w:val="sr-Latn-BA"/>
              </w:rPr>
              <w:t>X</w:t>
            </w:r>
          </w:p>
        </w:tc>
        <w:tc>
          <w:tcPr>
            <w:tcW w:w="1402" w:type="dxa"/>
            <w:vAlign w:val="center"/>
          </w:tcPr>
          <w:p w14:paraId="7EB1F91B" w14:textId="25D1DF2B" w:rsidR="000F3164" w:rsidRPr="00EA00B0" w:rsidRDefault="000F3164" w:rsidP="000F3164">
            <w:pPr>
              <w:jc w:val="center"/>
              <w:rPr>
                <w:lang w:val="sr-Latn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9</w:t>
            </w:r>
          </w:p>
        </w:tc>
        <w:tc>
          <w:tcPr>
            <w:tcW w:w="3119" w:type="dxa"/>
            <w:vAlign w:val="center"/>
          </w:tcPr>
          <w:p w14:paraId="0CAE795F" w14:textId="3F98A539" w:rsidR="000F3164" w:rsidRPr="001B2512" w:rsidRDefault="000F3164" w:rsidP="000F3164">
            <w:pPr>
              <w:ind w:left="57"/>
              <w:rPr>
                <w:color w:val="000000" w:themeColor="text1"/>
                <w:lang w:val="sr-Cyrl-BA"/>
              </w:rPr>
            </w:pPr>
            <w:proofErr w:type="spellStart"/>
            <w:r>
              <w:t>Статистика</w:t>
            </w:r>
            <w:proofErr w:type="spellEnd"/>
            <w:r w:rsidRPr="001B2512">
              <w:rPr>
                <w:lang w:val="sr-Latn-BA"/>
              </w:rPr>
              <w:t xml:space="preserve"> </w:t>
            </w:r>
            <w:proofErr w:type="spellStart"/>
            <w:r>
              <w:t>цијена</w:t>
            </w:r>
            <w:proofErr w:type="spellEnd"/>
            <w:r w:rsidRPr="001B2512">
              <w:rPr>
                <w:lang w:val="sr-Latn-BA"/>
              </w:rPr>
              <w:t xml:space="preserve"> </w:t>
            </w:r>
            <w:r>
              <w:t>и</w:t>
            </w:r>
            <w:r w:rsidRPr="001B2512">
              <w:rPr>
                <w:lang w:val="sr-Latn-BA"/>
              </w:rPr>
              <w:t xml:space="preserve"> </w:t>
            </w:r>
            <w:proofErr w:type="spellStart"/>
            <w:r>
              <w:t>односи</w:t>
            </w:r>
            <w:proofErr w:type="spellEnd"/>
            <w:r w:rsidRPr="001B2512">
              <w:rPr>
                <w:lang w:val="sr-Latn-BA"/>
              </w:rPr>
              <w:t xml:space="preserve"> </w:t>
            </w:r>
            <w:proofErr w:type="spellStart"/>
            <w:r>
              <w:t>размјене</w:t>
            </w:r>
            <w:proofErr w:type="spellEnd"/>
            <w:r>
              <w:rPr>
                <w:lang w:val="sr-Cyrl-BA"/>
              </w:rPr>
              <w:t>.</w:t>
            </w:r>
            <w:r w:rsidRPr="003F217E">
              <w:rPr>
                <w:lang w:val="sr-Latn-BA"/>
              </w:rPr>
              <w:t xml:space="preserve"> </w:t>
            </w:r>
          </w:p>
        </w:tc>
        <w:tc>
          <w:tcPr>
            <w:tcW w:w="1407" w:type="dxa"/>
            <w:vAlign w:val="center"/>
          </w:tcPr>
          <w:p w14:paraId="1C72EF08" w14:textId="2C659BB1" w:rsidR="000F3164" w:rsidRPr="00DC130A" w:rsidRDefault="000F3164" w:rsidP="000F3164">
            <w:pPr>
              <w:ind w:left="57"/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уторак</w:t>
            </w:r>
          </w:p>
        </w:tc>
        <w:tc>
          <w:tcPr>
            <w:tcW w:w="1418" w:type="dxa"/>
            <w:vAlign w:val="center"/>
          </w:tcPr>
          <w:p w14:paraId="0048BE42" w14:textId="51128F85" w:rsidR="000F3164" w:rsidRPr="00DC130A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09.12.2025.</w:t>
            </w:r>
          </w:p>
        </w:tc>
        <w:tc>
          <w:tcPr>
            <w:tcW w:w="1531" w:type="dxa"/>
            <w:vAlign w:val="center"/>
          </w:tcPr>
          <w:p w14:paraId="01B78DDF" w14:textId="5018C053" w:rsidR="000F3164" w:rsidRPr="00DC130A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13:00-16:00</w:t>
            </w:r>
          </w:p>
        </w:tc>
        <w:tc>
          <w:tcPr>
            <w:tcW w:w="1588" w:type="dxa"/>
            <w:vAlign w:val="center"/>
          </w:tcPr>
          <w:p w14:paraId="79CA57B6" w14:textId="60971647" w:rsidR="000F3164" w:rsidRPr="00DC130A" w:rsidRDefault="000F3164" w:rsidP="000F3164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lang w:val="sr-Cyrl-BA"/>
              </w:rPr>
              <w:t>Сала 306</w:t>
            </w:r>
          </w:p>
        </w:tc>
        <w:tc>
          <w:tcPr>
            <w:tcW w:w="601" w:type="dxa"/>
            <w:vAlign w:val="center"/>
          </w:tcPr>
          <w:p w14:paraId="6293D611" w14:textId="1F3E91BD" w:rsidR="000F3164" w:rsidRPr="00DC130A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3</w:t>
            </w:r>
          </w:p>
        </w:tc>
        <w:tc>
          <w:tcPr>
            <w:tcW w:w="2330" w:type="dxa"/>
            <w:vAlign w:val="center"/>
          </w:tcPr>
          <w:p w14:paraId="5C8838FE" w14:textId="2BEE912D" w:rsidR="000F3164" w:rsidRPr="00DC130A" w:rsidRDefault="00BB169C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Проф.</w:t>
            </w:r>
            <w:r w:rsidR="000F3164">
              <w:rPr>
                <w:color w:val="000000" w:themeColor="text1"/>
                <w:lang w:val="sr-Cyrl-BA"/>
              </w:rPr>
              <w:t xml:space="preserve"> др Бојан Башкот</w:t>
            </w:r>
          </w:p>
        </w:tc>
      </w:tr>
      <w:tr w:rsidR="000F3164" w:rsidRPr="00C15B13" w14:paraId="4512CA6F" w14:textId="77777777" w:rsidTr="00EA00B0">
        <w:trPr>
          <w:trHeight w:val="322"/>
          <w:jc w:val="center"/>
        </w:trPr>
        <w:tc>
          <w:tcPr>
            <w:tcW w:w="1120" w:type="dxa"/>
            <w:vAlign w:val="center"/>
          </w:tcPr>
          <w:p w14:paraId="0F4F9967" w14:textId="0556DC12" w:rsidR="000F3164" w:rsidRPr="00BF283C" w:rsidRDefault="000F3164" w:rsidP="000F316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</w:p>
        </w:tc>
        <w:tc>
          <w:tcPr>
            <w:tcW w:w="1402" w:type="dxa"/>
            <w:vAlign w:val="center"/>
          </w:tcPr>
          <w:p w14:paraId="7BBCC886" w14:textId="50802FA1" w:rsidR="000F3164" w:rsidRPr="00EA00B0" w:rsidRDefault="000F3164" w:rsidP="000F3164">
            <w:pPr>
              <w:jc w:val="center"/>
              <w:rPr>
                <w:lang w:val="sr-Latn-BA"/>
              </w:rPr>
            </w:pPr>
            <w:r>
              <w:rPr>
                <w:lang w:val="sr-Cyrl-BA"/>
              </w:rPr>
              <w:t>П1</w:t>
            </w:r>
            <w:r>
              <w:t>0</w:t>
            </w:r>
          </w:p>
        </w:tc>
        <w:tc>
          <w:tcPr>
            <w:tcW w:w="3119" w:type="dxa"/>
            <w:vAlign w:val="center"/>
          </w:tcPr>
          <w:p w14:paraId="1465C128" w14:textId="57982DFE" w:rsidR="000F3164" w:rsidRPr="001B2512" w:rsidRDefault="000F3164" w:rsidP="000F3164">
            <w:pPr>
              <w:ind w:left="57"/>
              <w:rPr>
                <w:color w:val="000000" w:themeColor="text1"/>
                <w:lang w:val="sr-Cyrl-BA"/>
              </w:rPr>
            </w:pPr>
            <w:proofErr w:type="spellStart"/>
            <w:r>
              <w:t>Статистика</w:t>
            </w:r>
            <w:proofErr w:type="spellEnd"/>
            <w:r>
              <w:t xml:space="preserve"> </w:t>
            </w:r>
            <w:proofErr w:type="spellStart"/>
            <w:r>
              <w:t>животног</w:t>
            </w:r>
            <w:proofErr w:type="spellEnd"/>
            <w:r>
              <w:t xml:space="preserve"> </w:t>
            </w:r>
            <w:proofErr w:type="spellStart"/>
            <w:r>
              <w:t>стандарда</w:t>
            </w:r>
            <w:proofErr w:type="spellEnd"/>
            <w:r>
              <w:rPr>
                <w:lang w:val="sr-Cyrl-BA"/>
              </w:rPr>
              <w:t>.</w:t>
            </w:r>
          </w:p>
        </w:tc>
        <w:tc>
          <w:tcPr>
            <w:tcW w:w="1407" w:type="dxa"/>
            <w:vAlign w:val="center"/>
          </w:tcPr>
          <w:p w14:paraId="1EAFD467" w14:textId="44F55B40" w:rsidR="000F3164" w:rsidRPr="00DC130A" w:rsidRDefault="000F3164" w:rsidP="000F3164">
            <w:pPr>
              <w:ind w:left="57"/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уторак</w:t>
            </w:r>
          </w:p>
        </w:tc>
        <w:tc>
          <w:tcPr>
            <w:tcW w:w="1418" w:type="dxa"/>
            <w:vAlign w:val="center"/>
          </w:tcPr>
          <w:p w14:paraId="5A744816" w14:textId="13BA9286" w:rsidR="000F3164" w:rsidRPr="00DC130A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16.12.2025.</w:t>
            </w:r>
          </w:p>
        </w:tc>
        <w:tc>
          <w:tcPr>
            <w:tcW w:w="1531" w:type="dxa"/>
            <w:vAlign w:val="center"/>
          </w:tcPr>
          <w:p w14:paraId="39FE5793" w14:textId="7793E436" w:rsidR="000F3164" w:rsidRPr="00DC130A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13:00-16:00</w:t>
            </w:r>
          </w:p>
        </w:tc>
        <w:tc>
          <w:tcPr>
            <w:tcW w:w="1588" w:type="dxa"/>
            <w:vAlign w:val="center"/>
          </w:tcPr>
          <w:p w14:paraId="6D72653C" w14:textId="7FA6DB08" w:rsidR="000F3164" w:rsidRPr="00DC130A" w:rsidRDefault="000F3164" w:rsidP="000F3164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lang w:val="sr-Cyrl-BA"/>
              </w:rPr>
              <w:t>Сала 306</w:t>
            </w:r>
          </w:p>
        </w:tc>
        <w:tc>
          <w:tcPr>
            <w:tcW w:w="601" w:type="dxa"/>
            <w:vAlign w:val="center"/>
          </w:tcPr>
          <w:p w14:paraId="58A2AFE6" w14:textId="3F2DC601" w:rsidR="000F3164" w:rsidRPr="00DC130A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3</w:t>
            </w:r>
          </w:p>
        </w:tc>
        <w:tc>
          <w:tcPr>
            <w:tcW w:w="2330" w:type="dxa"/>
            <w:vAlign w:val="center"/>
          </w:tcPr>
          <w:p w14:paraId="7442E331" w14:textId="268F8616" w:rsidR="000F3164" w:rsidRPr="00DC130A" w:rsidRDefault="00BB169C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Проф.</w:t>
            </w:r>
            <w:r w:rsidR="000F3164">
              <w:rPr>
                <w:color w:val="000000" w:themeColor="text1"/>
                <w:lang w:val="sr-Cyrl-BA"/>
              </w:rPr>
              <w:t xml:space="preserve"> др Бојан Башкот</w:t>
            </w:r>
          </w:p>
        </w:tc>
      </w:tr>
      <w:tr w:rsidR="000F3164" w:rsidRPr="00C15B13" w14:paraId="368CF569" w14:textId="77777777" w:rsidTr="00EA00B0">
        <w:trPr>
          <w:trHeight w:val="322"/>
          <w:jc w:val="center"/>
        </w:trPr>
        <w:tc>
          <w:tcPr>
            <w:tcW w:w="1120" w:type="dxa"/>
            <w:vAlign w:val="center"/>
          </w:tcPr>
          <w:p w14:paraId="46F3806F" w14:textId="30F4B7C5" w:rsidR="000F3164" w:rsidRPr="00BF283C" w:rsidRDefault="000F3164" w:rsidP="000F316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</w:t>
            </w:r>
          </w:p>
        </w:tc>
        <w:tc>
          <w:tcPr>
            <w:tcW w:w="1402" w:type="dxa"/>
            <w:vAlign w:val="center"/>
          </w:tcPr>
          <w:p w14:paraId="0692FF9D" w14:textId="5BFF2C91" w:rsidR="000F3164" w:rsidRDefault="000F3164" w:rsidP="000F316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11</w:t>
            </w:r>
          </w:p>
        </w:tc>
        <w:tc>
          <w:tcPr>
            <w:tcW w:w="3119" w:type="dxa"/>
            <w:vAlign w:val="center"/>
          </w:tcPr>
          <w:p w14:paraId="5064E2FB" w14:textId="3DB8A471" w:rsidR="000F3164" w:rsidRDefault="000F3164" w:rsidP="000F3164">
            <w:pPr>
              <w:ind w:left="57"/>
              <w:rPr>
                <w:sz w:val="22"/>
                <w:lang w:val="sr-Cyrl-BA"/>
              </w:rPr>
            </w:pPr>
            <w:proofErr w:type="spellStart"/>
            <w:r>
              <w:t>Статистика</w:t>
            </w:r>
            <w:proofErr w:type="spellEnd"/>
            <w:r w:rsidRPr="006E3F6B">
              <w:rPr>
                <w:lang w:val="sr-Latn-BA"/>
              </w:rPr>
              <w:t xml:space="preserve"> </w:t>
            </w:r>
            <w:r>
              <w:t>и</w:t>
            </w:r>
            <w:r w:rsidRPr="006E3F6B">
              <w:rPr>
                <w:lang w:val="sr-Latn-BA"/>
              </w:rPr>
              <w:t xml:space="preserve"> </w:t>
            </w:r>
            <w:proofErr w:type="spellStart"/>
            <w:r>
              <w:t>анализа</w:t>
            </w:r>
            <w:proofErr w:type="spellEnd"/>
            <w:r w:rsidRPr="006E3F6B">
              <w:rPr>
                <w:lang w:val="sr-Latn-BA"/>
              </w:rPr>
              <w:t xml:space="preserve"> </w:t>
            </w:r>
            <w:proofErr w:type="spellStart"/>
            <w:r>
              <w:t>продуктивности</w:t>
            </w:r>
            <w:proofErr w:type="spellEnd"/>
            <w:r w:rsidRPr="006E3F6B">
              <w:rPr>
                <w:lang w:val="sr-Latn-BA"/>
              </w:rPr>
              <w:t xml:space="preserve"> </w:t>
            </w:r>
            <w:proofErr w:type="spellStart"/>
            <w:r>
              <w:t>рада</w:t>
            </w:r>
            <w:proofErr w:type="spellEnd"/>
            <w:r>
              <w:rPr>
                <w:lang w:val="sr-Cyrl-BA"/>
              </w:rPr>
              <w:t>.</w:t>
            </w:r>
            <w:r w:rsidRPr="002D5DF3">
              <w:rPr>
                <w:lang w:val="sr-Latn-BA"/>
              </w:rPr>
              <w:t xml:space="preserve"> </w:t>
            </w:r>
            <w:proofErr w:type="spellStart"/>
            <w:r>
              <w:t>Контролне</w:t>
            </w:r>
            <w:proofErr w:type="spellEnd"/>
            <w:r>
              <w:t xml:space="preserve"> </w:t>
            </w:r>
            <w:proofErr w:type="spellStart"/>
            <w:r>
              <w:t>карте</w:t>
            </w:r>
            <w:proofErr w:type="spellEnd"/>
            <w:r>
              <w:rPr>
                <w:lang w:val="sr-Cyrl-BA"/>
              </w:rPr>
              <w:t>.</w:t>
            </w:r>
          </w:p>
        </w:tc>
        <w:tc>
          <w:tcPr>
            <w:tcW w:w="1407" w:type="dxa"/>
            <w:vAlign w:val="center"/>
          </w:tcPr>
          <w:p w14:paraId="496492D2" w14:textId="6B411B05" w:rsidR="000F3164" w:rsidRPr="00DC130A" w:rsidRDefault="000F3164" w:rsidP="000F3164">
            <w:pPr>
              <w:ind w:left="57"/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уторак</w:t>
            </w:r>
          </w:p>
        </w:tc>
        <w:tc>
          <w:tcPr>
            <w:tcW w:w="1418" w:type="dxa"/>
            <w:vAlign w:val="center"/>
          </w:tcPr>
          <w:p w14:paraId="326161C0" w14:textId="3BB6874D" w:rsidR="000F3164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23.12.2025.</w:t>
            </w:r>
          </w:p>
        </w:tc>
        <w:tc>
          <w:tcPr>
            <w:tcW w:w="1531" w:type="dxa"/>
            <w:vAlign w:val="center"/>
          </w:tcPr>
          <w:p w14:paraId="5CEFC5F6" w14:textId="647171CF" w:rsidR="000F3164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13:00-16:00</w:t>
            </w:r>
          </w:p>
        </w:tc>
        <w:tc>
          <w:tcPr>
            <w:tcW w:w="1588" w:type="dxa"/>
            <w:vAlign w:val="center"/>
          </w:tcPr>
          <w:p w14:paraId="758A4595" w14:textId="6F27EE0F" w:rsidR="000F3164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Сала 306</w:t>
            </w:r>
          </w:p>
        </w:tc>
        <w:tc>
          <w:tcPr>
            <w:tcW w:w="601" w:type="dxa"/>
            <w:vAlign w:val="center"/>
          </w:tcPr>
          <w:p w14:paraId="549C4F74" w14:textId="69E4A9D0" w:rsidR="000F3164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3</w:t>
            </w:r>
          </w:p>
        </w:tc>
        <w:tc>
          <w:tcPr>
            <w:tcW w:w="2330" w:type="dxa"/>
            <w:vAlign w:val="center"/>
          </w:tcPr>
          <w:p w14:paraId="0BA0E564" w14:textId="0BB3693A" w:rsidR="000F3164" w:rsidRPr="00DC130A" w:rsidRDefault="00BB169C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Проф.</w:t>
            </w:r>
            <w:r w:rsidR="000F3164">
              <w:rPr>
                <w:color w:val="000000" w:themeColor="text1"/>
                <w:lang w:val="sr-Cyrl-BA"/>
              </w:rPr>
              <w:t xml:space="preserve"> др Бојан Башкот</w:t>
            </w:r>
          </w:p>
        </w:tc>
      </w:tr>
      <w:tr w:rsidR="000F3164" w:rsidRPr="006C7B0D" w14:paraId="4AFA3652" w14:textId="77777777" w:rsidTr="00EA00B0">
        <w:trPr>
          <w:trHeight w:val="322"/>
          <w:jc w:val="center"/>
        </w:trPr>
        <w:tc>
          <w:tcPr>
            <w:tcW w:w="1120" w:type="dxa"/>
            <w:vAlign w:val="center"/>
          </w:tcPr>
          <w:p w14:paraId="0E62E17D" w14:textId="6594F393" w:rsidR="000F3164" w:rsidRPr="00BF283C" w:rsidRDefault="000F3164" w:rsidP="000F3164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XIII</w:t>
            </w:r>
          </w:p>
        </w:tc>
        <w:tc>
          <w:tcPr>
            <w:tcW w:w="1402" w:type="dxa"/>
            <w:vAlign w:val="center"/>
          </w:tcPr>
          <w:p w14:paraId="0271230C" w14:textId="0E078C67" w:rsidR="000F3164" w:rsidRDefault="000F3164" w:rsidP="000F316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2</w:t>
            </w:r>
          </w:p>
        </w:tc>
        <w:tc>
          <w:tcPr>
            <w:tcW w:w="3119" w:type="dxa"/>
            <w:vAlign w:val="center"/>
          </w:tcPr>
          <w:p w14:paraId="495A4466" w14:textId="476A7795" w:rsidR="000F3164" w:rsidRDefault="000F3164" w:rsidP="000F3164">
            <w:pPr>
              <w:ind w:left="57"/>
              <w:rPr>
                <w:sz w:val="22"/>
                <w:lang w:val="sr-Cyrl-BA"/>
              </w:rPr>
            </w:pPr>
            <w:r w:rsidRPr="0032688C">
              <w:rPr>
                <w:szCs w:val="24"/>
                <w:lang w:val="sr-Cyrl-BA"/>
              </w:rPr>
              <w:t>Статистика финансијских тржишта.</w:t>
            </w:r>
          </w:p>
        </w:tc>
        <w:tc>
          <w:tcPr>
            <w:tcW w:w="1407" w:type="dxa"/>
            <w:vAlign w:val="center"/>
          </w:tcPr>
          <w:p w14:paraId="26FECA03" w14:textId="118450C4" w:rsidR="000F3164" w:rsidRPr="00DC130A" w:rsidRDefault="000F3164" w:rsidP="000F3164">
            <w:pPr>
              <w:ind w:left="57"/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уторак</w:t>
            </w:r>
          </w:p>
        </w:tc>
        <w:tc>
          <w:tcPr>
            <w:tcW w:w="1418" w:type="dxa"/>
            <w:vAlign w:val="center"/>
          </w:tcPr>
          <w:p w14:paraId="17988E1D" w14:textId="1C1B200F" w:rsidR="000F3164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30.12.2025.</w:t>
            </w:r>
          </w:p>
        </w:tc>
        <w:tc>
          <w:tcPr>
            <w:tcW w:w="1531" w:type="dxa"/>
            <w:vAlign w:val="center"/>
          </w:tcPr>
          <w:p w14:paraId="5290AAC7" w14:textId="41A0E34C" w:rsidR="000F3164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13:00-16:00</w:t>
            </w:r>
          </w:p>
        </w:tc>
        <w:tc>
          <w:tcPr>
            <w:tcW w:w="1588" w:type="dxa"/>
            <w:vAlign w:val="center"/>
          </w:tcPr>
          <w:p w14:paraId="12F46FA2" w14:textId="543CB319" w:rsidR="000F3164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Сала 306</w:t>
            </w:r>
          </w:p>
        </w:tc>
        <w:tc>
          <w:tcPr>
            <w:tcW w:w="601" w:type="dxa"/>
            <w:vAlign w:val="center"/>
          </w:tcPr>
          <w:p w14:paraId="466B5D70" w14:textId="37AFB3C7" w:rsidR="000F3164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3</w:t>
            </w:r>
          </w:p>
        </w:tc>
        <w:tc>
          <w:tcPr>
            <w:tcW w:w="2330" w:type="dxa"/>
            <w:vAlign w:val="center"/>
          </w:tcPr>
          <w:p w14:paraId="1FEC6562" w14:textId="1BC53EA7" w:rsidR="000F3164" w:rsidRPr="00DC130A" w:rsidRDefault="00BB169C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Проф.</w:t>
            </w:r>
            <w:r w:rsidR="000F3164">
              <w:rPr>
                <w:color w:val="000000" w:themeColor="text1"/>
                <w:lang w:val="sr-Cyrl-BA"/>
              </w:rPr>
              <w:t xml:space="preserve"> др Бојан Башкот</w:t>
            </w:r>
          </w:p>
        </w:tc>
      </w:tr>
      <w:tr w:rsidR="000F3164" w:rsidRPr="006C7B0D" w14:paraId="3F3C2E49" w14:textId="77777777" w:rsidTr="00EA00B0">
        <w:trPr>
          <w:trHeight w:val="322"/>
          <w:jc w:val="center"/>
        </w:trPr>
        <w:tc>
          <w:tcPr>
            <w:tcW w:w="1120" w:type="dxa"/>
            <w:vAlign w:val="center"/>
          </w:tcPr>
          <w:p w14:paraId="1EAC0115" w14:textId="2E7576AD" w:rsidR="000F3164" w:rsidRPr="00BF283C" w:rsidRDefault="000F3164" w:rsidP="000F3164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XIV</w:t>
            </w:r>
          </w:p>
        </w:tc>
        <w:tc>
          <w:tcPr>
            <w:tcW w:w="1402" w:type="dxa"/>
            <w:vAlign w:val="center"/>
          </w:tcPr>
          <w:p w14:paraId="47B23EF2" w14:textId="3EDCFE88" w:rsidR="000F3164" w:rsidRDefault="000F3164" w:rsidP="000F3164">
            <w:pPr>
              <w:jc w:val="center"/>
              <w:rPr>
                <w:lang w:val="sr-Cyrl-BA"/>
              </w:rPr>
            </w:pPr>
          </w:p>
        </w:tc>
        <w:tc>
          <w:tcPr>
            <w:tcW w:w="3119" w:type="dxa"/>
            <w:vAlign w:val="center"/>
          </w:tcPr>
          <w:p w14:paraId="1C25AC39" w14:textId="079B260B" w:rsidR="000F3164" w:rsidRPr="00D57FD0" w:rsidRDefault="000F3164" w:rsidP="000F3164">
            <w:pPr>
              <w:ind w:left="57"/>
              <w:rPr>
                <w:szCs w:val="24"/>
                <w:lang w:val="sr-Cyrl-BA"/>
              </w:rPr>
            </w:pPr>
            <w:r>
              <w:rPr>
                <w:szCs w:val="24"/>
                <w:lang w:val="sr-Cyrl-BA"/>
              </w:rPr>
              <w:t>Нерадни дан</w:t>
            </w:r>
          </w:p>
        </w:tc>
        <w:tc>
          <w:tcPr>
            <w:tcW w:w="1407" w:type="dxa"/>
            <w:vAlign w:val="center"/>
          </w:tcPr>
          <w:p w14:paraId="6C4CC62B" w14:textId="21EEC352" w:rsidR="000F3164" w:rsidRPr="00DC130A" w:rsidRDefault="000F3164" w:rsidP="000F3164">
            <w:pPr>
              <w:ind w:left="57"/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уторак</w:t>
            </w:r>
          </w:p>
        </w:tc>
        <w:tc>
          <w:tcPr>
            <w:tcW w:w="1418" w:type="dxa"/>
            <w:vAlign w:val="center"/>
          </w:tcPr>
          <w:p w14:paraId="585B5A0E" w14:textId="5FC7E1E6" w:rsidR="000F3164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06.01.2026.</w:t>
            </w:r>
          </w:p>
        </w:tc>
        <w:tc>
          <w:tcPr>
            <w:tcW w:w="1531" w:type="dxa"/>
            <w:vAlign w:val="center"/>
          </w:tcPr>
          <w:p w14:paraId="439A9D6F" w14:textId="207E34E5" w:rsidR="000F3164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</w:p>
        </w:tc>
        <w:tc>
          <w:tcPr>
            <w:tcW w:w="1588" w:type="dxa"/>
            <w:vAlign w:val="center"/>
          </w:tcPr>
          <w:p w14:paraId="1D9676B4" w14:textId="07A35846" w:rsidR="000F3164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</w:p>
        </w:tc>
        <w:tc>
          <w:tcPr>
            <w:tcW w:w="601" w:type="dxa"/>
            <w:vAlign w:val="center"/>
          </w:tcPr>
          <w:p w14:paraId="3054A6E4" w14:textId="12EC2064" w:rsidR="000F3164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</w:p>
        </w:tc>
        <w:tc>
          <w:tcPr>
            <w:tcW w:w="2330" w:type="dxa"/>
            <w:vAlign w:val="center"/>
          </w:tcPr>
          <w:p w14:paraId="3A9347F4" w14:textId="5C004F39" w:rsidR="000F3164" w:rsidRPr="00DC130A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</w:p>
        </w:tc>
      </w:tr>
      <w:tr w:rsidR="000F3164" w:rsidRPr="006B4F34" w14:paraId="4155E99B" w14:textId="77777777" w:rsidTr="002E0726">
        <w:trPr>
          <w:trHeight w:val="322"/>
          <w:jc w:val="center"/>
        </w:trPr>
        <w:tc>
          <w:tcPr>
            <w:tcW w:w="1120" w:type="dxa"/>
            <w:shd w:val="clear" w:color="auto" w:fill="E7E6E6" w:themeFill="background2"/>
            <w:vAlign w:val="center"/>
          </w:tcPr>
          <w:p w14:paraId="10D3EAC3" w14:textId="713BBC2F" w:rsidR="000F3164" w:rsidRPr="006E3F6B" w:rsidRDefault="000F3164" w:rsidP="000F3164">
            <w:pPr>
              <w:jc w:val="center"/>
              <w:rPr>
                <w:lang w:val="sr-Cyrl-BA"/>
              </w:rPr>
            </w:pPr>
            <w:r>
              <w:rPr>
                <w:lang w:val="sr-Latn-BA"/>
              </w:rPr>
              <w:t>XV</w:t>
            </w:r>
          </w:p>
        </w:tc>
        <w:tc>
          <w:tcPr>
            <w:tcW w:w="1402" w:type="dxa"/>
            <w:shd w:val="clear" w:color="auto" w:fill="E7E6E6" w:themeFill="background2"/>
            <w:vAlign w:val="center"/>
          </w:tcPr>
          <w:p w14:paraId="2CE1EC5E" w14:textId="53A2D820" w:rsidR="000F3164" w:rsidRDefault="000F3164" w:rsidP="000F3164">
            <w:pPr>
              <w:jc w:val="center"/>
              <w:rPr>
                <w:lang w:val="sr-Cyrl-BA"/>
              </w:rPr>
            </w:pPr>
          </w:p>
        </w:tc>
        <w:tc>
          <w:tcPr>
            <w:tcW w:w="3119" w:type="dxa"/>
            <w:shd w:val="clear" w:color="auto" w:fill="E7E6E6" w:themeFill="background2"/>
            <w:vAlign w:val="center"/>
          </w:tcPr>
          <w:p w14:paraId="7235AE75" w14:textId="3633C39E" w:rsidR="000F3164" w:rsidRDefault="000F3164" w:rsidP="000F3164">
            <w:pPr>
              <w:ind w:left="57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 xml:space="preserve">Други колоквијум </w:t>
            </w:r>
          </w:p>
        </w:tc>
        <w:tc>
          <w:tcPr>
            <w:tcW w:w="1407" w:type="dxa"/>
            <w:shd w:val="clear" w:color="auto" w:fill="E7E6E6" w:themeFill="background2"/>
            <w:vAlign w:val="center"/>
          </w:tcPr>
          <w:p w14:paraId="1072B651" w14:textId="7AE44C8D" w:rsidR="000F3164" w:rsidRDefault="000F3164" w:rsidP="000F3164">
            <w:pPr>
              <w:ind w:left="57"/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четвртак</w:t>
            </w:r>
          </w:p>
        </w:tc>
        <w:tc>
          <w:tcPr>
            <w:tcW w:w="1418" w:type="dxa"/>
            <w:shd w:val="clear" w:color="auto" w:fill="E7E6E6" w:themeFill="background2"/>
            <w:vAlign w:val="center"/>
          </w:tcPr>
          <w:p w14:paraId="1BC905FD" w14:textId="5EC4D6BF" w:rsidR="000F3164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</w:rPr>
              <w:t>15</w:t>
            </w:r>
            <w:r>
              <w:rPr>
                <w:color w:val="000000" w:themeColor="text1"/>
                <w:lang w:val="sr-Cyrl-BA"/>
              </w:rPr>
              <w:t>.01.2026.</w:t>
            </w:r>
          </w:p>
        </w:tc>
        <w:tc>
          <w:tcPr>
            <w:tcW w:w="1531" w:type="dxa"/>
            <w:shd w:val="clear" w:color="auto" w:fill="E7E6E6" w:themeFill="background2"/>
            <w:vAlign w:val="center"/>
          </w:tcPr>
          <w:p w14:paraId="09F7761B" w14:textId="6A268BFC" w:rsidR="000F3164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</w:rPr>
              <w:t>11</w:t>
            </w:r>
            <w:r>
              <w:rPr>
                <w:color w:val="000000" w:themeColor="text1"/>
                <w:lang w:val="sr-Cyrl-BA"/>
              </w:rPr>
              <w:t>:00-1</w:t>
            </w:r>
            <w:r>
              <w:rPr>
                <w:color w:val="000000" w:themeColor="text1"/>
              </w:rPr>
              <w:t>3</w:t>
            </w:r>
            <w:r>
              <w:rPr>
                <w:color w:val="000000" w:themeColor="text1"/>
                <w:lang w:val="sr-Cyrl-BA"/>
              </w:rPr>
              <w:t>:00</w:t>
            </w:r>
          </w:p>
        </w:tc>
        <w:tc>
          <w:tcPr>
            <w:tcW w:w="1588" w:type="dxa"/>
            <w:shd w:val="clear" w:color="auto" w:fill="E7E6E6" w:themeFill="background2"/>
            <w:vAlign w:val="center"/>
          </w:tcPr>
          <w:p w14:paraId="757AB050" w14:textId="24358AAF" w:rsidR="000F3164" w:rsidRDefault="000F3164" w:rsidP="000F3164">
            <w:pPr>
              <w:ind w:left="57" w:right="57"/>
              <w:jc w:val="center"/>
              <w:rPr>
                <w:color w:val="000000" w:themeColor="text1"/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Сала 3</w:t>
            </w:r>
          </w:p>
        </w:tc>
        <w:tc>
          <w:tcPr>
            <w:tcW w:w="601" w:type="dxa"/>
            <w:shd w:val="clear" w:color="auto" w:fill="E7E6E6" w:themeFill="background2"/>
            <w:vAlign w:val="center"/>
          </w:tcPr>
          <w:p w14:paraId="7ECAEA57" w14:textId="77777777" w:rsidR="000F3164" w:rsidRPr="00DC130A" w:rsidRDefault="000F3164" w:rsidP="000F3164">
            <w:pPr>
              <w:jc w:val="center"/>
              <w:rPr>
                <w:color w:val="000000" w:themeColor="text1"/>
                <w:lang w:val="sr-Cyrl-BA"/>
              </w:rPr>
            </w:pPr>
          </w:p>
        </w:tc>
        <w:tc>
          <w:tcPr>
            <w:tcW w:w="2330" w:type="dxa"/>
            <w:shd w:val="clear" w:color="auto" w:fill="E7E6E6" w:themeFill="background2"/>
            <w:vAlign w:val="center"/>
          </w:tcPr>
          <w:p w14:paraId="498D006B" w14:textId="77777777" w:rsidR="000F3164" w:rsidRPr="00DC130A" w:rsidRDefault="000F3164" w:rsidP="000F3164">
            <w:pPr>
              <w:ind w:left="57" w:right="57"/>
              <w:jc w:val="center"/>
              <w:rPr>
                <w:color w:val="000000" w:themeColor="text1"/>
                <w:lang w:val="sr-Cyrl-BA"/>
              </w:rPr>
            </w:pPr>
          </w:p>
        </w:tc>
      </w:tr>
    </w:tbl>
    <w:p w14:paraId="7F104C4D" w14:textId="4C891CF6" w:rsidR="00E5662E" w:rsidRDefault="00C14C97" w:rsidP="00E172BD">
      <w:pPr>
        <w:spacing w:before="80"/>
        <w:rPr>
          <w:sz w:val="20"/>
          <w:szCs w:val="20"/>
          <w:lang w:val="sr-Cyrl-BA"/>
        </w:rPr>
      </w:pPr>
      <w:r>
        <w:rPr>
          <w:sz w:val="20"/>
          <w:szCs w:val="20"/>
          <w:lang w:val="sr-Cyrl-BA"/>
        </w:rPr>
        <w:t>П1, П2, ...., П</w:t>
      </w:r>
      <w:r w:rsidRPr="00B53AE0">
        <w:rPr>
          <w:sz w:val="20"/>
          <w:szCs w:val="20"/>
          <w:lang w:val="sr-Cyrl-BA"/>
        </w:rPr>
        <w:t xml:space="preserve">15 – </w:t>
      </w:r>
      <w:r>
        <w:rPr>
          <w:sz w:val="20"/>
          <w:szCs w:val="20"/>
          <w:lang w:val="sr-Cyrl-BA"/>
        </w:rPr>
        <w:t>Предавање прво</w:t>
      </w:r>
      <w:r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>Предавање друго</w:t>
      </w:r>
      <w:r w:rsidRPr="00B53AE0">
        <w:rPr>
          <w:sz w:val="20"/>
          <w:szCs w:val="20"/>
          <w:lang w:val="sr-Cyrl-BA"/>
        </w:rPr>
        <w:t xml:space="preserve">, ..., </w:t>
      </w:r>
      <w:r>
        <w:rPr>
          <w:sz w:val="20"/>
          <w:szCs w:val="20"/>
          <w:lang w:val="sr-Cyrl-BA"/>
        </w:rPr>
        <w:t>Предавање петнаесто</w:t>
      </w:r>
      <w:r w:rsidR="00290BF5">
        <w:rPr>
          <w:sz w:val="20"/>
          <w:szCs w:val="20"/>
          <w:lang w:val="sr-Cyrl-BA"/>
        </w:rPr>
        <w:t xml:space="preserve">, Ч </w:t>
      </w:r>
      <w:r w:rsidR="00E63E4B">
        <w:rPr>
          <w:sz w:val="20"/>
          <w:szCs w:val="20"/>
          <w:lang w:val="sr-Cyrl-BA"/>
        </w:rPr>
        <w:t>–</w:t>
      </w:r>
      <w:r w:rsidR="00290BF5">
        <w:rPr>
          <w:sz w:val="20"/>
          <w:szCs w:val="20"/>
          <w:lang w:val="sr-Cyrl-BA"/>
        </w:rPr>
        <w:t xml:space="preserve"> Часова</w:t>
      </w:r>
    </w:p>
    <w:p w14:paraId="2F4C2893" w14:textId="77777777" w:rsidR="00C14C97" w:rsidRDefault="00C14C97" w:rsidP="00C14C97">
      <w:pPr>
        <w:rPr>
          <w:lang w:val="sr-Cyrl-BA"/>
        </w:rPr>
      </w:pPr>
    </w:p>
    <w:p w14:paraId="17BD59F5" w14:textId="77777777" w:rsidR="00F979ED" w:rsidRPr="00D33F76" w:rsidRDefault="00F979ED" w:rsidP="00F979ED">
      <w:pPr>
        <w:spacing w:before="240" w:after="120"/>
        <w:jc w:val="center"/>
        <w:rPr>
          <w:b/>
          <w:sz w:val="28"/>
          <w:szCs w:val="28"/>
          <w:lang w:val="sr-Cyrl-BA"/>
        </w:rPr>
      </w:pPr>
      <w:r w:rsidRPr="00D33F76">
        <w:rPr>
          <w:b/>
          <w:sz w:val="28"/>
          <w:szCs w:val="28"/>
          <w:lang w:val="sr-Cyrl-BA"/>
        </w:rPr>
        <w:t>ПЛАН И РАСПОРЕД ВЈЕЖБИ</w:t>
      </w:r>
    </w:p>
    <w:tbl>
      <w:tblPr>
        <w:tblStyle w:val="TableGrid"/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1021"/>
        <w:gridCol w:w="1021"/>
        <w:gridCol w:w="2835"/>
        <w:gridCol w:w="1407"/>
        <w:gridCol w:w="1418"/>
        <w:gridCol w:w="1531"/>
        <w:gridCol w:w="1394"/>
        <w:gridCol w:w="516"/>
        <w:gridCol w:w="2268"/>
      </w:tblGrid>
      <w:tr w:rsidR="00D33F76" w:rsidRPr="00D33F76" w14:paraId="74E960A0" w14:textId="77777777" w:rsidTr="00C74996">
        <w:trPr>
          <w:jc w:val="center"/>
        </w:trPr>
        <w:tc>
          <w:tcPr>
            <w:tcW w:w="1134" w:type="dxa"/>
            <w:shd w:val="clear" w:color="auto" w:fill="DEEAF6" w:themeFill="accent1" w:themeFillTint="33"/>
            <w:vAlign w:val="center"/>
          </w:tcPr>
          <w:p w14:paraId="5630DB94" w14:textId="77777777" w:rsidR="00A222DE" w:rsidRPr="00D33F76" w:rsidRDefault="00A222DE" w:rsidP="00376DC6">
            <w:pPr>
              <w:jc w:val="center"/>
              <w:rPr>
                <w:b/>
                <w:lang w:val="sr-Cyrl-BA"/>
              </w:rPr>
            </w:pPr>
            <w:r w:rsidRPr="00D33F76">
              <w:rPr>
                <w:b/>
                <w:lang w:val="sr-Cyrl-BA"/>
              </w:rPr>
              <w:t>Седмица</w:t>
            </w:r>
          </w:p>
        </w:tc>
        <w:tc>
          <w:tcPr>
            <w:tcW w:w="1021" w:type="dxa"/>
            <w:shd w:val="clear" w:color="auto" w:fill="DEEAF6" w:themeFill="accent1" w:themeFillTint="33"/>
            <w:vAlign w:val="center"/>
          </w:tcPr>
          <w:p w14:paraId="2B6492DC" w14:textId="77777777" w:rsidR="00A222DE" w:rsidRPr="00D33F76" w:rsidRDefault="00A222DE" w:rsidP="00376DC6">
            <w:pPr>
              <w:jc w:val="center"/>
              <w:rPr>
                <w:b/>
                <w:lang w:val="sr-Cyrl-BA"/>
              </w:rPr>
            </w:pPr>
            <w:r w:rsidRPr="00D33F76">
              <w:rPr>
                <w:b/>
                <w:lang w:val="sr-Cyrl-BA"/>
              </w:rPr>
              <w:t>Вјежба</w:t>
            </w:r>
          </w:p>
        </w:tc>
        <w:tc>
          <w:tcPr>
            <w:tcW w:w="1021" w:type="dxa"/>
            <w:shd w:val="clear" w:color="auto" w:fill="DEEAF6" w:themeFill="accent1" w:themeFillTint="33"/>
            <w:vAlign w:val="center"/>
          </w:tcPr>
          <w:p w14:paraId="4C62D072" w14:textId="77777777" w:rsidR="00A222DE" w:rsidRPr="00D33F76" w:rsidRDefault="00A222DE" w:rsidP="00376DC6">
            <w:pPr>
              <w:jc w:val="center"/>
              <w:rPr>
                <w:b/>
                <w:lang w:val="sr-Cyrl-BA"/>
              </w:rPr>
            </w:pPr>
            <w:r w:rsidRPr="00D33F76">
              <w:rPr>
                <w:b/>
                <w:lang w:val="sr-Cyrl-BA"/>
              </w:rPr>
              <w:t>Тип вјежбе</w:t>
            </w:r>
          </w:p>
        </w:tc>
        <w:tc>
          <w:tcPr>
            <w:tcW w:w="2835" w:type="dxa"/>
            <w:shd w:val="clear" w:color="auto" w:fill="DEEAF6" w:themeFill="accent1" w:themeFillTint="33"/>
            <w:vAlign w:val="center"/>
          </w:tcPr>
          <w:p w14:paraId="05E38D0B" w14:textId="77777777" w:rsidR="00A222DE" w:rsidRPr="00D33F76" w:rsidRDefault="00A222DE" w:rsidP="00376DC6">
            <w:pPr>
              <w:ind w:left="57"/>
              <w:jc w:val="center"/>
              <w:rPr>
                <w:b/>
                <w:lang w:val="sr-Cyrl-BA"/>
              </w:rPr>
            </w:pPr>
            <w:r w:rsidRPr="00D33F76"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1407" w:type="dxa"/>
            <w:shd w:val="clear" w:color="auto" w:fill="DEEAF6" w:themeFill="accent1" w:themeFillTint="33"/>
            <w:vAlign w:val="center"/>
          </w:tcPr>
          <w:p w14:paraId="05A69A7E" w14:textId="77777777" w:rsidR="00A222DE" w:rsidRPr="00D33F76" w:rsidRDefault="00A222DE" w:rsidP="00376DC6">
            <w:pPr>
              <w:ind w:left="57"/>
              <w:jc w:val="center"/>
              <w:rPr>
                <w:b/>
                <w:lang w:val="sr-Cyrl-BA"/>
              </w:rPr>
            </w:pPr>
            <w:r w:rsidRPr="00D33F76">
              <w:rPr>
                <w:b/>
                <w:lang w:val="sr-Cyrl-BA"/>
              </w:rPr>
              <w:t>Дан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63818FCA" w14:textId="77777777" w:rsidR="00A222DE" w:rsidRPr="00D33F76" w:rsidRDefault="00A222DE" w:rsidP="00376DC6">
            <w:pPr>
              <w:jc w:val="center"/>
              <w:rPr>
                <w:b/>
                <w:lang w:val="sr-Cyrl-BA"/>
              </w:rPr>
            </w:pPr>
            <w:r w:rsidRPr="00D33F76">
              <w:rPr>
                <w:b/>
                <w:lang w:val="sr-Cyrl-BA"/>
              </w:rPr>
              <w:t>Датум</w:t>
            </w:r>
          </w:p>
        </w:tc>
        <w:tc>
          <w:tcPr>
            <w:tcW w:w="1531" w:type="dxa"/>
            <w:shd w:val="clear" w:color="auto" w:fill="DEEAF6" w:themeFill="accent1" w:themeFillTint="33"/>
            <w:vAlign w:val="center"/>
          </w:tcPr>
          <w:p w14:paraId="7C76252D" w14:textId="77777777" w:rsidR="00A222DE" w:rsidRPr="00D33F76" w:rsidRDefault="00A222DE" w:rsidP="00376DC6">
            <w:pPr>
              <w:jc w:val="center"/>
              <w:rPr>
                <w:b/>
                <w:lang w:val="sr-Cyrl-BA"/>
              </w:rPr>
            </w:pPr>
            <w:r w:rsidRPr="00D33F76">
              <w:rPr>
                <w:b/>
                <w:lang w:val="sr-Cyrl-BA"/>
              </w:rPr>
              <w:t>Вријеме</w:t>
            </w:r>
          </w:p>
        </w:tc>
        <w:tc>
          <w:tcPr>
            <w:tcW w:w="1394" w:type="dxa"/>
            <w:shd w:val="clear" w:color="auto" w:fill="DEEAF6" w:themeFill="accent1" w:themeFillTint="33"/>
            <w:vAlign w:val="center"/>
          </w:tcPr>
          <w:p w14:paraId="5B7D25A8" w14:textId="77777777" w:rsidR="00A222DE" w:rsidRPr="00D33F76" w:rsidRDefault="00A222DE" w:rsidP="00376DC6">
            <w:pPr>
              <w:ind w:left="57" w:right="57"/>
              <w:jc w:val="center"/>
              <w:rPr>
                <w:b/>
                <w:lang w:val="sr-Cyrl-BA"/>
              </w:rPr>
            </w:pPr>
            <w:r w:rsidRPr="00D33F76">
              <w:rPr>
                <w:b/>
                <w:lang w:val="sr-Cyrl-BA"/>
              </w:rPr>
              <w:t>Мјесто одржавања</w:t>
            </w:r>
          </w:p>
        </w:tc>
        <w:tc>
          <w:tcPr>
            <w:tcW w:w="516" w:type="dxa"/>
            <w:shd w:val="clear" w:color="auto" w:fill="DEEAF6" w:themeFill="accent1" w:themeFillTint="33"/>
            <w:vAlign w:val="center"/>
          </w:tcPr>
          <w:p w14:paraId="6B1A970A" w14:textId="77777777" w:rsidR="00A222DE" w:rsidRPr="00D33F76" w:rsidRDefault="00A222DE" w:rsidP="00376DC6">
            <w:pPr>
              <w:jc w:val="center"/>
              <w:rPr>
                <w:b/>
                <w:lang w:val="sr-Cyrl-BA"/>
              </w:rPr>
            </w:pPr>
            <w:r w:rsidRPr="00D33F76">
              <w:rPr>
                <w:b/>
                <w:lang w:val="sr-Cyrl-BA"/>
              </w:rPr>
              <w:t>Ч</w:t>
            </w: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14:paraId="762141E2" w14:textId="77777777" w:rsidR="00A222DE" w:rsidRPr="00D33F76" w:rsidRDefault="00A222DE" w:rsidP="00376DC6">
            <w:pPr>
              <w:ind w:left="57" w:right="57"/>
              <w:jc w:val="center"/>
              <w:rPr>
                <w:b/>
                <w:lang w:val="sr-Cyrl-BA"/>
              </w:rPr>
            </w:pPr>
            <w:r w:rsidRPr="00D33F76">
              <w:rPr>
                <w:b/>
                <w:lang w:val="sr-Cyrl-BA"/>
              </w:rPr>
              <w:t>Сарадник</w:t>
            </w:r>
          </w:p>
        </w:tc>
      </w:tr>
      <w:tr w:rsidR="000F3164" w:rsidRPr="00D33F76" w14:paraId="11152139" w14:textId="77777777" w:rsidTr="00273D83">
        <w:trPr>
          <w:jc w:val="center"/>
        </w:trPr>
        <w:tc>
          <w:tcPr>
            <w:tcW w:w="1134" w:type="dxa"/>
            <w:vAlign w:val="center"/>
          </w:tcPr>
          <w:p w14:paraId="49850ACD" w14:textId="1DCA662B" w:rsidR="000F3164" w:rsidRPr="00D33F76" w:rsidRDefault="000F3164" w:rsidP="000F3164">
            <w:pPr>
              <w:jc w:val="center"/>
              <w:rPr>
                <w:lang w:val="sr-Latn-BA"/>
              </w:rPr>
            </w:pPr>
            <w:r w:rsidRPr="00D33F76">
              <w:rPr>
                <w:lang w:val="sr-Latn-BA"/>
              </w:rPr>
              <w:t>I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C465F" w14:textId="3A152E3B" w:rsidR="000F3164" w:rsidRPr="00D33F76" w:rsidRDefault="000F3164" w:rsidP="000F3164">
            <w:pPr>
              <w:jc w:val="center"/>
              <w:rPr>
                <w:lang w:val="sr-Cyrl-BA"/>
              </w:rPr>
            </w:pP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47391" w14:textId="20DF071D" w:rsidR="000F3164" w:rsidRPr="00D33F76" w:rsidRDefault="000F3164" w:rsidP="000F3164">
            <w:pPr>
              <w:jc w:val="center"/>
            </w:pPr>
            <w:r>
              <w:rPr>
                <w:sz w:val="22"/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7D725F55" w14:textId="3647080B" w:rsidR="000F3164" w:rsidRPr="00D33F76" w:rsidRDefault="000F3164" w:rsidP="000F3164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>Вјежбе се не одржавају.</w:t>
            </w:r>
          </w:p>
        </w:tc>
        <w:tc>
          <w:tcPr>
            <w:tcW w:w="1407" w:type="dxa"/>
            <w:vAlign w:val="center"/>
          </w:tcPr>
          <w:p w14:paraId="27C04208" w14:textId="32FE9319" w:rsidR="000F3164" w:rsidRPr="00D33F76" w:rsidRDefault="000F3164" w:rsidP="000F3164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онедјељак</w:t>
            </w:r>
          </w:p>
        </w:tc>
        <w:tc>
          <w:tcPr>
            <w:tcW w:w="1418" w:type="dxa"/>
            <w:vAlign w:val="center"/>
          </w:tcPr>
          <w:p w14:paraId="15B1F404" w14:textId="6D9E4CE8" w:rsidR="000F3164" w:rsidRPr="00D746BC" w:rsidRDefault="000F3164" w:rsidP="000F3164">
            <w:pPr>
              <w:jc w:val="center"/>
              <w:rPr>
                <w:lang w:val="sr-Cyrl-BA"/>
              </w:rPr>
            </w:pPr>
            <w:r>
              <w:t>06.10.2025.</w:t>
            </w:r>
          </w:p>
        </w:tc>
        <w:tc>
          <w:tcPr>
            <w:tcW w:w="1531" w:type="dxa"/>
            <w:vAlign w:val="center"/>
          </w:tcPr>
          <w:p w14:paraId="66EAFF63" w14:textId="2087D34F" w:rsidR="000F3164" w:rsidRPr="00D33F76" w:rsidRDefault="00BB169C" w:rsidP="000F3164">
            <w:pPr>
              <w:jc w:val="center"/>
            </w:pPr>
            <w:r>
              <w:rPr>
                <w:lang w:val="sr-Cyrl-BA"/>
              </w:rPr>
              <w:t>13:00-15:00</w:t>
            </w:r>
          </w:p>
        </w:tc>
        <w:tc>
          <w:tcPr>
            <w:tcW w:w="1394" w:type="dxa"/>
            <w:vAlign w:val="center"/>
          </w:tcPr>
          <w:p w14:paraId="6054732C" w14:textId="2B228B51" w:rsidR="000F3164" w:rsidRPr="00D33F76" w:rsidRDefault="000F3164" w:rsidP="000F3164">
            <w:pPr>
              <w:jc w:val="center"/>
              <w:rPr>
                <w:szCs w:val="24"/>
              </w:rPr>
            </w:pPr>
            <w:r>
              <w:rPr>
                <w:szCs w:val="24"/>
                <w:lang w:val="sr-Cyrl-BA"/>
              </w:rPr>
              <w:t>Сала 306</w:t>
            </w:r>
          </w:p>
        </w:tc>
        <w:tc>
          <w:tcPr>
            <w:tcW w:w="516" w:type="dxa"/>
            <w:vAlign w:val="center"/>
          </w:tcPr>
          <w:p w14:paraId="22D342A4" w14:textId="390A55D2" w:rsidR="000F3164" w:rsidRPr="00D33F76" w:rsidRDefault="000F3164" w:rsidP="000F316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268" w:type="dxa"/>
            <w:vAlign w:val="center"/>
          </w:tcPr>
          <w:p w14:paraId="1DB05763" w14:textId="4A5043F4" w:rsidR="000F3164" w:rsidRPr="00D33F76" w:rsidRDefault="000F3164" w:rsidP="000F3164">
            <w:pPr>
              <w:jc w:val="center"/>
            </w:pPr>
            <w:r>
              <w:rPr>
                <w:lang w:val="sr-Cyrl-BA"/>
              </w:rPr>
              <w:t xml:space="preserve">ма Милица Марић, </w:t>
            </w:r>
            <w:r w:rsidR="00BB169C">
              <w:rPr>
                <w:lang w:val="sr-Cyrl-BA"/>
              </w:rPr>
              <w:t xml:space="preserve">виши </w:t>
            </w:r>
            <w:r w:rsidR="00BB169C" w:rsidRPr="00FB127B">
              <w:rPr>
                <w:lang w:val="sr-Cyrl-BA"/>
              </w:rPr>
              <w:t>асистент</w:t>
            </w:r>
          </w:p>
        </w:tc>
      </w:tr>
      <w:tr w:rsidR="000F3164" w:rsidRPr="00D33F76" w14:paraId="21344DF2" w14:textId="77777777" w:rsidTr="00273D83">
        <w:trPr>
          <w:jc w:val="center"/>
        </w:trPr>
        <w:tc>
          <w:tcPr>
            <w:tcW w:w="1134" w:type="dxa"/>
            <w:vAlign w:val="center"/>
          </w:tcPr>
          <w:p w14:paraId="72A83A48" w14:textId="35AF4141" w:rsidR="000F3164" w:rsidRPr="00D33F76" w:rsidRDefault="000F3164" w:rsidP="000F3164">
            <w:pPr>
              <w:jc w:val="center"/>
              <w:rPr>
                <w:lang w:val="sr-Latn-BA"/>
              </w:rPr>
            </w:pPr>
            <w:r w:rsidRPr="00D33F76">
              <w:rPr>
                <w:lang w:val="sr-Latn-BA"/>
              </w:rPr>
              <w:t>II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0CD4C" w14:textId="17EB3F15" w:rsidR="000F3164" w:rsidRPr="00D33F76" w:rsidRDefault="000F3164" w:rsidP="000F3164">
            <w:pPr>
              <w:jc w:val="center"/>
              <w:rPr>
                <w:lang w:val="sr-Cyrl-BA"/>
              </w:rPr>
            </w:pPr>
            <w:r>
              <w:rPr>
                <w:sz w:val="22"/>
                <w:lang w:val="sr-Cyrl-BA"/>
              </w:rPr>
              <w:t>В1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0C13C" w14:textId="7A79556F" w:rsidR="000F3164" w:rsidRPr="00D33F76" w:rsidRDefault="000F3164" w:rsidP="000F3164">
            <w:pPr>
              <w:jc w:val="center"/>
            </w:pPr>
            <w:r>
              <w:rPr>
                <w:sz w:val="22"/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55E218D3" w14:textId="02DEA4D4" w:rsidR="000F3164" w:rsidRPr="00D33F76" w:rsidRDefault="000F3164" w:rsidP="000F3164">
            <w:pPr>
              <w:ind w:left="57"/>
              <w:rPr>
                <w:lang w:val="sr-Cyrl-BA"/>
              </w:rPr>
            </w:pPr>
            <w:proofErr w:type="spellStart"/>
            <w:r>
              <w:t>Статистика</w:t>
            </w:r>
            <w:proofErr w:type="spellEnd"/>
            <w:r>
              <w:t xml:space="preserve"> </w:t>
            </w:r>
            <w:proofErr w:type="spellStart"/>
            <w:r>
              <w:t>становништва</w:t>
            </w:r>
            <w:proofErr w:type="spellEnd"/>
            <w:r>
              <w:t xml:space="preserve"> – </w:t>
            </w:r>
            <w:proofErr w:type="spellStart"/>
            <w:r>
              <w:t>стање</w:t>
            </w:r>
            <w:proofErr w:type="spellEnd"/>
            <w:r>
              <w:t xml:space="preserve"> </w:t>
            </w:r>
            <w:proofErr w:type="spellStart"/>
            <w:r>
              <w:t>становништва</w:t>
            </w:r>
            <w:proofErr w:type="spellEnd"/>
            <w:r>
              <w:t>.</w:t>
            </w:r>
          </w:p>
        </w:tc>
        <w:tc>
          <w:tcPr>
            <w:tcW w:w="1407" w:type="dxa"/>
            <w:vAlign w:val="center"/>
          </w:tcPr>
          <w:p w14:paraId="5DDF4492" w14:textId="0C952227" w:rsidR="000F3164" w:rsidRPr="00D33F76" w:rsidRDefault="000F3164" w:rsidP="000F3164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онедјељак</w:t>
            </w:r>
          </w:p>
        </w:tc>
        <w:tc>
          <w:tcPr>
            <w:tcW w:w="1418" w:type="dxa"/>
            <w:vAlign w:val="center"/>
          </w:tcPr>
          <w:p w14:paraId="595680C9" w14:textId="350B9166" w:rsidR="000F3164" w:rsidRPr="00D746BC" w:rsidRDefault="000F3164" w:rsidP="000F316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3.10.2025.</w:t>
            </w:r>
          </w:p>
        </w:tc>
        <w:tc>
          <w:tcPr>
            <w:tcW w:w="1531" w:type="dxa"/>
            <w:vAlign w:val="center"/>
          </w:tcPr>
          <w:p w14:paraId="66978080" w14:textId="55F0DC80" w:rsidR="000F3164" w:rsidRPr="00D33F76" w:rsidRDefault="00BB169C" w:rsidP="000F3164">
            <w:pPr>
              <w:jc w:val="center"/>
            </w:pPr>
            <w:r>
              <w:rPr>
                <w:lang w:val="sr-Cyrl-BA"/>
              </w:rPr>
              <w:t>13:00-15:00</w:t>
            </w:r>
          </w:p>
        </w:tc>
        <w:tc>
          <w:tcPr>
            <w:tcW w:w="1394" w:type="dxa"/>
            <w:vAlign w:val="center"/>
          </w:tcPr>
          <w:p w14:paraId="5D299467" w14:textId="14967E2A" w:rsidR="000F3164" w:rsidRPr="00D33F76" w:rsidRDefault="000F3164" w:rsidP="000F3164">
            <w:pPr>
              <w:jc w:val="center"/>
              <w:rPr>
                <w:szCs w:val="24"/>
              </w:rPr>
            </w:pPr>
            <w:r>
              <w:rPr>
                <w:szCs w:val="24"/>
                <w:lang w:val="sr-Cyrl-BA"/>
              </w:rPr>
              <w:t>Сала 306</w:t>
            </w:r>
          </w:p>
        </w:tc>
        <w:tc>
          <w:tcPr>
            <w:tcW w:w="516" w:type="dxa"/>
            <w:vAlign w:val="center"/>
          </w:tcPr>
          <w:p w14:paraId="1F2F0E75" w14:textId="0C64D5C7" w:rsidR="000F3164" w:rsidRPr="00D33F76" w:rsidRDefault="000F3164" w:rsidP="000F316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268" w:type="dxa"/>
            <w:vAlign w:val="center"/>
          </w:tcPr>
          <w:p w14:paraId="6B4A6C94" w14:textId="6B1648A9" w:rsidR="000F3164" w:rsidRPr="00D33F76" w:rsidRDefault="000F3164" w:rsidP="000F3164">
            <w:pPr>
              <w:jc w:val="center"/>
            </w:pPr>
            <w:r>
              <w:rPr>
                <w:lang w:val="sr-Cyrl-BA"/>
              </w:rPr>
              <w:t xml:space="preserve">ма Милица Марић, </w:t>
            </w:r>
            <w:r w:rsidR="00BB169C">
              <w:rPr>
                <w:lang w:val="sr-Cyrl-BA"/>
              </w:rPr>
              <w:t>виши асистент</w:t>
            </w:r>
          </w:p>
        </w:tc>
      </w:tr>
      <w:tr w:rsidR="000F3164" w:rsidRPr="00D33F76" w14:paraId="35DF54E5" w14:textId="77777777" w:rsidTr="00273D83">
        <w:trPr>
          <w:jc w:val="center"/>
        </w:trPr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E9F1135" w14:textId="5149465E" w:rsidR="000F3164" w:rsidRPr="00D33F76" w:rsidRDefault="000F3164" w:rsidP="000F3164">
            <w:pPr>
              <w:jc w:val="center"/>
              <w:rPr>
                <w:lang w:val="sr-Latn-BA"/>
              </w:rPr>
            </w:pPr>
            <w:r w:rsidRPr="00D33F76">
              <w:rPr>
                <w:lang w:val="sr-Latn-BA"/>
              </w:rPr>
              <w:t>III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4055A" w14:textId="3F1DD68B" w:rsidR="000F3164" w:rsidRPr="00D33F76" w:rsidRDefault="000F3164" w:rsidP="000F3164">
            <w:pPr>
              <w:jc w:val="center"/>
              <w:rPr>
                <w:lang w:val="sr-Cyrl-BA"/>
              </w:rPr>
            </w:pPr>
            <w:r>
              <w:rPr>
                <w:sz w:val="22"/>
                <w:lang w:val="sr-Cyrl-BA"/>
              </w:rPr>
              <w:t>В2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E4B81" w14:textId="0F699611" w:rsidR="000F3164" w:rsidRPr="00D33F76" w:rsidRDefault="000F3164" w:rsidP="000F3164">
            <w:pPr>
              <w:jc w:val="center"/>
            </w:pPr>
            <w:r>
              <w:rPr>
                <w:sz w:val="22"/>
                <w:lang w:val="sr-Cyrl-BA"/>
              </w:rPr>
              <w:t>ПВ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2213465E" w14:textId="2D38241D" w:rsidR="000F3164" w:rsidRPr="002A5005" w:rsidRDefault="000F3164" w:rsidP="000F3164">
            <w:pPr>
              <w:ind w:left="57"/>
              <w:rPr>
                <w:lang w:val="sr-Cyrl-BA"/>
              </w:rPr>
            </w:pPr>
            <w:proofErr w:type="spellStart"/>
            <w:r>
              <w:t>Статистика</w:t>
            </w:r>
            <w:proofErr w:type="spellEnd"/>
            <w:r w:rsidRPr="001B2512">
              <w:rPr>
                <w:lang w:val="sr-Latn-BA"/>
              </w:rPr>
              <w:t xml:space="preserve"> </w:t>
            </w:r>
            <w:proofErr w:type="spellStart"/>
            <w:r>
              <w:t>становништва</w:t>
            </w:r>
            <w:proofErr w:type="spellEnd"/>
            <w:r w:rsidRPr="001B2512">
              <w:rPr>
                <w:lang w:val="sr-Latn-BA"/>
              </w:rPr>
              <w:t xml:space="preserve"> – </w:t>
            </w:r>
            <w:proofErr w:type="spellStart"/>
            <w:r>
              <w:t>структуре</w:t>
            </w:r>
            <w:proofErr w:type="spellEnd"/>
            <w:r w:rsidRPr="001B2512">
              <w:rPr>
                <w:lang w:val="sr-Latn-BA"/>
              </w:rPr>
              <w:t xml:space="preserve"> </w:t>
            </w:r>
            <w:r>
              <w:rPr>
                <w:lang w:val="sr-Cyrl-BA"/>
              </w:rPr>
              <w:t xml:space="preserve">и кретање </w:t>
            </w:r>
            <w:proofErr w:type="spellStart"/>
            <w:r>
              <w:t>становништва</w:t>
            </w:r>
            <w:proofErr w:type="spellEnd"/>
            <w:r w:rsidRPr="001B2512">
              <w:rPr>
                <w:lang w:val="sr-Latn-BA"/>
              </w:rPr>
              <w:t>.</w:t>
            </w:r>
          </w:p>
        </w:tc>
        <w:tc>
          <w:tcPr>
            <w:tcW w:w="1407" w:type="dxa"/>
            <w:tcBorders>
              <w:bottom w:val="single" w:sz="4" w:space="0" w:color="auto"/>
            </w:tcBorders>
            <w:vAlign w:val="center"/>
          </w:tcPr>
          <w:p w14:paraId="587F47F6" w14:textId="5B947A3C" w:rsidR="000F3164" w:rsidRPr="00990A03" w:rsidRDefault="000F3164" w:rsidP="000F3164">
            <w:pPr>
              <w:jc w:val="center"/>
              <w:rPr>
                <w:b/>
                <w:bCs/>
                <w:lang w:val="sr-Cyrl-BA"/>
              </w:rPr>
            </w:pPr>
            <w:r>
              <w:rPr>
                <w:lang w:val="sr-Cyrl-BA"/>
              </w:rPr>
              <w:t>понедјељак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25F8819C" w14:textId="2D4BB5C5" w:rsidR="000F3164" w:rsidRPr="00D33F76" w:rsidRDefault="000F3164" w:rsidP="000F3164">
            <w:pPr>
              <w:jc w:val="center"/>
              <w:rPr>
                <w:lang w:val="sr-Cyrl-BA"/>
              </w:rPr>
            </w:pPr>
            <w:r>
              <w:t>20.10.2025.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4990FDF6" w14:textId="2AAB9A4B" w:rsidR="000F3164" w:rsidRPr="00D33F76" w:rsidRDefault="00BB169C" w:rsidP="000F3164">
            <w:pPr>
              <w:jc w:val="center"/>
            </w:pPr>
            <w:r>
              <w:rPr>
                <w:lang w:val="sr-Cyrl-BA"/>
              </w:rPr>
              <w:t>13:00-15:00</w:t>
            </w:r>
          </w:p>
        </w:tc>
        <w:tc>
          <w:tcPr>
            <w:tcW w:w="1394" w:type="dxa"/>
            <w:tcBorders>
              <w:bottom w:val="single" w:sz="4" w:space="0" w:color="auto"/>
            </w:tcBorders>
            <w:vAlign w:val="center"/>
          </w:tcPr>
          <w:p w14:paraId="5A6B9A5C" w14:textId="4CCA048D" w:rsidR="000F3164" w:rsidRPr="00D33F76" w:rsidRDefault="000F3164" w:rsidP="000F3164">
            <w:pPr>
              <w:jc w:val="center"/>
              <w:rPr>
                <w:szCs w:val="24"/>
              </w:rPr>
            </w:pPr>
            <w:r>
              <w:rPr>
                <w:szCs w:val="24"/>
                <w:lang w:val="sr-Cyrl-BA"/>
              </w:rPr>
              <w:t>Сала 306</w:t>
            </w:r>
          </w:p>
        </w:tc>
        <w:tc>
          <w:tcPr>
            <w:tcW w:w="516" w:type="dxa"/>
            <w:tcBorders>
              <w:bottom w:val="single" w:sz="4" w:space="0" w:color="auto"/>
            </w:tcBorders>
            <w:vAlign w:val="center"/>
          </w:tcPr>
          <w:p w14:paraId="6D0DAD03" w14:textId="6F4E528E" w:rsidR="000F3164" w:rsidRPr="00D33F76" w:rsidRDefault="000F3164" w:rsidP="000F316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0B33404" w14:textId="66E33B85" w:rsidR="000F3164" w:rsidRPr="00D33F76" w:rsidRDefault="000F3164" w:rsidP="000F3164">
            <w:pPr>
              <w:jc w:val="center"/>
            </w:pPr>
            <w:r>
              <w:rPr>
                <w:lang w:val="sr-Cyrl-BA"/>
              </w:rPr>
              <w:t xml:space="preserve">ма Милица Марић, </w:t>
            </w:r>
            <w:r w:rsidR="00BB169C">
              <w:rPr>
                <w:lang w:val="sr-Cyrl-BA"/>
              </w:rPr>
              <w:t>виши асистент</w:t>
            </w:r>
          </w:p>
        </w:tc>
      </w:tr>
      <w:tr w:rsidR="000F3164" w:rsidRPr="00D33F76" w14:paraId="5A50E831" w14:textId="77777777" w:rsidTr="00273D83">
        <w:trPr>
          <w:jc w:val="center"/>
        </w:trPr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3C8AE0E" w14:textId="1C7718DF" w:rsidR="000F3164" w:rsidRPr="00D33F76" w:rsidRDefault="000F3164" w:rsidP="000F3164">
            <w:pPr>
              <w:jc w:val="center"/>
              <w:rPr>
                <w:lang w:val="sr-Latn-BA"/>
              </w:rPr>
            </w:pPr>
            <w:r w:rsidRPr="00D33F76">
              <w:rPr>
                <w:lang w:val="sr-Latn-BA"/>
              </w:rPr>
              <w:t>IV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A3942" w14:textId="34A65BA6" w:rsidR="000F3164" w:rsidRPr="00D33F76" w:rsidRDefault="000F3164" w:rsidP="000F3164">
            <w:pPr>
              <w:jc w:val="center"/>
              <w:rPr>
                <w:lang w:val="sr-Cyrl-BA"/>
              </w:rPr>
            </w:pPr>
            <w:r>
              <w:rPr>
                <w:sz w:val="22"/>
                <w:lang w:val="sr-Cyrl-BA"/>
              </w:rPr>
              <w:t>В3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38193" w14:textId="34881E8D" w:rsidR="000F3164" w:rsidRPr="00D33F76" w:rsidRDefault="000F3164" w:rsidP="000F3164">
            <w:pPr>
              <w:jc w:val="center"/>
            </w:pPr>
            <w:r>
              <w:rPr>
                <w:sz w:val="22"/>
                <w:lang w:val="sr-Cyrl-BA"/>
              </w:rPr>
              <w:t>ПВ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3A8ED41F" w14:textId="1E5BEF42" w:rsidR="000F3164" w:rsidRPr="00D33F76" w:rsidRDefault="000F3164" w:rsidP="000F3164">
            <w:pPr>
              <w:ind w:left="57"/>
              <w:rPr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Статистика тржишта рада.</w:t>
            </w:r>
          </w:p>
        </w:tc>
        <w:tc>
          <w:tcPr>
            <w:tcW w:w="1407" w:type="dxa"/>
            <w:tcBorders>
              <w:bottom w:val="single" w:sz="4" w:space="0" w:color="auto"/>
            </w:tcBorders>
            <w:vAlign w:val="center"/>
          </w:tcPr>
          <w:p w14:paraId="146C7C83" w14:textId="0C74236D" w:rsidR="000F3164" w:rsidRPr="00D33F76" w:rsidRDefault="000F3164" w:rsidP="000F3164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онедјељак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20F15980" w14:textId="135A3722" w:rsidR="000F3164" w:rsidRPr="00D33F76" w:rsidRDefault="000F3164" w:rsidP="000F3164">
            <w:pPr>
              <w:jc w:val="center"/>
              <w:rPr>
                <w:lang w:val="sr-Cyrl-BA"/>
              </w:rPr>
            </w:pPr>
            <w:r>
              <w:t>27.10.2025.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660347E8" w14:textId="196F934B" w:rsidR="000F3164" w:rsidRPr="00D33F76" w:rsidRDefault="00BB169C" w:rsidP="000F3164">
            <w:pPr>
              <w:jc w:val="center"/>
            </w:pPr>
            <w:r>
              <w:rPr>
                <w:lang w:val="sr-Cyrl-BA"/>
              </w:rPr>
              <w:t>13:00-15:00</w:t>
            </w:r>
          </w:p>
        </w:tc>
        <w:tc>
          <w:tcPr>
            <w:tcW w:w="1394" w:type="dxa"/>
            <w:tcBorders>
              <w:bottom w:val="single" w:sz="4" w:space="0" w:color="auto"/>
            </w:tcBorders>
            <w:vAlign w:val="center"/>
          </w:tcPr>
          <w:p w14:paraId="26EA8944" w14:textId="5557B348" w:rsidR="000F3164" w:rsidRPr="00D33F76" w:rsidRDefault="000F3164" w:rsidP="000F3164">
            <w:pPr>
              <w:jc w:val="center"/>
              <w:rPr>
                <w:szCs w:val="24"/>
              </w:rPr>
            </w:pPr>
            <w:r>
              <w:rPr>
                <w:szCs w:val="24"/>
                <w:lang w:val="sr-Cyrl-BA"/>
              </w:rPr>
              <w:t>Сала 306</w:t>
            </w:r>
          </w:p>
        </w:tc>
        <w:tc>
          <w:tcPr>
            <w:tcW w:w="516" w:type="dxa"/>
            <w:tcBorders>
              <w:bottom w:val="single" w:sz="4" w:space="0" w:color="auto"/>
            </w:tcBorders>
            <w:vAlign w:val="center"/>
          </w:tcPr>
          <w:p w14:paraId="0EA0C475" w14:textId="42C44CE5" w:rsidR="000F3164" w:rsidRPr="00D33F76" w:rsidRDefault="000F3164" w:rsidP="000F316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89D6C4F" w14:textId="645EA2CC" w:rsidR="000F3164" w:rsidRPr="00D33F76" w:rsidRDefault="000F3164" w:rsidP="000F3164">
            <w:pPr>
              <w:jc w:val="center"/>
            </w:pPr>
            <w:r>
              <w:rPr>
                <w:lang w:val="sr-Cyrl-BA"/>
              </w:rPr>
              <w:t xml:space="preserve">ма Милица Марић, </w:t>
            </w:r>
            <w:r w:rsidR="00BB169C">
              <w:rPr>
                <w:lang w:val="sr-Cyrl-BA"/>
              </w:rPr>
              <w:t>виши асистент</w:t>
            </w:r>
          </w:p>
        </w:tc>
      </w:tr>
      <w:tr w:rsidR="000F3164" w:rsidRPr="00D33F76" w14:paraId="68114D38" w14:textId="77777777" w:rsidTr="00273D83">
        <w:trPr>
          <w:jc w:val="center"/>
        </w:trPr>
        <w:tc>
          <w:tcPr>
            <w:tcW w:w="1134" w:type="dxa"/>
            <w:vAlign w:val="center"/>
          </w:tcPr>
          <w:p w14:paraId="6CE8834E" w14:textId="0576B515" w:rsidR="000F3164" w:rsidRPr="00D33F76" w:rsidRDefault="000F3164" w:rsidP="000F3164">
            <w:pPr>
              <w:jc w:val="center"/>
              <w:rPr>
                <w:lang w:val="sr-Latn-BA"/>
              </w:rPr>
            </w:pPr>
            <w:r w:rsidRPr="00D33F76">
              <w:rPr>
                <w:lang w:val="sr-Latn-BA"/>
              </w:rPr>
              <w:lastRenderedPageBreak/>
              <w:t>V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22991" w14:textId="1DA56853" w:rsidR="000F3164" w:rsidRPr="00D33F76" w:rsidRDefault="000F3164" w:rsidP="000F3164">
            <w:pPr>
              <w:jc w:val="center"/>
              <w:rPr>
                <w:lang w:val="sr-Latn-BA"/>
              </w:rPr>
            </w:pPr>
            <w:r>
              <w:rPr>
                <w:sz w:val="22"/>
                <w:lang w:val="sr-Cyrl-BA"/>
              </w:rPr>
              <w:t>В4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17E9D" w14:textId="3DF262F0" w:rsidR="000F3164" w:rsidRPr="00D33F76" w:rsidRDefault="000F3164" w:rsidP="000F3164">
            <w:pPr>
              <w:jc w:val="center"/>
              <w:rPr>
                <w:lang w:val="sr-Latn-BA"/>
              </w:rPr>
            </w:pPr>
            <w:r>
              <w:rPr>
                <w:sz w:val="22"/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316305D5" w14:textId="6D39AB91" w:rsidR="000F3164" w:rsidRPr="00D33F76" w:rsidRDefault="000F3164" w:rsidP="000F3164">
            <w:pPr>
              <w:ind w:left="57"/>
              <w:rPr>
                <w:lang w:val="sr-Latn-BA"/>
              </w:rPr>
            </w:pPr>
            <w:proofErr w:type="spellStart"/>
            <w:r>
              <w:t>Капацитети</w:t>
            </w:r>
            <w:proofErr w:type="spellEnd"/>
            <w:r w:rsidRPr="001B2512">
              <w:rPr>
                <w:lang w:val="sr-Latn-BA"/>
              </w:rPr>
              <w:t xml:space="preserve"> </w:t>
            </w:r>
            <w:r>
              <w:t>и</w:t>
            </w:r>
            <w:r w:rsidRPr="001B2512">
              <w:rPr>
                <w:lang w:val="sr-Latn-BA"/>
              </w:rPr>
              <w:t xml:space="preserve"> </w:t>
            </w:r>
            <w:proofErr w:type="spellStart"/>
            <w:r>
              <w:t>њихово</w:t>
            </w:r>
            <w:proofErr w:type="spellEnd"/>
            <w:r w:rsidRPr="001B2512">
              <w:rPr>
                <w:lang w:val="sr-Latn-BA"/>
              </w:rPr>
              <w:t xml:space="preserve"> </w:t>
            </w:r>
            <w:proofErr w:type="spellStart"/>
            <w:r>
              <w:t>статистичко</w:t>
            </w:r>
            <w:proofErr w:type="spellEnd"/>
            <w:r w:rsidRPr="001B2512">
              <w:rPr>
                <w:lang w:val="sr-Latn-BA"/>
              </w:rPr>
              <w:t xml:space="preserve"> </w:t>
            </w:r>
            <w:proofErr w:type="spellStart"/>
            <w:r>
              <w:t>обухватање</w:t>
            </w:r>
            <w:proofErr w:type="spellEnd"/>
            <w:r>
              <w:rPr>
                <w:lang w:val="sr-Cyrl-BA"/>
              </w:rPr>
              <w:t>.</w:t>
            </w:r>
          </w:p>
        </w:tc>
        <w:tc>
          <w:tcPr>
            <w:tcW w:w="1407" w:type="dxa"/>
            <w:vAlign w:val="center"/>
          </w:tcPr>
          <w:p w14:paraId="3EE38A15" w14:textId="3D6C2D21" w:rsidR="000F3164" w:rsidRPr="00990A03" w:rsidRDefault="000F3164" w:rsidP="000F3164">
            <w:pPr>
              <w:ind w:left="57"/>
              <w:jc w:val="center"/>
              <w:rPr>
                <w:lang w:val="sr-Latn-BA"/>
              </w:rPr>
            </w:pPr>
            <w:r w:rsidRPr="00990A03">
              <w:rPr>
                <w:lang w:val="sr-Cyrl-BA"/>
              </w:rPr>
              <w:t>понедјељак</w:t>
            </w:r>
          </w:p>
        </w:tc>
        <w:tc>
          <w:tcPr>
            <w:tcW w:w="1418" w:type="dxa"/>
            <w:vAlign w:val="center"/>
          </w:tcPr>
          <w:p w14:paraId="3A351478" w14:textId="6BEA7107" w:rsidR="000F3164" w:rsidRPr="00D746BC" w:rsidRDefault="000F3164" w:rsidP="000F316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03.11.2025.</w:t>
            </w:r>
          </w:p>
        </w:tc>
        <w:tc>
          <w:tcPr>
            <w:tcW w:w="1531" w:type="dxa"/>
            <w:vAlign w:val="center"/>
          </w:tcPr>
          <w:p w14:paraId="215F10AB" w14:textId="07C9CCCB" w:rsidR="000F3164" w:rsidRPr="00D33F76" w:rsidRDefault="00BB169C" w:rsidP="000F3164">
            <w:pPr>
              <w:jc w:val="center"/>
              <w:rPr>
                <w:lang w:val="sr-Latn-BA"/>
              </w:rPr>
            </w:pPr>
            <w:r>
              <w:rPr>
                <w:lang w:val="sr-Cyrl-BA"/>
              </w:rPr>
              <w:t>13:00-15:00</w:t>
            </w:r>
          </w:p>
        </w:tc>
        <w:tc>
          <w:tcPr>
            <w:tcW w:w="1394" w:type="dxa"/>
            <w:vAlign w:val="center"/>
          </w:tcPr>
          <w:p w14:paraId="570F3820" w14:textId="55E996A2" w:rsidR="000F3164" w:rsidRPr="00D33F76" w:rsidRDefault="000F3164" w:rsidP="000F3164">
            <w:pPr>
              <w:jc w:val="center"/>
              <w:rPr>
                <w:lang w:val="sr-Latn-BA"/>
              </w:rPr>
            </w:pPr>
            <w:r>
              <w:rPr>
                <w:szCs w:val="24"/>
                <w:lang w:val="sr-Cyrl-BA"/>
              </w:rPr>
              <w:t>Сала 306</w:t>
            </w:r>
          </w:p>
        </w:tc>
        <w:tc>
          <w:tcPr>
            <w:tcW w:w="516" w:type="dxa"/>
            <w:vAlign w:val="center"/>
          </w:tcPr>
          <w:p w14:paraId="7DE912D1" w14:textId="4B8329BE" w:rsidR="000F3164" w:rsidRPr="00D33F76" w:rsidRDefault="000F3164" w:rsidP="000F3164">
            <w:pPr>
              <w:jc w:val="center"/>
              <w:rPr>
                <w:lang w:val="sr-Latn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268" w:type="dxa"/>
            <w:vAlign w:val="center"/>
          </w:tcPr>
          <w:p w14:paraId="7183CB0B" w14:textId="75C8EC8F" w:rsidR="000F3164" w:rsidRPr="00D33F76" w:rsidRDefault="000F3164" w:rsidP="000F3164">
            <w:pPr>
              <w:jc w:val="center"/>
              <w:rPr>
                <w:lang w:val="sr-Latn-BA"/>
              </w:rPr>
            </w:pPr>
            <w:r>
              <w:rPr>
                <w:lang w:val="sr-Cyrl-BA"/>
              </w:rPr>
              <w:t xml:space="preserve">ма Милица Марић, </w:t>
            </w:r>
            <w:r w:rsidR="00BB169C">
              <w:rPr>
                <w:lang w:val="sr-Cyrl-BA"/>
              </w:rPr>
              <w:t>виши асистент</w:t>
            </w:r>
          </w:p>
        </w:tc>
      </w:tr>
      <w:tr w:rsidR="000F3164" w:rsidRPr="00D33F76" w14:paraId="309B8BCD" w14:textId="77777777" w:rsidTr="009960E6">
        <w:trPr>
          <w:jc w:val="center"/>
        </w:trPr>
        <w:tc>
          <w:tcPr>
            <w:tcW w:w="1134" w:type="dxa"/>
            <w:shd w:val="clear" w:color="auto" w:fill="FFFFFF" w:themeFill="background1"/>
            <w:vAlign w:val="center"/>
          </w:tcPr>
          <w:p w14:paraId="7ACC50A8" w14:textId="44FD170A" w:rsidR="000F3164" w:rsidRPr="00D33F76" w:rsidRDefault="000F3164" w:rsidP="000F3164">
            <w:pPr>
              <w:jc w:val="center"/>
              <w:rPr>
                <w:lang w:val="sr-Latn-BA"/>
              </w:rPr>
            </w:pPr>
            <w:r w:rsidRPr="00D33F76">
              <w:rPr>
                <w:lang w:val="sr-Latn-BA"/>
              </w:rPr>
              <w:t>VI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3F2BC7" w14:textId="2BF40797" w:rsidR="000F3164" w:rsidRPr="00D33F76" w:rsidRDefault="000F3164" w:rsidP="000F3164">
            <w:pPr>
              <w:jc w:val="center"/>
              <w:rPr>
                <w:lang w:val="sr-Cyrl-BA"/>
              </w:rPr>
            </w:pPr>
            <w:r>
              <w:rPr>
                <w:sz w:val="22"/>
                <w:lang w:val="sr-Cyrl-BA"/>
              </w:rPr>
              <w:t>В5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7F36C1" w14:textId="4EAD7996" w:rsidR="000F3164" w:rsidRPr="00D33F76" w:rsidRDefault="000F3164" w:rsidP="000F3164">
            <w:pPr>
              <w:jc w:val="center"/>
            </w:pPr>
            <w:r>
              <w:rPr>
                <w:sz w:val="22"/>
                <w:lang w:val="sr-Cyrl-BA"/>
              </w:rPr>
              <w:t>ПВ</w:t>
            </w: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14:paraId="58644C33" w14:textId="574E9843" w:rsidR="000F3164" w:rsidRPr="00D33F76" w:rsidRDefault="000F3164" w:rsidP="000F3164">
            <w:pPr>
              <w:ind w:left="57"/>
              <w:rPr>
                <w:strike/>
                <w:lang w:val="sr-Cyrl-BA"/>
              </w:rPr>
            </w:pPr>
            <w:proofErr w:type="spellStart"/>
            <w:r>
              <w:t>Статистика</w:t>
            </w:r>
            <w:proofErr w:type="spellEnd"/>
            <w:r>
              <w:t xml:space="preserve"> и </w:t>
            </w:r>
            <w:proofErr w:type="spellStart"/>
            <w:r>
              <w:t>анализа</w:t>
            </w:r>
            <w:proofErr w:type="spellEnd"/>
            <w:r>
              <w:t xml:space="preserve"> </w:t>
            </w:r>
            <w:proofErr w:type="spellStart"/>
            <w:r>
              <w:t>производње</w:t>
            </w:r>
            <w:proofErr w:type="spellEnd"/>
            <w:r>
              <w:rPr>
                <w:lang w:val="sr-Cyrl-BA"/>
              </w:rPr>
              <w:t>.</w:t>
            </w:r>
          </w:p>
        </w:tc>
        <w:tc>
          <w:tcPr>
            <w:tcW w:w="1407" w:type="dxa"/>
            <w:shd w:val="clear" w:color="auto" w:fill="FFFFFF" w:themeFill="background1"/>
            <w:vAlign w:val="center"/>
          </w:tcPr>
          <w:p w14:paraId="1ACC2250" w14:textId="2BD792C1" w:rsidR="000F3164" w:rsidRPr="00D33F76" w:rsidRDefault="000F3164" w:rsidP="000F3164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онедјељак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44D0C1D" w14:textId="22975CA3" w:rsidR="000F3164" w:rsidRPr="00D33F76" w:rsidRDefault="000F3164" w:rsidP="000F316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0.11.2025.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14:paraId="3AD67F17" w14:textId="2E41418D" w:rsidR="000F3164" w:rsidRPr="00D33F76" w:rsidRDefault="00BB169C" w:rsidP="000F3164">
            <w:pPr>
              <w:jc w:val="center"/>
            </w:pPr>
            <w:r>
              <w:rPr>
                <w:lang w:val="sr-Cyrl-BA"/>
              </w:rPr>
              <w:t>13:00-15:00</w:t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51D664EE" w14:textId="5512D06A" w:rsidR="000F3164" w:rsidRPr="00D33F76" w:rsidRDefault="000F3164" w:rsidP="000F3164">
            <w:pPr>
              <w:jc w:val="center"/>
              <w:rPr>
                <w:szCs w:val="24"/>
              </w:rPr>
            </w:pPr>
            <w:r>
              <w:rPr>
                <w:szCs w:val="24"/>
                <w:lang w:val="sr-Cyrl-BA"/>
              </w:rPr>
              <w:t>Сала 306</w:t>
            </w:r>
          </w:p>
        </w:tc>
        <w:tc>
          <w:tcPr>
            <w:tcW w:w="516" w:type="dxa"/>
            <w:shd w:val="clear" w:color="auto" w:fill="FFFFFF" w:themeFill="background1"/>
            <w:vAlign w:val="center"/>
          </w:tcPr>
          <w:p w14:paraId="28EAD48E" w14:textId="4DD24FCB" w:rsidR="000F3164" w:rsidRPr="00D33F76" w:rsidRDefault="000F3164" w:rsidP="000F316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53E91A1C" w14:textId="75FA61F4" w:rsidR="000F3164" w:rsidRPr="00D33F76" w:rsidRDefault="000F3164" w:rsidP="000F3164">
            <w:pPr>
              <w:jc w:val="center"/>
            </w:pPr>
            <w:r>
              <w:rPr>
                <w:lang w:val="sr-Cyrl-BA"/>
              </w:rPr>
              <w:t xml:space="preserve">ма Милица Марић, </w:t>
            </w:r>
            <w:r w:rsidR="00BB169C">
              <w:rPr>
                <w:lang w:val="sr-Cyrl-BA"/>
              </w:rPr>
              <w:t>виши асистент</w:t>
            </w:r>
          </w:p>
        </w:tc>
      </w:tr>
      <w:tr w:rsidR="000F3164" w:rsidRPr="00D33F76" w14:paraId="58AEE8D2" w14:textId="77777777" w:rsidTr="009960E6">
        <w:trPr>
          <w:jc w:val="center"/>
        </w:trPr>
        <w:tc>
          <w:tcPr>
            <w:tcW w:w="1134" w:type="dxa"/>
            <w:shd w:val="clear" w:color="auto" w:fill="E7E6E6" w:themeFill="background2"/>
            <w:vAlign w:val="center"/>
          </w:tcPr>
          <w:p w14:paraId="5101C379" w14:textId="3C6E8C73" w:rsidR="000F3164" w:rsidRPr="00A37268" w:rsidRDefault="000F3164" w:rsidP="000F3164">
            <w:pPr>
              <w:jc w:val="center"/>
              <w:rPr>
                <w:lang w:val="sr-Latn-RS"/>
              </w:rPr>
            </w:pPr>
            <w:r w:rsidRPr="00D33F76">
              <w:rPr>
                <w:lang w:val="sr-Latn-BA"/>
              </w:rPr>
              <w:t>VII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BB4EAC6" w14:textId="4BD40731" w:rsidR="000F3164" w:rsidRPr="00D33F76" w:rsidRDefault="000F3164" w:rsidP="000F3164">
            <w:pPr>
              <w:jc w:val="center"/>
              <w:rPr>
                <w:lang w:val="sr-Cyrl-BA"/>
              </w:rPr>
            </w:pPr>
            <w:r>
              <w:rPr>
                <w:sz w:val="22"/>
                <w:lang w:val="sr-Cyrl-BA"/>
              </w:rPr>
              <w:t>В6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69F8465" w14:textId="5DE4B657" w:rsidR="000F3164" w:rsidRPr="00D33F76" w:rsidRDefault="000F3164" w:rsidP="000F3164">
            <w:pPr>
              <w:jc w:val="center"/>
            </w:pPr>
          </w:p>
        </w:tc>
        <w:tc>
          <w:tcPr>
            <w:tcW w:w="2835" w:type="dxa"/>
            <w:shd w:val="clear" w:color="auto" w:fill="E7E6E6" w:themeFill="background2"/>
            <w:vAlign w:val="center"/>
          </w:tcPr>
          <w:p w14:paraId="60A7080E" w14:textId="1EFE1ABB" w:rsidR="000F3164" w:rsidRPr="00D33F76" w:rsidRDefault="000F3164" w:rsidP="000F3164">
            <w:pPr>
              <w:ind w:left="57"/>
              <w:rPr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 xml:space="preserve">Први колоквијум </w:t>
            </w:r>
          </w:p>
        </w:tc>
        <w:tc>
          <w:tcPr>
            <w:tcW w:w="1407" w:type="dxa"/>
            <w:shd w:val="clear" w:color="auto" w:fill="E7E6E6" w:themeFill="background2"/>
            <w:vAlign w:val="center"/>
          </w:tcPr>
          <w:p w14:paraId="02ECFA8C" w14:textId="5C2B891F" w:rsidR="000F3164" w:rsidRPr="00D33F76" w:rsidRDefault="000F3164" w:rsidP="000F3164">
            <w:pPr>
              <w:ind w:left="57"/>
              <w:jc w:val="center"/>
              <w:rPr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четвртак</w:t>
            </w:r>
          </w:p>
        </w:tc>
        <w:tc>
          <w:tcPr>
            <w:tcW w:w="1418" w:type="dxa"/>
            <w:shd w:val="clear" w:color="auto" w:fill="E7E6E6" w:themeFill="background2"/>
            <w:vAlign w:val="center"/>
          </w:tcPr>
          <w:p w14:paraId="58549131" w14:textId="448D949D" w:rsidR="000F3164" w:rsidRPr="00D33F76" w:rsidRDefault="000F3164" w:rsidP="000F3164">
            <w:pPr>
              <w:jc w:val="center"/>
              <w:rPr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2</w:t>
            </w:r>
            <w:r>
              <w:rPr>
                <w:color w:val="000000" w:themeColor="text1"/>
              </w:rPr>
              <w:t>0</w:t>
            </w:r>
            <w:r>
              <w:rPr>
                <w:color w:val="000000" w:themeColor="text1"/>
                <w:lang w:val="sr-Cyrl-BA"/>
              </w:rPr>
              <w:t>.11.2025.</w:t>
            </w:r>
          </w:p>
        </w:tc>
        <w:tc>
          <w:tcPr>
            <w:tcW w:w="1531" w:type="dxa"/>
            <w:shd w:val="clear" w:color="auto" w:fill="E7E6E6" w:themeFill="background2"/>
            <w:vAlign w:val="center"/>
          </w:tcPr>
          <w:p w14:paraId="3F52F7D2" w14:textId="24C76364" w:rsidR="000F3164" w:rsidRPr="00D33F76" w:rsidRDefault="000F3164" w:rsidP="000F3164">
            <w:pPr>
              <w:jc w:val="center"/>
            </w:pPr>
            <w:r>
              <w:rPr>
                <w:color w:val="000000" w:themeColor="text1"/>
                <w:lang w:val="sr-Cyrl-BA"/>
              </w:rPr>
              <w:t>11:00-13:00</w:t>
            </w:r>
          </w:p>
        </w:tc>
        <w:tc>
          <w:tcPr>
            <w:tcW w:w="1394" w:type="dxa"/>
            <w:shd w:val="clear" w:color="auto" w:fill="E7E6E6" w:themeFill="background2"/>
            <w:vAlign w:val="center"/>
          </w:tcPr>
          <w:p w14:paraId="6CF9F6CC" w14:textId="05A392CD" w:rsidR="000F3164" w:rsidRPr="00D33F76" w:rsidRDefault="000F3164" w:rsidP="000F3164">
            <w:pPr>
              <w:jc w:val="center"/>
              <w:rPr>
                <w:szCs w:val="24"/>
              </w:rPr>
            </w:pPr>
            <w:r>
              <w:rPr>
                <w:color w:val="000000" w:themeColor="text1"/>
                <w:lang w:val="sr-Cyrl-BA"/>
              </w:rPr>
              <w:t xml:space="preserve">Сала </w:t>
            </w:r>
            <w:r>
              <w:rPr>
                <w:color w:val="000000" w:themeColor="text1"/>
              </w:rPr>
              <w:t>4</w:t>
            </w:r>
          </w:p>
        </w:tc>
        <w:tc>
          <w:tcPr>
            <w:tcW w:w="516" w:type="dxa"/>
            <w:shd w:val="clear" w:color="auto" w:fill="E7E6E6" w:themeFill="background2"/>
            <w:vAlign w:val="center"/>
          </w:tcPr>
          <w:p w14:paraId="4C7DE333" w14:textId="73708958" w:rsidR="000F3164" w:rsidRPr="00D33F76" w:rsidRDefault="000F3164" w:rsidP="000F3164">
            <w:pPr>
              <w:jc w:val="center"/>
              <w:rPr>
                <w:lang w:val="sr-Cyrl-BA"/>
              </w:rPr>
            </w:pP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14:paraId="1481F55F" w14:textId="4C730415" w:rsidR="000F3164" w:rsidRPr="00D33F76" w:rsidRDefault="000F3164" w:rsidP="000F3164">
            <w:pPr>
              <w:jc w:val="center"/>
            </w:pPr>
          </w:p>
        </w:tc>
      </w:tr>
      <w:tr w:rsidR="008B0D12" w:rsidRPr="00D33F76" w14:paraId="7990023D" w14:textId="77777777" w:rsidTr="00273D83">
        <w:trPr>
          <w:jc w:val="center"/>
        </w:trPr>
        <w:tc>
          <w:tcPr>
            <w:tcW w:w="1134" w:type="dxa"/>
            <w:vAlign w:val="center"/>
          </w:tcPr>
          <w:p w14:paraId="492699AE" w14:textId="4724CD06" w:rsidR="008B0D12" w:rsidRPr="00D33F76" w:rsidRDefault="008B0D12" w:rsidP="008B0D12">
            <w:pPr>
              <w:jc w:val="center"/>
              <w:rPr>
                <w:lang w:val="sr-Latn-BA"/>
              </w:rPr>
            </w:pPr>
            <w:r w:rsidRPr="00D33F76">
              <w:rPr>
                <w:lang w:val="sr-Latn-BA"/>
              </w:rPr>
              <w:t>VII</w:t>
            </w:r>
            <w:r>
              <w:rPr>
                <w:lang w:val="sr-Latn-RS"/>
              </w:rPr>
              <w:t>I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2766F" w14:textId="4170AC22" w:rsidR="008B0D12" w:rsidRPr="00D33F76" w:rsidRDefault="008B0D12" w:rsidP="008B0D12">
            <w:pPr>
              <w:jc w:val="center"/>
              <w:rPr>
                <w:lang w:val="sr-Cyrl-BA"/>
              </w:rPr>
            </w:pPr>
            <w:r>
              <w:rPr>
                <w:sz w:val="22"/>
                <w:lang w:val="sr-Cyrl-BA"/>
              </w:rPr>
              <w:t>В7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67270" w14:textId="37321E0A" w:rsidR="008B0D12" w:rsidRPr="00D33F76" w:rsidRDefault="008B0D12" w:rsidP="008B0D12">
            <w:pPr>
              <w:jc w:val="center"/>
            </w:pPr>
            <w:r>
              <w:rPr>
                <w:sz w:val="22"/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6DC12507" w14:textId="063F13AB" w:rsidR="008B0D12" w:rsidRPr="00B568A3" w:rsidRDefault="008B0D12" w:rsidP="008B0D12">
            <w:pPr>
              <w:ind w:left="57"/>
              <w:rPr>
                <w:szCs w:val="24"/>
                <w:lang w:val="sr-Cyrl-BA"/>
              </w:rPr>
            </w:pPr>
            <w:r w:rsidRPr="00B568A3">
              <w:rPr>
                <w:szCs w:val="24"/>
                <w:lang w:val="sr-Cyrl-BA"/>
              </w:rPr>
              <w:t xml:space="preserve">Макроекономски агрегати. </w:t>
            </w:r>
          </w:p>
        </w:tc>
        <w:tc>
          <w:tcPr>
            <w:tcW w:w="1407" w:type="dxa"/>
            <w:vAlign w:val="center"/>
          </w:tcPr>
          <w:p w14:paraId="25B65E6D" w14:textId="277447FA" w:rsidR="008B0D12" w:rsidRPr="00D33F76" w:rsidRDefault="008B0D12" w:rsidP="008B0D12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онедјељак</w:t>
            </w:r>
          </w:p>
        </w:tc>
        <w:tc>
          <w:tcPr>
            <w:tcW w:w="1418" w:type="dxa"/>
            <w:vAlign w:val="center"/>
          </w:tcPr>
          <w:p w14:paraId="60515031" w14:textId="533CEADA" w:rsidR="008B0D12" w:rsidRPr="00D33F76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4.11.2025.</w:t>
            </w:r>
          </w:p>
        </w:tc>
        <w:tc>
          <w:tcPr>
            <w:tcW w:w="1531" w:type="dxa"/>
            <w:vAlign w:val="center"/>
          </w:tcPr>
          <w:p w14:paraId="2A7E446A" w14:textId="7DDFBB1F" w:rsidR="008B0D12" w:rsidRPr="00D33F76" w:rsidRDefault="00BB169C" w:rsidP="008B0D12">
            <w:pPr>
              <w:jc w:val="center"/>
            </w:pPr>
            <w:r>
              <w:rPr>
                <w:lang w:val="sr-Cyrl-BA"/>
              </w:rPr>
              <w:t>13:00-15:00</w:t>
            </w:r>
          </w:p>
        </w:tc>
        <w:tc>
          <w:tcPr>
            <w:tcW w:w="1394" w:type="dxa"/>
            <w:vAlign w:val="center"/>
          </w:tcPr>
          <w:p w14:paraId="49135D77" w14:textId="74870CCC" w:rsidR="008B0D12" w:rsidRPr="00D33F76" w:rsidRDefault="008B0D12" w:rsidP="008B0D12">
            <w:pPr>
              <w:jc w:val="center"/>
              <w:rPr>
                <w:szCs w:val="24"/>
              </w:rPr>
            </w:pPr>
            <w:r>
              <w:rPr>
                <w:szCs w:val="24"/>
                <w:lang w:val="sr-Cyrl-BA"/>
              </w:rPr>
              <w:t>Сала 306</w:t>
            </w:r>
          </w:p>
        </w:tc>
        <w:tc>
          <w:tcPr>
            <w:tcW w:w="516" w:type="dxa"/>
            <w:vAlign w:val="center"/>
          </w:tcPr>
          <w:p w14:paraId="06F57899" w14:textId="7C02E252" w:rsidR="008B0D12" w:rsidRPr="00D33F76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268" w:type="dxa"/>
            <w:vAlign w:val="center"/>
          </w:tcPr>
          <w:p w14:paraId="12203B4F" w14:textId="2E0FF3B1" w:rsidR="008B0D12" w:rsidRPr="00D33F76" w:rsidRDefault="008B0D12" w:rsidP="008B0D12">
            <w:pPr>
              <w:jc w:val="center"/>
            </w:pPr>
            <w:r>
              <w:rPr>
                <w:lang w:val="sr-Cyrl-BA"/>
              </w:rPr>
              <w:t xml:space="preserve">ма Милица Марић, </w:t>
            </w:r>
            <w:r w:rsidR="00BB169C">
              <w:rPr>
                <w:lang w:val="sr-Cyrl-BA"/>
              </w:rPr>
              <w:t>виши асистент</w:t>
            </w:r>
          </w:p>
        </w:tc>
      </w:tr>
      <w:tr w:rsidR="008B0D12" w:rsidRPr="00D33F76" w14:paraId="0F39F363" w14:textId="77777777" w:rsidTr="00273D83">
        <w:trPr>
          <w:jc w:val="center"/>
        </w:trPr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4B2D560" w14:textId="742C0217" w:rsidR="008B0D12" w:rsidRPr="00D33F76" w:rsidRDefault="008B0D12" w:rsidP="008B0D1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</w:t>
            </w:r>
            <w:r w:rsidRPr="00D33F76">
              <w:rPr>
                <w:lang w:val="sr-Latn-BA"/>
              </w:rPr>
              <w:t>X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0770C" w14:textId="7DCD2CEB" w:rsidR="008B0D12" w:rsidRPr="00D33F76" w:rsidRDefault="008B0D12" w:rsidP="008B0D12">
            <w:pPr>
              <w:jc w:val="center"/>
              <w:rPr>
                <w:lang w:val="sr-Cyrl-BA"/>
              </w:rPr>
            </w:pPr>
            <w:r>
              <w:rPr>
                <w:sz w:val="22"/>
                <w:lang w:val="sr-Cyrl-BA"/>
              </w:rPr>
              <w:t>В8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409E3" w14:textId="16F18C7C" w:rsidR="008B0D12" w:rsidRPr="00D33F76" w:rsidRDefault="008B0D12" w:rsidP="008B0D12">
            <w:pPr>
              <w:jc w:val="center"/>
            </w:pPr>
            <w:r>
              <w:rPr>
                <w:sz w:val="22"/>
                <w:lang w:val="sr-Cyrl-BA"/>
              </w:rPr>
              <w:t>ПВ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508C0D20" w14:textId="4D0BBB78" w:rsidR="008B0D12" w:rsidRPr="00D33F76" w:rsidRDefault="008B0D12" w:rsidP="008B0D12">
            <w:pPr>
              <w:ind w:left="57"/>
              <w:rPr>
                <w:lang w:val="sr-Cyrl-BA"/>
              </w:rPr>
            </w:pPr>
            <w:proofErr w:type="spellStart"/>
            <w:r>
              <w:t>Статистика</w:t>
            </w:r>
            <w:proofErr w:type="spellEnd"/>
            <w:r w:rsidRPr="006E3F6B">
              <w:rPr>
                <w:lang w:val="sr-Latn-BA"/>
              </w:rPr>
              <w:t xml:space="preserve"> </w:t>
            </w:r>
            <w:r>
              <w:t>и</w:t>
            </w:r>
            <w:r w:rsidRPr="006E3F6B">
              <w:rPr>
                <w:lang w:val="sr-Latn-BA"/>
              </w:rPr>
              <w:t xml:space="preserve"> </w:t>
            </w:r>
            <w:proofErr w:type="spellStart"/>
            <w:r>
              <w:t>анализа</w:t>
            </w:r>
            <w:proofErr w:type="spellEnd"/>
            <w:r w:rsidRPr="006E3F6B">
              <w:rPr>
                <w:lang w:val="sr-Latn-BA"/>
              </w:rPr>
              <w:t xml:space="preserve"> </w:t>
            </w:r>
            <w:proofErr w:type="spellStart"/>
            <w:r>
              <w:t>продуктивности</w:t>
            </w:r>
            <w:proofErr w:type="spellEnd"/>
            <w:r w:rsidRPr="006E3F6B">
              <w:rPr>
                <w:lang w:val="sr-Latn-BA"/>
              </w:rPr>
              <w:t xml:space="preserve"> </w:t>
            </w:r>
            <w:proofErr w:type="spellStart"/>
            <w:r>
              <w:t>рада</w:t>
            </w:r>
            <w:proofErr w:type="spellEnd"/>
            <w:r>
              <w:rPr>
                <w:lang w:val="sr-Cyrl-BA"/>
              </w:rPr>
              <w:t>.</w:t>
            </w:r>
            <w:r>
              <w:t xml:space="preserve"> </w:t>
            </w:r>
            <w:proofErr w:type="spellStart"/>
            <w:r>
              <w:t>Контролне</w:t>
            </w:r>
            <w:proofErr w:type="spellEnd"/>
            <w:r>
              <w:t xml:space="preserve"> </w:t>
            </w:r>
            <w:proofErr w:type="spellStart"/>
            <w:r>
              <w:t>карте</w:t>
            </w:r>
            <w:proofErr w:type="spellEnd"/>
            <w:r>
              <w:rPr>
                <w:lang w:val="sr-Cyrl-BA"/>
              </w:rPr>
              <w:t>.</w:t>
            </w:r>
          </w:p>
        </w:tc>
        <w:tc>
          <w:tcPr>
            <w:tcW w:w="1407" w:type="dxa"/>
            <w:tcBorders>
              <w:bottom w:val="single" w:sz="4" w:space="0" w:color="auto"/>
            </w:tcBorders>
            <w:vAlign w:val="center"/>
          </w:tcPr>
          <w:p w14:paraId="27E05F4A" w14:textId="0E44A8E7" w:rsidR="008B0D12" w:rsidRPr="00D33F76" w:rsidRDefault="008B0D12" w:rsidP="008B0D12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онедјељак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65B46B7A" w14:textId="7C63425E" w:rsidR="008B0D12" w:rsidRPr="00D33F76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01.12.2025.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558C201B" w14:textId="13C481BE" w:rsidR="008B0D12" w:rsidRPr="00D33F76" w:rsidRDefault="00BB169C" w:rsidP="008B0D12">
            <w:pPr>
              <w:jc w:val="center"/>
            </w:pPr>
            <w:r>
              <w:rPr>
                <w:lang w:val="sr-Cyrl-BA"/>
              </w:rPr>
              <w:t>13:00-15:00</w:t>
            </w:r>
          </w:p>
        </w:tc>
        <w:tc>
          <w:tcPr>
            <w:tcW w:w="1394" w:type="dxa"/>
            <w:tcBorders>
              <w:bottom w:val="single" w:sz="4" w:space="0" w:color="auto"/>
            </w:tcBorders>
            <w:vAlign w:val="center"/>
          </w:tcPr>
          <w:p w14:paraId="7BB87E27" w14:textId="7ADAF229" w:rsidR="008B0D12" w:rsidRPr="00D33F76" w:rsidRDefault="008B0D12" w:rsidP="008B0D12">
            <w:pPr>
              <w:jc w:val="center"/>
              <w:rPr>
                <w:szCs w:val="24"/>
              </w:rPr>
            </w:pPr>
            <w:r>
              <w:rPr>
                <w:szCs w:val="24"/>
                <w:lang w:val="sr-Cyrl-BA"/>
              </w:rPr>
              <w:t>Сала 306</w:t>
            </w:r>
          </w:p>
        </w:tc>
        <w:tc>
          <w:tcPr>
            <w:tcW w:w="516" w:type="dxa"/>
            <w:tcBorders>
              <w:bottom w:val="single" w:sz="4" w:space="0" w:color="auto"/>
            </w:tcBorders>
            <w:vAlign w:val="center"/>
          </w:tcPr>
          <w:p w14:paraId="6FCC8FE8" w14:textId="3C88F865" w:rsidR="008B0D12" w:rsidRPr="00D33F76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15B9AD4C" w14:textId="0AB2EE1D" w:rsidR="008B0D12" w:rsidRPr="00D33F76" w:rsidRDefault="008B0D12" w:rsidP="008B0D12">
            <w:pPr>
              <w:jc w:val="center"/>
            </w:pPr>
            <w:r>
              <w:rPr>
                <w:lang w:val="sr-Cyrl-BA"/>
              </w:rPr>
              <w:t xml:space="preserve">ма Милица Марић, </w:t>
            </w:r>
            <w:r w:rsidR="00BB169C">
              <w:rPr>
                <w:lang w:val="sr-Cyrl-BA"/>
              </w:rPr>
              <w:t>виши асистент</w:t>
            </w:r>
          </w:p>
        </w:tc>
      </w:tr>
      <w:tr w:rsidR="008B0D12" w:rsidRPr="00D33F76" w14:paraId="6D1D868F" w14:textId="77777777" w:rsidTr="00273D83">
        <w:trPr>
          <w:jc w:val="center"/>
        </w:trPr>
        <w:tc>
          <w:tcPr>
            <w:tcW w:w="1134" w:type="dxa"/>
            <w:vAlign w:val="center"/>
          </w:tcPr>
          <w:p w14:paraId="11EB5868" w14:textId="0F3DE7AC" w:rsidR="008B0D12" w:rsidRPr="00D33F76" w:rsidRDefault="008B0D12" w:rsidP="008B0D12">
            <w:pPr>
              <w:jc w:val="center"/>
              <w:rPr>
                <w:lang w:val="sr-Latn-BA"/>
              </w:rPr>
            </w:pPr>
            <w:r w:rsidRPr="00D33F76">
              <w:rPr>
                <w:lang w:val="sr-Latn-BA"/>
              </w:rPr>
              <w:t>X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B5079" w14:textId="3850158C" w:rsidR="008B0D12" w:rsidRPr="00D33F76" w:rsidRDefault="008B0D12" w:rsidP="008B0D12">
            <w:pPr>
              <w:jc w:val="center"/>
              <w:rPr>
                <w:lang w:val="sr-Cyrl-BA"/>
              </w:rPr>
            </w:pPr>
            <w:r>
              <w:rPr>
                <w:sz w:val="22"/>
                <w:lang w:val="sr-Cyrl-BA"/>
              </w:rPr>
              <w:t>В9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AD866" w14:textId="4EEE21CD" w:rsidR="008B0D12" w:rsidRPr="00D33F76" w:rsidRDefault="008B0D12" w:rsidP="008B0D12">
            <w:pPr>
              <w:jc w:val="center"/>
            </w:pPr>
            <w:r>
              <w:rPr>
                <w:sz w:val="22"/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238C7B80" w14:textId="37EE2892" w:rsidR="008B0D12" w:rsidRPr="00D33F76" w:rsidRDefault="008B0D12" w:rsidP="008B0D12">
            <w:pPr>
              <w:ind w:left="57"/>
              <w:rPr>
                <w:lang w:val="sr-Cyrl-BA"/>
              </w:rPr>
            </w:pPr>
            <w:proofErr w:type="spellStart"/>
            <w:r>
              <w:t>Статистика</w:t>
            </w:r>
            <w:proofErr w:type="spellEnd"/>
            <w:r w:rsidRPr="001B2512">
              <w:rPr>
                <w:lang w:val="sr-Latn-BA"/>
              </w:rPr>
              <w:t xml:space="preserve"> </w:t>
            </w:r>
            <w:proofErr w:type="spellStart"/>
            <w:r>
              <w:t>цијена</w:t>
            </w:r>
            <w:proofErr w:type="spellEnd"/>
            <w:r w:rsidRPr="001B2512">
              <w:rPr>
                <w:lang w:val="sr-Latn-BA"/>
              </w:rPr>
              <w:t xml:space="preserve"> </w:t>
            </w:r>
            <w:r>
              <w:t>и</w:t>
            </w:r>
            <w:r w:rsidRPr="001B2512">
              <w:rPr>
                <w:lang w:val="sr-Latn-BA"/>
              </w:rPr>
              <w:t xml:space="preserve"> </w:t>
            </w:r>
            <w:proofErr w:type="spellStart"/>
            <w:r>
              <w:t>односи</w:t>
            </w:r>
            <w:proofErr w:type="spellEnd"/>
            <w:r w:rsidRPr="001B2512">
              <w:rPr>
                <w:lang w:val="sr-Latn-BA"/>
              </w:rPr>
              <w:t xml:space="preserve"> </w:t>
            </w:r>
            <w:proofErr w:type="spellStart"/>
            <w:r>
              <w:t>размјене</w:t>
            </w:r>
            <w:proofErr w:type="spellEnd"/>
            <w:r>
              <w:rPr>
                <w:lang w:val="sr-Cyrl-BA"/>
              </w:rPr>
              <w:t>.</w:t>
            </w:r>
            <w:r w:rsidRPr="003F217E">
              <w:rPr>
                <w:lang w:val="sr-Latn-BA"/>
              </w:rPr>
              <w:t xml:space="preserve"> </w:t>
            </w:r>
          </w:p>
        </w:tc>
        <w:tc>
          <w:tcPr>
            <w:tcW w:w="1407" w:type="dxa"/>
            <w:vAlign w:val="center"/>
          </w:tcPr>
          <w:p w14:paraId="5F6AAB0D" w14:textId="6E6DE1FC" w:rsidR="008B0D12" w:rsidRDefault="008B0D12" w:rsidP="008B0D12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онедјељак</w:t>
            </w:r>
          </w:p>
        </w:tc>
        <w:tc>
          <w:tcPr>
            <w:tcW w:w="1418" w:type="dxa"/>
            <w:vAlign w:val="center"/>
          </w:tcPr>
          <w:p w14:paraId="1A30EB7D" w14:textId="2845C539" w:rsidR="008B0D12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08.12.2025.</w:t>
            </w:r>
          </w:p>
        </w:tc>
        <w:tc>
          <w:tcPr>
            <w:tcW w:w="1531" w:type="dxa"/>
            <w:vAlign w:val="center"/>
          </w:tcPr>
          <w:p w14:paraId="61C6E51D" w14:textId="6D936020" w:rsidR="008B0D12" w:rsidRDefault="00BB169C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3:00-15:00</w:t>
            </w:r>
          </w:p>
        </w:tc>
        <w:tc>
          <w:tcPr>
            <w:tcW w:w="1394" w:type="dxa"/>
            <w:vAlign w:val="center"/>
          </w:tcPr>
          <w:p w14:paraId="2650670C" w14:textId="2683E438" w:rsidR="008B0D12" w:rsidRDefault="008B0D12" w:rsidP="008B0D12">
            <w:pPr>
              <w:jc w:val="center"/>
              <w:rPr>
                <w:szCs w:val="24"/>
                <w:lang w:val="sr-Cyrl-BA"/>
              </w:rPr>
            </w:pPr>
            <w:r>
              <w:rPr>
                <w:szCs w:val="24"/>
                <w:lang w:val="sr-Cyrl-BA"/>
              </w:rPr>
              <w:t>Сала 306</w:t>
            </w:r>
          </w:p>
        </w:tc>
        <w:tc>
          <w:tcPr>
            <w:tcW w:w="516" w:type="dxa"/>
            <w:vAlign w:val="center"/>
          </w:tcPr>
          <w:p w14:paraId="758E0535" w14:textId="2CD70825" w:rsidR="008B0D12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268" w:type="dxa"/>
            <w:vAlign w:val="center"/>
          </w:tcPr>
          <w:p w14:paraId="646AB7E4" w14:textId="094529C2" w:rsidR="008B0D12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 xml:space="preserve">ма Милица Марић, </w:t>
            </w:r>
            <w:r w:rsidR="00BB169C">
              <w:rPr>
                <w:lang w:val="sr-Cyrl-BA"/>
              </w:rPr>
              <w:t>виши асистент</w:t>
            </w:r>
          </w:p>
        </w:tc>
      </w:tr>
      <w:tr w:rsidR="008B0D12" w:rsidRPr="00D33F76" w14:paraId="78522C87" w14:textId="77777777" w:rsidTr="00273D83">
        <w:trPr>
          <w:jc w:val="center"/>
        </w:trPr>
        <w:tc>
          <w:tcPr>
            <w:tcW w:w="1134" w:type="dxa"/>
            <w:vAlign w:val="center"/>
          </w:tcPr>
          <w:p w14:paraId="3D3AC7F9" w14:textId="3083B758" w:rsidR="008B0D12" w:rsidRPr="00D33F76" w:rsidRDefault="008B0D12" w:rsidP="008B0D12">
            <w:pPr>
              <w:jc w:val="center"/>
              <w:rPr>
                <w:lang w:val="sr-Latn-BA"/>
              </w:rPr>
            </w:pPr>
            <w:r w:rsidRPr="00D33F76">
              <w:rPr>
                <w:lang w:val="sr-Latn-BA"/>
              </w:rPr>
              <w:t>XI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67F57" w14:textId="799F2FFC" w:rsidR="008B0D12" w:rsidRPr="00D33F76" w:rsidRDefault="008B0D12" w:rsidP="008B0D12">
            <w:pPr>
              <w:jc w:val="center"/>
              <w:rPr>
                <w:lang w:val="sr-Cyrl-BA"/>
              </w:rPr>
            </w:pPr>
            <w:r>
              <w:rPr>
                <w:sz w:val="22"/>
                <w:lang w:val="sr-Cyrl-BA"/>
              </w:rPr>
              <w:t>В10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FE4F3" w14:textId="33605359" w:rsidR="008B0D12" w:rsidRPr="00D33F76" w:rsidRDefault="008B0D12" w:rsidP="008B0D12">
            <w:pPr>
              <w:jc w:val="center"/>
            </w:pPr>
            <w:r>
              <w:rPr>
                <w:sz w:val="22"/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1F9F2EE6" w14:textId="3343EB0B" w:rsidR="008B0D12" w:rsidRPr="00D33F76" w:rsidRDefault="008B0D12" w:rsidP="008B0D12">
            <w:pPr>
              <w:ind w:left="57"/>
              <w:rPr>
                <w:lang w:val="sr-Cyrl-BA"/>
              </w:rPr>
            </w:pPr>
            <w:proofErr w:type="spellStart"/>
            <w:r>
              <w:t>Статистика</w:t>
            </w:r>
            <w:proofErr w:type="spellEnd"/>
            <w:r>
              <w:t xml:space="preserve"> </w:t>
            </w:r>
            <w:proofErr w:type="spellStart"/>
            <w:r>
              <w:t>животног</w:t>
            </w:r>
            <w:proofErr w:type="spellEnd"/>
            <w:r>
              <w:t xml:space="preserve"> </w:t>
            </w:r>
            <w:proofErr w:type="spellStart"/>
            <w:r>
              <w:t>стандарда</w:t>
            </w:r>
            <w:proofErr w:type="spellEnd"/>
            <w:r>
              <w:rPr>
                <w:lang w:val="sr-Cyrl-BA"/>
              </w:rPr>
              <w:t>.</w:t>
            </w:r>
          </w:p>
        </w:tc>
        <w:tc>
          <w:tcPr>
            <w:tcW w:w="1407" w:type="dxa"/>
            <w:vAlign w:val="center"/>
          </w:tcPr>
          <w:p w14:paraId="38D6E142" w14:textId="22D19F9B" w:rsidR="008B0D12" w:rsidRPr="00D33F76" w:rsidRDefault="008B0D12" w:rsidP="008B0D12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онедјељак</w:t>
            </w:r>
          </w:p>
        </w:tc>
        <w:tc>
          <w:tcPr>
            <w:tcW w:w="1418" w:type="dxa"/>
            <w:vAlign w:val="center"/>
          </w:tcPr>
          <w:p w14:paraId="268C6131" w14:textId="3923429D" w:rsidR="008B0D12" w:rsidRPr="00D33F76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5.12.2025.</w:t>
            </w:r>
          </w:p>
        </w:tc>
        <w:tc>
          <w:tcPr>
            <w:tcW w:w="1531" w:type="dxa"/>
            <w:vAlign w:val="center"/>
          </w:tcPr>
          <w:p w14:paraId="727961D3" w14:textId="0A3682F5" w:rsidR="008B0D12" w:rsidRPr="00D33F76" w:rsidRDefault="00BB169C" w:rsidP="008B0D12">
            <w:pPr>
              <w:jc w:val="center"/>
            </w:pPr>
            <w:r>
              <w:rPr>
                <w:lang w:val="sr-Cyrl-BA"/>
              </w:rPr>
              <w:t>13:00-15:00</w:t>
            </w:r>
          </w:p>
        </w:tc>
        <w:tc>
          <w:tcPr>
            <w:tcW w:w="1394" w:type="dxa"/>
            <w:vAlign w:val="center"/>
          </w:tcPr>
          <w:p w14:paraId="35AAD15E" w14:textId="5B5B9313" w:rsidR="008B0D12" w:rsidRPr="00D33F76" w:rsidRDefault="008B0D12" w:rsidP="008B0D12">
            <w:pPr>
              <w:jc w:val="center"/>
              <w:rPr>
                <w:szCs w:val="24"/>
              </w:rPr>
            </w:pPr>
            <w:r>
              <w:rPr>
                <w:szCs w:val="24"/>
                <w:lang w:val="sr-Cyrl-BA"/>
              </w:rPr>
              <w:t>Сала 306</w:t>
            </w:r>
          </w:p>
        </w:tc>
        <w:tc>
          <w:tcPr>
            <w:tcW w:w="516" w:type="dxa"/>
            <w:vAlign w:val="center"/>
          </w:tcPr>
          <w:p w14:paraId="752EC468" w14:textId="632615EB" w:rsidR="008B0D12" w:rsidRPr="00D33F76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268" w:type="dxa"/>
            <w:vAlign w:val="center"/>
          </w:tcPr>
          <w:p w14:paraId="1E31D201" w14:textId="1ADD7C6D" w:rsidR="008B0D12" w:rsidRPr="00D33F76" w:rsidRDefault="008B0D12" w:rsidP="008B0D12">
            <w:pPr>
              <w:jc w:val="center"/>
            </w:pPr>
            <w:r>
              <w:rPr>
                <w:lang w:val="sr-Cyrl-BA"/>
              </w:rPr>
              <w:t xml:space="preserve">ма Милица Марић, </w:t>
            </w:r>
            <w:r w:rsidR="00BB169C">
              <w:rPr>
                <w:lang w:val="sr-Cyrl-BA"/>
              </w:rPr>
              <w:t>виши асистент</w:t>
            </w:r>
          </w:p>
        </w:tc>
      </w:tr>
      <w:tr w:rsidR="008B0D12" w:rsidRPr="00D33F76" w14:paraId="02F3C215" w14:textId="77777777" w:rsidTr="00273D83">
        <w:trPr>
          <w:jc w:val="center"/>
        </w:trPr>
        <w:tc>
          <w:tcPr>
            <w:tcW w:w="1134" w:type="dxa"/>
            <w:vAlign w:val="center"/>
          </w:tcPr>
          <w:p w14:paraId="53611AEE" w14:textId="2EA53492" w:rsidR="008B0D12" w:rsidRPr="008960DA" w:rsidRDefault="008B0D12" w:rsidP="008B0D12">
            <w:pPr>
              <w:jc w:val="center"/>
              <w:rPr>
                <w:lang w:val="sr-Latn-BA"/>
              </w:rPr>
            </w:pPr>
            <w:r w:rsidRPr="00D33F76">
              <w:rPr>
                <w:lang w:val="sr-Latn-BA"/>
              </w:rPr>
              <w:t>XII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2F121" w14:textId="1AE7CDBD" w:rsidR="008B0D12" w:rsidRDefault="008B0D12" w:rsidP="008B0D12">
            <w:pPr>
              <w:jc w:val="center"/>
              <w:rPr>
                <w:sz w:val="22"/>
                <w:lang w:val="sr-Cyrl-BA"/>
              </w:rPr>
            </w:pPr>
            <w:r>
              <w:rPr>
                <w:sz w:val="22"/>
                <w:lang w:val="sr-Cyrl-BA"/>
              </w:rPr>
              <w:t>В11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96292" w14:textId="016E31F9" w:rsidR="008B0D12" w:rsidRDefault="008B0D12" w:rsidP="008B0D12">
            <w:pPr>
              <w:jc w:val="center"/>
              <w:rPr>
                <w:sz w:val="22"/>
                <w:lang w:val="sr-Cyrl-BA"/>
              </w:rPr>
            </w:pPr>
            <w:r>
              <w:rPr>
                <w:sz w:val="22"/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69473DDF" w14:textId="4C3DD608" w:rsidR="008B0D12" w:rsidRPr="00B568A3" w:rsidRDefault="008B0D12" w:rsidP="008B0D12">
            <w:pPr>
              <w:ind w:left="57"/>
              <w:rPr>
                <w:szCs w:val="24"/>
                <w:lang w:val="sr-Cyrl-BA"/>
              </w:rPr>
            </w:pPr>
            <w:r w:rsidRPr="00B568A3">
              <w:rPr>
                <w:szCs w:val="24"/>
                <w:lang w:val="sr-Cyrl-BA"/>
              </w:rPr>
              <w:t>Статистика финансијских тржишта.</w:t>
            </w:r>
          </w:p>
        </w:tc>
        <w:tc>
          <w:tcPr>
            <w:tcW w:w="1407" w:type="dxa"/>
            <w:vAlign w:val="center"/>
          </w:tcPr>
          <w:p w14:paraId="6D1D951C" w14:textId="46798CF0" w:rsidR="008B0D12" w:rsidRDefault="008B0D12" w:rsidP="008B0D12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онедјељак</w:t>
            </w:r>
          </w:p>
        </w:tc>
        <w:tc>
          <w:tcPr>
            <w:tcW w:w="1418" w:type="dxa"/>
            <w:vAlign w:val="center"/>
          </w:tcPr>
          <w:p w14:paraId="22EE521A" w14:textId="226224FB" w:rsidR="008B0D12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2.12.2025.</w:t>
            </w:r>
          </w:p>
        </w:tc>
        <w:tc>
          <w:tcPr>
            <w:tcW w:w="1531" w:type="dxa"/>
            <w:vAlign w:val="center"/>
          </w:tcPr>
          <w:p w14:paraId="2BD07DE6" w14:textId="134FABF4" w:rsidR="008B0D12" w:rsidRDefault="00BB169C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3:00-15:00</w:t>
            </w:r>
          </w:p>
        </w:tc>
        <w:tc>
          <w:tcPr>
            <w:tcW w:w="1394" w:type="dxa"/>
            <w:vAlign w:val="center"/>
          </w:tcPr>
          <w:p w14:paraId="787A9AD9" w14:textId="4DEA7A26" w:rsidR="008B0D12" w:rsidRDefault="008B0D12" w:rsidP="008B0D12">
            <w:pPr>
              <w:jc w:val="center"/>
              <w:rPr>
                <w:szCs w:val="24"/>
                <w:lang w:val="sr-Cyrl-BA"/>
              </w:rPr>
            </w:pPr>
            <w:r>
              <w:rPr>
                <w:szCs w:val="24"/>
                <w:lang w:val="sr-Cyrl-BA"/>
              </w:rPr>
              <w:t>Сала 306</w:t>
            </w:r>
          </w:p>
        </w:tc>
        <w:tc>
          <w:tcPr>
            <w:tcW w:w="516" w:type="dxa"/>
            <w:vAlign w:val="center"/>
          </w:tcPr>
          <w:p w14:paraId="12935CD0" w14:textId="375CF386" w:rsidR="008B0D12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268" w:type="dxa"/>
            <w:vAlign w:val="center"/>
          </w:tcPr>
          <w:p w14:paraId="3A5C5348" w14:textId="66E54EBC" w:rsidR="008B0D12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 xml:space="preserve">ма Милица Марић, </w:t>
            </w:r>
            <w:r w:rsidR="00BB169C">
              <w:rPr>
                <w:lang w:val="sr-Cyrl-BA"/>
              </w:rPr>
              <w:t>виши асистент</w:t>
            </w:r>
          </w:p>
        </w:tc>
      </w:tr>
      <w:tr w:rsidR="008B0D12" w:rsidRPr="00D33F76" w14:paraId="01EE632D" w14:textId="77777777" w:rsidTr="00273D83">
        <w:trPr>
          <w:jc w:val="center"/>
        </w:trPr>
        <w:tc>
          <w:tcPr>
            <w:tcW w:w="1134" w:type="dxa"/>
            <w:vAlign w:val="center"/>
          </w:tcPr>
          <w:p w14:paraId="339F35A0" w14:textId="607A0AB0" w:rsidR="008B0D12" w:rsidRPr="00D33F76" w:rsidRDefault="008B0D12" w:rsidP="008B0D12">
            <w:pPr>
              <w:jc w:val="center"/>
              <w:rPr>
                <w:lang w:val="sr-Latn-BA"/>
              </w:rPr>
            </w:pPr>
            <w:r w:rsidRPr="00D33F76">
              <w:rPr>
                <w:lang w:val="sr-Latn-BA"/>
              </w:rPr>
              <w:t>XIII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8F81D" w14:textId="44F8FEC5" w:rsidR="008B0D12" w:rsidRDefault="008B0D12" w:rsidP="008B0D12">
            <w:pPr>
              <w:jc w:val="center"/>
              <w:rPr>
                <w:sz w:val="22"/>
                <w:lang w:val="sr-Cyrl-BA"/>
              </w:rPr>
            </w:pPr>
            <w:r>
              <w:rPr>
                <w:sz w:val="22"/>
                <w:lang w:val="sr-Cyrl-BA"/>
              </w:rPr>
              <w:t>В12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36B32" w14:textId="1F529692" w:rsidR="008B0D12" w:rsidRDefault="008B0D12" w:rsidP="008B0D12">
            <w:pPr>
              <w:jc w:val="center"/>
              <w:rPr>
                <w:sz w:val="22"/>
                <w:lang w:val="sr-Cyrl-BA"/>
              </w:rPr>
            </w:pPr>
            <w:r>
              <w:rPr>
                <w:sz w:val="22"/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09241DFB" w14:textId="0DFDF4F2" w:rsidR="008B0D12" w:rsidRDefault="00BB169C" w:rsidP="008B0D12">
            <w:pPr>
              <w:ind w:left="57"/>
              <w:rPr>
                <w:lang w:val="sr-Cyrl-RS"/>
              </w:rPr>
            </w:pPr>
            <w:r>
              <w:rPr>
                <w:lang w:val="sr-Cyrl-RS"/>
              </w:rPr>
              <w:t>Припрема за тест.</w:t>
            </w:r>
          </w:p>
        </w:tc>
        <w:tc>
          <w:tcPr>
            <w:tcW w:w="1407" w:type="dxa"/>
            <w:vAlign w:val="center"/>
          </w:tcPr>
          <w:p w14:paraId="499EDE3B" w14:textId="3FDC5F8E" w:rsidR="008B0D12" w:rsidRDefault="008B0D12" w:rsidP="008B0D12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онедјељак</w:t>
            </w:r>
          </w:p>
        </w:tc>
        <w:tc>
          <w:tcPr>
            <w:tcW w:w="1418" w:type="dxa"/>
            <w:vAlign w:val="center"/>
          </w:tcPr>
          <w:p w14:paraId="6EC0522D" w14:textId="044AA5ED" w:rsidR="008B0D12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2.12.2025.</w:t>
            </w:r>
          </w:p>
        </w:tc>
        <w:tc>
          <w:tcPr>
            <w:tcW w:w="1531" w:type="dxa"/>
            <w:vAlign w:val="center"/>
          </w:tcPr>
          <w:p w14:paraId="631D72E5" w14:textId="5BE3E72E" w:rsidR="008B0D12" w:rsidRDefault="00BB169C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3:00-15:00</w:t>
            </w:r>
          </w:p>
        </w:tc>
        <w:tc>
          <w:tcPr>
            <w:tcW w:w="1394" w:type="dxa"/>
            <w:vAlign w:val="center"/>
          </w:tcPr>
          <w:p w14:paraId="7BCDA044" w14:textId="3BA76545" w:rsidR="008B0D12" w:rsidRDefault="008B0D12" w:rsidP="008B0D12">
            <w:pPr>
              <w:jc w:val="center"/>
              <w:rPr>
                <w:szCs w:val="24"/>
                <w:lang w:val="sr-Cyrl-BA"/>
              </w:rPr>
            </w:pPr>
            <w:r>
              <w:rPr>
                <w:szCs w:val="24"/>
                <w:lang w:val="sr-Cyrl-BA"/>
              </w:rPr>
              <w:t>Сала 306</w:t>
            </w:r>
          </w:p>
        </w:tc>
        <w:tc>
          <w:tcPr>
            <w:tcW w:w="516" w:type="dxa"/>
            <w:vAlign w:val="center"/>
          </w:tcPr>
          <w:p w14:paraId="1A8A522F" w14:textId="1FE4DDC9" w:rsidR="008B0D12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268" w:type="dxa"/>
            <w:vAlign w:val="center"/>
          </w:tcPr>
          <w:p w14:paraId="477F83C1" w14:textId="56AE5A30" w:rsidR="008B0D12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 xml:space="preserve">ма Милица Марић, </w:t>
            </w:r>
            <w:r w:rsidR="00BB169C">
              <w:rPr>
                <w:lang w:val="sr-Cyrl-BA"/>
              </w:rPr>
              <w:t>виши асистент</w:t>
            </w:r>
          </w:p>
        </w:tc>
      </w:tr>
      <w:tr w:rsidR="008B0D12" w:rsidRPr="00D33F76" w14:paraId="0C81F0E5" w14:textId="77777777" w:rsidTr="00273D83">
        <w:trPr>
          <w:jc w:val="center"/>
        </w:trPr>
        <w:tc>
          <w:tcPr>
            <w:tcW w:w="1134" w:type="dxa"/>
            <w:vAlign w:val="center"/>
          </w:tcPr>
          <w:p w14:paraId="79C178FD" w14:textId="014B3874" w:rsidR="008B0D12" w:rsidRPr="00D33F76" w:rsidRDefault="008B0D12" w:rsidP="008B0D1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  <w:r>
              <w:rPr>
                <w:lang w:val="sr-Latn-BA"/>
              </w:rPr>
              <w:t>I</w:t>
            </w:r>
            <w:r w:rsidRPr="00BF283C">
              <w:rPr>
                <w:lang w:val="sr-Latn-BA"/>
              </w:rPr>
              <w:t>V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B8C3B" w14:textId="316489D1" w:rsidR="008B0D12" w:rsidRPr="0019342F" w:rsidRDefault="00FB127B" w:rsidP="008B0D12">
            <w:pPr>
              <w:jc w:val="center"/>
              <w:rPr>
                <w:sz w:val="22"/>
                <w:lang w:val="sr-Latn-RS"/>
              </w:rPr>
            </w:pPr>
            <w:r>
              <w:rPr>
                <w:sz w:val="22"/>
                <w:lang w:val="sr-Cyrl-BA"/>
              </w:rPr>
              <w:t>В1</w:t>
            </w:r>
            <w:r>
              <w:rPr>
                <w:sz w:val="22"/>
                <w:lang w:val="sr-Cyrl-BA"/>
              </w:rPr>
              <w:t>3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F72E7" w14:textId="4FD1CC09" w:rsidR="008B0D12" w:rsidRDefault="00FB127B" w:rsidP="008B0D12">
            <w:pPr>
              <w:jc w:val="center"/>
              <w:rPr>
                <w:sz w:val="22"/>
                <w:lang w:val="sr-Cyrl-BA"/>
              </w:rPr>
            </w:pPr>
            <w:r>
              <w:rPr>
                <w:sz w:val="22"/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19F7B5A0" w14:textId="4B43EAE8" w:rsidR="008B0D12" w:rsidRDefault="00FB127B" w:rsidP="008B0D12">
            <w:pPr>
              <w:ind w:left="57"/>
              <w:rPr>
                <w:lang w:val="sr-Cyrl-BA"/>
              </w:rPr>
            </w:pPr>
            <w:r>
              <w:rPr>
                <w:lang w:val="sr-Cyrl-RS"/>
              </w:rPr>
              <w:t>Семинарска настава</w:t>
            </w:r>
            <w:r w:rsidR="008B0D12">
              <w:rPr>
                <w:lang w:val="sr-Cyrl-BA"/>
              </w:rPr>
              <w:t>.</w:t>
            </w:r>
          </w:p>
        </w:tc>
        <w:tc>
          <w:tcPr>
            <w:tcW w:w="1407" w:type="dxa"/>
            <w:vAlign w:val="center"/>
          </w:tcPr>
          <w:p w14:paraId="4EFF8D53" w14:textId="489C776A" w:rsidR="008B0D12" w:rsidRDefault="008B0D12" w:rsidP="008B0D12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онедјељак</w:t>
            </w:r>
          </w:p>
        </w:tc>
        <w:tc>
          <w:tcPr>
            <w:tcW w:w="1418" w:type="dxa"/>
            <w:vAlign w:val="center"/>
          </w:tcPr>
          <w:p w14:paraId="3CDD7D99" w14:textId="2067229C" w:rsidR="008B0D12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05.01.2026.</w:t>
            </w:r>
          </w:p>
        </w:tc>
        <w:tc>
          <w:tcPr>
            <w:tcW w:w="1531" w:type="dxa"/>
            <w:vAlign w:val="center"/>
          </w:tcPr>
          <w:p w14:paraId="18282542" w14:textId="23D46BAB" w:rsidR="008B0D12" w:rsidRDefault="00BB169C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3:00-15:00</w:t>
            </w:r>
          </w:p>
        </w:tc>
        <w:tc>
          <w:tcPr>
            <w:tcW w:w="1394" w:type="dxa"/>
            <w:vAlign w:val="center"/>
          </w:tcPr>
          <w:p w14:paraId="572A242D" w14:textId="6DCB5E07" w:rsidR="008B0D12" w:rsidRDefault="008B0D12" w:rsidP="008B0D12">
            <w:pPr>
              <w:jc w:val="center"/>
              <w:rPr>
                <w:szCs w:val="24"/>
                <w:lang w:val="sr-Cyrl-BA"/>
              </w:rPr>
            </w:pPr>
            <w:r>
              <w:rPr>
                <w:szCs w:val="24"/>
                <w:lang w:val="sr-Cyrl-BA"/>
              </w:rPr>
              <w:t>Сала 306</w:t>
            </w:r>
          </w:p>
        </w:tc>
        <w:tc>
          <w:tcPr>
            <w:tcW w:w="516" w:type="dxa"/>
            <w:vAlign w:val="center"/>
          </w:tcPr>
          <w:p w14:paraId="06BAABF7" w14:textId="2DE32AF4" w:rsidR="008B0D12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268" w:type="dxa"/>
            <w:vAlign w:val="center"/>
          </w:tcPr>
          <w:p w14:paraId="4263DF7F" w14:textId="5946B3BB" w:rsidR="008B0D12" w:rsidRDefault="008B0D12" w:rsidP="008B0D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 xml:space="preserve">ма Милица Марић, </w:t>
            </w:r>
            <w:r w:rsidR="00BB169C">
              <w:rPr>
                <w:lang w:val="sr-Cyrl-BA"/>
              </w:rPr>
              <w:t>виши асистент</w:t>
            </w:r>
          </w:p>
        </w:tc>
      </w:tr>
      <w:tr w:rsidR="008B0D12" w:rsidRPr="00D33F76" w14:paraId="3808726D" w14:textId="77777777" w:rsidTr="006007A9">
        <w:trPr>
          <w:jc w:val="center"/>
        </w:trPr>
        <w:tc>
          <w:tcPr>
            <w:tcW w:w="1134" w:type="dxa"/>
            <w:shd w:val="clear" w:color="auto" w:fill="E7E6E6" w:themeFill="background2"/>
            <w:vAlign w:val="center"/>
          </w:tcPr>
          <w:p w14:paraId="038331C8" w14:textId="3DC174CF" w:rsidR="008B0D12" w:rsidRPr="008B0D12" w:rsidRDefault="008B0D12" w:rsidP="008B0D12">
            <w:pPr>
              <w:jc w:val="center"/>
              <w:rPr>
                <w:lang w:val="sr-Cyrl-RS"/>
              </w:rPr>
            </w:pPr>
            <w:r w:rsidRPr="00BF283C">
              <w:rPr>
                <w:lang w:val="sr-Latn-BA"/>
              </w:rPr>
              <w:t>XV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B196726" w14:textId="080EB28B" w:rsidR="008B0D12" w:rsidRPr="00D33F76" w:rsidRDefault="008B0D12" w:rsidP="008B0D12">
            <w:pPr>
              <w:jc w:val="center"/>
              <w:rPr>
                <w:lang w:val="sr-Cyrl-BA"/>
              </w:rPr>
            </w:pP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896FE0F" w14:textId="50213D77" w:rsidR="008B0D12" w:rsidRPr="00D33F76" w:rsidRDefault="008B0D12" w:rsidP="008B0D12">
            <w:pPr>
              <w:jc w:val="center"/>
            </w:pPr>
          </w:p>
        </w:tc>
        <w:tc>
          <w:tcPr>
            <w:tcW w:w="2835" w:type="dxa"/>
            <w:shd w:val="clear" w:color="auto" w:fill="E7E6E6" w:themeFill="background2"/>
            <w:vAlign w:val="center"/>
          </w:tcPr>
          <w:p w14:paraId="539D7CCF" w14:textId="4AFE95DA" w:rsidR="008B0D12" w:rsidRPr="00D33F76" w:rsidRDefault="008B0D12" w:rsidP="008B0D12">
            <w:pPr>
              <w:ind w:left="57"/>
              <w:rPr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 xml:space="preserve">Други колоквијум </w:t>
            </w:r>
          </w:p>
        </w:tc>
        <w:tc>
          <w:tcPr>
            <w:tcW w:w="1407" w:type="dxa"/>
            <w:shd w:val="clear" w:color="auto" w:fill="E7E6E6" w:themeFill="background2"/>
            <w:vAlign w:val="center"/>
          </w:tcPr>
          <w:p w14:paraId="5BC9F8AC" w14:textId="1C679F18" w:rsidR="008B0D12" w:rsidRPr="00D33F76" w:rsidRDefault="008B0D12" w:rsidP="008B0D12">
            <w:pPr>
              <w:ind w:left="57"/>
              <w:jc w:val="center"/>
              <w:rPr>
                <w:lang w:val="sr-Cyrl-BA"/>
              </w:rPr>
            </w:pPr>
            <w:r>
              <w:rPr>
                <w:color w:val="000000" w:themeColor="text1"/>
                <w:lang w:val="sr-Cyrl-BA"/>
              </w:rPr>
              <w:t>четвртак</w:t>
            </w:r>
          </w:p>
        </w:tc>
        <w:tc>
          <w:tcPr>
            <w:tcW w:w="1418" w:type="dxa"/>
            <w:shd w:val="clear" w:color="auto" w:fill="E7E6E6" w:themeFill="background2"/>
            <w:vAlign w:val="center"/>
          </w:tcPr>
          <w:p w14:paraId="6E55D8C4" w14:textId="495A5619" w:rsidR="008B0D12" w:rsidRPr="00D33F76" w:rsidRDefault="008B0D12" w:rsidP="008B0D12">
            <w:pPr>
              <w:jc w:val="center"/>
              <w:rPr>
                <w:lang w:val="sr-Cyrl-BA"/>
              </w:rPr>
            </w:pPr>
            <w:r>
              <w:rPr>
                <w:color w:val="000000" w:themeColor="text1"/>
              </w:rPr>
              <w:t>15</w:t>
            </w:r>
            <w:r>
              <w:rPr>
                <w:color w:val="000000" w:themeColor="text1"/>
                <w:lang w:val="sr-Cyrl-BA"/>
              </w:rPr>
              <w:t>.01.2026.</w:t>
            </w:r>
          </w:p>
        </w:tc>
        <w:tc>
          <w:tcPr>
            <w:tcW w:w="1531" w:type="dxa"/>
            <w:shd w:val="clear" w:color="auto" w:fill="E7E6E6" w:themeFill="background2"/>
            <w:vAlign w:val="center"/>
          </w:tcPr>
          <w:p w14:paraId="6E69C1D3" w14:textId="5924B990" w:rsidR="008B0D12" w:rsidRPr="00D33F76" w:rsidRDefault="008B0D12" w:rsidP="008B0D12">
            <w:pPr>
              <w:jc w:val="center"/>
            </w:pPr>
            <w:r>
              <w:rPr>
                <w:color w:val="000000" w:themeColor="text1"/>
              </w:rPr>
              <w:t>11</w:t>
            </w:r>
            <w:r>
              <w:rPr>
                <w:color w:val="000000" w:themeColor="text1"/>
                <w:lang w:val="sr-Cyrl-BA"/>
              </w:rPr>
              <w:t>:00-1</w:t>
            </w:r>
            <w:r>
              <w:rPr>
                <w:color w:val="000000" w:themeColor="text1"/>
              </w:rPr>
              <w:t>3</w:t>
            </w:r>
            <w:r>
              <w:rPr>
                <w:color w:val="000000" w:themeColor="text1"/>
                <w:lang w:val="sr-Cyrl-BA"/>
              </w:rPr>
              <w:t>:00</w:t>
            </w:r>
          </w:p>
        </w:tc>
        <w:tc>
          <w:tcPr>
            <w:tcW w:w="1394" w:type="dxa"/>
            <w:shd w:val="clear" w:color="auto" w:fill="E7E6E6" w:themeFill="background2"/>
            <w:vAlign w:val="center"/>
          </w:tcPr>
          <w:p w14:paraId="6A3DA7C6" w14:textId="34D15B27" w:rsidR="008B0D12" w:rsidRPr="00D33F76" w:rsidRDefault="008B0D12" w:rsidP="008B0D12">
            <w:pPr>
              <w:jc w:val="center"/>
              <w:rPr>
                <w:szCs w:val="24"/>
              </w:rPr>
            </w:pPr>
            <w:r>
              <w:rPr>
                <w:color w:val="000000" w:themeColor="text1"/>
                <w:lang w:val="sr-Cyrl-BA"/>
              </w:rPr>
              <w:t>Сала 3</w:t>
            </w:r>
          </w:p>
        </w:tc>
        <w:tc>
          <w:tcPr>
            <w:tcW w:w="516" w:type="dxa"/>
            <w:shd w:val="clear" w:color="auto" w:fill="E7E6E6" w:themeFill="background2"/>
            <w:vAlign w:val="center"/>
          </w:tcPr>
          <w:p w14:paraId="5A5A34F7" w14:textId="5FB824D9" w:rsidR="008B0D12" w:rsidRPr="00D33F76" w:rsidRDefault="008B0D12" w:rsidP="008B0D12">
            <w:pPr>
              <w:jc w:val="center"/>
              <w:rPr>
                <w:lang w:val="sr-Cyrl-BA"/>
              </w:rPr>
            </w:pP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14:paraId="51AEBFFF" w14:textId="366A930A" w:rsidR="008B0D12" w:rsidRPr="00D33F76" w:rsidRDefault="008B0D12" w:rsidP="008B0D12">
            <w:pPr>
              <w:jc w:val="center"/>
            </w:pPr>
          </w:p>
        </w:tc>
      </w:tr>
    </w:tbl>
    <w:p w14:paraId="3EB0C100" w14:textId="77777777" w:rsidR="00314A36" w:rsidRPr="00D33F76" w:rsidRDefault="00F979ED" w:rsidP="00314A36">
      <w:pPr>
        <w:spacing w:before="80"/>
        <w:rPr>
          <w:sz w:val="20"/>
          <w:szCs w:val="20"/>
          <w:lang w:val="sr-Cyrl-BA"/>
        </w:rPr>
      </w:pPr>
      <w:r w:rsidRPr="00D33F76">
        <w:rPr>
          <w:sz w:val="20"/>
          <w:szCs w:val="20"/>
          <w:lang w:val="sr-Cyrl-BA"/>
        </w:rPr>
        <w:t>В</w:t>
      </w:r>
      <w:r w:rsidR="00314A36" w:rsidRPr="00D33F76">
        <w:rPr>
          <w:sz w:val="20"/>
          <w:szCs w:val="20"/>
          <w:lang w:val="sr-Cyrl-BA"/>
        </w:rPr>
        <w:t xml:space="preserve">1, </w:t>
      </w:r>
      <w:r w:rsidRPr="00D33F76">
        <w:rPr>
          <w:sz w:val="20"/>
          <w:szCs w:val="20"/>
          <w:lang w:val="sr-Cyrl-BA"/>
        </w:rPr>
        <w:t>В</w:t>
      </w:r>
      <w:r w:rsidR="00314A36" w:rsidRPr="00D33F76">
        <w:rPr>
          <w:sz w:val="20"/>
          <w:szCs w:val="20"/>
          <w:lang w:val="sr-Cyrl-BA"/>
        </w:rPr>
        <w:t xml:space="preserve">2, ...., </w:t>
      </w:r>
      <w:r w:rsidRPr="00D33F76">
        <w:rPr>
          <w:sz w:val="20"/>
          <w:szCs w:val="20"/>
          <w:lang w:val="sr-Cyrl-BA"/>
        </w:rPr>
        <w:t>В</w:t>
      </w:r>
      <w:r w:rsidR="00314A36" w:rsidRPr="00D33F76">
        <w:rPr>
          <w:sz w:val="20"/>
          <w:szCs w:val="20"/>
          <w:lang w:val="sr-Cyrl-BA"/>
        </w:rPr>
        <w:t xml:space="preserve">15 – </w:t>
      </w:r>
      <w:r w:rsidRPr="00D33F76">
        <w:rPr>
          <w:sz w:val="20"/>
          <w:szCs w:val="20"/>
          <w:lang w:val="sr-Cyrl-BA"/>
        </w:rPr>
        <w:t>Вјежба прва</w:t>
      </w:r>
      <w:r w:rsidR="00314A36" w:rsidRPr="00D33F76">
        <w:rPr>
          <w:sz w:val="20"/>
          <w:szCs w:val="20"/>
          <w:lang w:val="sr-Cyrl-BA"/>
        </w:rPr>
        <w:t xml:space="preserve">, </w:t>
      </w:r>
      <w:r w:rsidRPr="00D33F76">
        <w:rPr>
          <w:sz w:val="20"/>
          <w:szCs w:val="20"/>
          <w:lang w:val="sr-Cyrl-BA"/>
        </w:rPr>
        <w:t>Вјежба друга</w:t>
      </w:r>
      <w:r w:rsidR="00314A36" w:rsidRPr="00D33F76">
        <w:rPr>
          <w:sz w:val="20"/>
          <w:szCs w:val="20"/>
          <w:lang w:val="sr-Cyrl-BA"/>
        </w:rPr>
        <w:t xml:space="preserve">, ..., </w:t>
      </w:r>
      <w:r w:rsidRPr="00D33F76">
        <w:rPr>
          <w:sz w:val="20"/>
          <w:szCs w:val="20"/>
          <w:lang w:val="sr-Cyrl-BA"/>
        </w:rPr>
        <w:t>Вјежба петнаеста</w:t>
      </w:r>
      <w:r w:rsidR="00314A36" w:rsidRPr="00D33F76">
        <w:rPr>
          <w:sz w:val="20"/>
          <w:szCs w:val="20"/>
          <w:lang w:val="sr-Cyrl-BA"/>
        </w:rPr>
        <w:t xml:space="preserve">, </w:t>
      </w:r>
      <w:r w:rsidR="00A222DE" w:rsidRPr="00D33F76">
        <w:rPr>
          <w:sz w:val="20"/>
          <w:szCs w:val="20"/>
          <w:lang w:val="sr-Cyrl-BA"/>
        </w:rPr>
        <w:t xml:space="preserve">ТВ – Теоријска вјежба, ПВ – Практична вјежба, </w:t>
      </w:r>
      <w:r w:rsidR="00314A36" w:rsidRPr="00D33F76">
        <w:rPr>
          <w:sz w:val="20"/>
          <w:szCs w:val="20"/>
          <w:lang w:val="sr-Cyrl-BA"/>
        </w:rPr>
        <w:t>Ч - Часова</w:t>
      </w:r>
    </w:p>
    <w:p w14:paraId="1DE8F57E" w14:textId="77777777" w:rsidR="000C283C" w:rsidRPr="00D33F76" w:rsidRDefault="000C283C" w:rsidP="00FE56A8">
      <w:pPr>
        <w:rPr>
          <w:lang w:val="sr-Cyrl-BA"/>
        </w:rPr>
      </w:pPr>
    </w:p>
    <w:p w14:paraId="0D1EAA1C" w14:textId="1F2E8CCB" w:rsidR="008717F9" w:rsidRPr="00D33F76" w:rsidRDefault="008200A0" w:rsidP="008200A0">
      <w:pPr>
        <w:spacing w:before="240"/>
        <w:ind w:left="10800"/>
        <w:rPr>
          <w:b/>
          <w:lang w:val="sr-Cyrl-BA"/>
        </w:rPr>
      </w:pPr>
      <w:r>
        <w:rPr>
          <w:b/>
          <w:lang w:val="sr-Cyrl-BA"/>
        </w:rPr>
        <w:t>ПРЕДМЕТНИ НАСТАВНИК</w:t>
      </w:r>
      <w:r w:rsidR="008717F9" w:rsidRPr="00D33F76">
        <w:rPr>
          <w:b/>
          <w:lang w:val="sr-Cyrl-BA"/>
        </w:rPr>
        <w:t>:</w:t>
      </w:r>
    </w:p>
    <w:p w14:paraId="6C70A4A6" w14:textId="7398D8B3" w:rsidR="008717F9" w:rsidRPr="00D33F76" w:rsidRDefault="00A222DC" w:rsidP="00A222DC">
      <w:pPr>
        <w:spacing w:before="120"/>
        <w:jc w:val="right"/>
        <w:rPr>
          <w:lang w:val="sr-Cyrl-BA"/>
        </w:rPr>
      </w:pP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  <w:t xml:space="preserve">   </w:t>
      </w:r>
      <w:r w:rsidR="00BB169C">
        <w:rPr>
          <w:color w:val="000000" w:themeColor="text1"/>
          <w:lang w:val="sr-Cyrl-BA"/>
        </w:rPr>
        <w:t>Проф.</w:t>
      </w:r>
      <w:r w:rsidR="00990A03">
        <w:rPr>
          <w:color w:val="000000" w:themeColor="text1"/>
          <w:lang w:val="sr-Cyrl-BA"/>
        </w:rPr>
        <w:t xml:space="preserve"> др Бојан Башкот</w:t>
      </w:r>
      <w:r>
        <w:rPr>
          <w:lang w:val="sr-Cyrl-BA"/>
        </w:rPr>
        <w:tab/>
      </w:r>
      <w:r>
        <w:rPr>
          <w:lang w:val="sr-Cyrl-BA"/>
        </w:rPr>
        <w:tab/>
      </w:r>
    </w:p>
    <w:sectPr w:rsidR="008717F9" w:rsidRPr="00D33F76" w:rsidSect="00F64DAB">
      <w:pgSz w:w="16834" w:h="11909" w:orient="landscape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623A09"/>
    <w:multiLevelType w:val="hybridMultilevel"/>
    <w:tmpl w:val="1F485C6C"/>
    <w:lvl w:ilvl="0" w:tplc="4F667CFA">
      <w:start w:val="16"/>
      <w:numFmt w:val="bullet"/>
      <w:lvlText w:val="-"/>
      <w:lvlJc w:val="left"/>
      <w:pPr>
        <w:ind w:left="41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num w:numId="1" w16cid:durableId="186453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sTAytzQwNbA0MDFX0lEKTi0uzszPAykwqQUA9KKWWSwAAAA="/>
  </w:docVars>
  <w:rsids>
    <w:rsidRoot w:val="00435620"/>
    <w:rsid w:val="00000F10"/>
    <w:rsid w:val="00010D94"/>
    <w:rsid w:val="00023DCA"/>
    <w:rsid w:val="00032509"/>
    <w:rsid w:val="00033451"/>
    <w:rsid w:val="00035E26"/>
    <w:rsid w:val="00045296"/>
    <w:rsid w:val="00057067"/>
    <w:rsid w:val="000603B8"/>
    <w:rsid w:val="0006581C"/>
    <w:rsid w:val="0007311F"/>
    <w:rsid w:val="00081819"/>
    <w:rsid w:val="000B37F0"/>
    <w:rsid w:val="000C04C7"/>
    <w:rsid w:val="000C1E49"/>
    <w:rsid w:val="000C283C"/>
    <w:rsid w:val="000C3CDA"/>
    <w:rsid w:val="000E35B2"/>
    <w:rsid w:val="000F3164"/>
    <w:rsid w:val="0013259B"/>
    <w:rsid w:val="001329FF"/>
    <w:rsid w:val="00146A9B"/>
    <w:rsid w:val="001655BC"/>
    <w:rsid w:val="00176337"/>
    <w:rsid w:val="001818FE"/>
    <w:rsid w:val="0019342F"/>
    <w:rsid w:val="001A7910"/>
    <w:rsid w:val="001B2512"/>
    <w:rsid w:val="001D30F7"/>
    <w:rsid w:val="001D797C"/>
    <w:rsid w:val="001E2CA2"/>
    <w:rsid w:val="001E2CDA"/>
    <w:rsid w:val="001E5339"/>
    <w:rsid w:val="001F2461"/>
    <w:rsid w:val="001F54CD"/>
    <w:rsid w:val="001F72FB"/>
    <w:rsid w:val="00222C39"/>
    <w:rsid w:val="00274F5F"/>
    <w:rsid w:val="00290BF5"/>
    <w:rsid w:val="002A1044"/>
    <w:rsid w:val="002A255C"/>
    <w:rsid w:val="002A5005"/>
    <w:rsid w:val="002A7CDA"/>
    <w:rsid w:val="002C7CFA"/>
    <w:rsid w:val="002D0FE0"/>
    <w:rsid w:val="002D5DF3"/>
    <w:rsid w:val="002E0726"/>
    <w:rsid w:val="002E1585"/>
    <w:rsid w:val="00314A36"/>
    <w:rsid w:val="0032688C"/>
    <w:rsid w:val="0033556D"/>
    <w:rsid w:val="0034125D"/>
    <w:rsid w:val="00352459"/>
    <w:rsid w:val="003568B4"/>
    <w:rsid w:val="00376DC6"/>
    <w:rsid w:val="00385D97"/>
    <w:rsid w:val="0039351A"/>
    <w:rsid w:val="003B3906"/>
    <w:rsid w:val="003D3CF9"/>
    <w:rsid w:val="003D5E20"/>
    <w:rsid w:val="003D6D5A"/>
    <w:rsid w:val="003D7D78"/>
    <w:rsid w:val="003E0599"/>
    <w:rsid w:val="003F0071"/>
    <w:rsid w:val="003F217E"/>
    <w:rsid w:val="0040123F"/>
    <w:rsid w:val="00407042"/>
    <w:rsid w:val="00435620"/>
    <w:rsid w:val="00437DA8"/>
    <w:rsid w:val="004546E7"/>
    <w:rsid w:val="0046603B"/>
    <w:rsid w:val="00467E87"/>
    <w:rsid w:val="0047553F"/>
    <w:rsid w:val="00496986"/>
    <w:rsid w:val="004D33FD"/>
    <w:rsid w:val="004E293E"/>
    <w:rsid w:val="0051595F"/>
    <w:rsid w:val="00520CE5"/>
    <w:rsid w:val="00522F27"/>
    <w:rsid w:val="005323D9"/>
    <w:rsid w:val="005373B7"/>
    <w:rsid w:val="005412F1"/>
    <w:rsid w:val="00541B57"/>
    <w:rsid w:val="005611BA"/>
    <w:rsid w:val="00572AB5"/>
    <w:rsid w:val="00575844"/>
    <w:rsid w:val="005B39CC"/>
    <w:rsid w:val="005B60B6"/>
    <w:rsid w:val="005C778D"/>
    <w:rsid w:val="005E0F98"/>
    <w:rsid w:val="005E6AF7"/>
    <w:rsid w:val="005F6B1A"/>
    <w:rsid w:val="006007A9"/>
    <w:rsid w:val="0061550B"/>
    <w:rsid w:val="00617AC9"/>
    <w:rsid w:val="00625F82"/>
    <w:rsid w:val="0067212E"/>
    <w:rsid w:val="00685B50"/>
    <w:rsid w:val="006966C4"/>
    <w:rsid w:val="006B3AE7"/>
    <w:rsid w:val="006B4F34"/>
    <w:rsid w:val="006B618F"/>
    <w:rsid w:val="006C4DDE"/>
    <w:rsid w:val="006C7B0D"/>
    <w:rsid w:val="006E3F6B"/>
    <w:rsid w:val="006F05EC"/>
    <w:rsid w:val="006F1EE4"/>
    <w:rsid w:val="00702D79"/>
    <w:rsid w:val="00703E30"/>
    <w:rsid w:val="007064C8"/>
    <w:rsid w:val="00707810"/>
    <w:rsid w:val="00720816"/>
    <w:rsid w:val="00726DA6"/>
    <w:rsid w:val="007528E9"/>
    <w:rsid w:val="00753D6D"/>
    <w:rsid w:val="007759D9"/>
    <w:rsid w:val="007A0A57"/>
    <w:rsid w:val="007B0BD4"/>
    <w:rsid w:val="007B721E"/>
    <w:rsid w:val="007C0409"/>
    <w:rsid w:val="007D3480"/>
    <w:rsid w:val="007E33CC"/>
    <w:rsid w:val="007F421A"/>
    <w:rsid w:val="008200A0"/>
    <w:rsid w:val="00820FCD"/>
    <w:rsid w:val="00837957"/>
    <w:rsid w:val="008469F0"/>
    <w:rsid w:val="008717F9"/>
    <w:rsid w:val="00877E35"/>
    <w:rsid w:val="008960DA"/>
    <w:rsid w:val="008A0A29"/>
    <w:rsid w:val="008A6949"/>
    <w:rsid w:val="008B0D12"/>
    <w:rsid w:val="008B1B16"/>
    <w:rsid w:val="008C32F7"/>
    <w:rsid w:val="008D2394"/>
    <w:rsid w:val="008D3A6F"/>
    <w:rsid w:val="008E7135"/>
    <w:rsid w:val="00910B8D"/>
    <w:rsid w:val="00912E6B"/>
    <w:rsid w:val="0092559B"/>
    <w:rsid w:val="00930C22"/>
    <w:rsid w:val="0093123D"/>
    <w:rsid w:val="00940502"/>
    <w:rsid w:val="009427CB"/>
    <w:rsid w:val="0095207B"/>
    <w:rsid w:val="00953E27"/>
    <w:rsid w:val="00955627"/>
    <w:rsid w:val="009562F9"/>
    <w:rsid w:val="00956B86"/>
    <w:rsid w:val="00966802"/>
    <w:rsid w:val="00984E9A"/>
    <w:rsid w:val="00990A03"/>
    <w:rsid w:val="009960E6"/>
    <w:rsid w:val="009A577C"/>
    <w:rsid w:val="009B0D7F"/>
    <w:rsid w:val="009B6BD5"/>
    <w:rsid w:val="009C1259"/>
    <w:rsid w:val="009C26A4"/>
    <w:rsid w:val="009D3DFE"/>
    <w:rsid w:val="009D7920"/>
    <w:rsid w:val="009F06C5"/>
    <w:rsid w:val="009F0721"/>
    <w:rsid w:val="009F0DC8"/>
    <w:rsid w:val="009F7B46"/>
    <w:rsid w:val="00A1523F"/>
    <w:rsid w:val="00A222DC"/>
    <w:rsid w:val="00A222DE"/>
    <w:rsid w:val="00A26A0A"/>
    <w:rsid w:val="00A36DA5"/>
    <w:rsid w:val="00A37268"/>
    <w:rsid w:val="00A41A78"/>
    <w:rsid w:val="00A434CD"/>
    <w:rsid w:val="00A4403E"/>
    <w:rsid w:val="00A541D2"/>
    <w:rsid w:val="00A56021"/>
    <w:rsid w:val="00A632D8"/>
    <w:rsid w:val="00A63D1D"/>
    <w:rsid w:val="00AA1CF1"/>
    <w:rsid w:val="00AC7AA5"/>
    <w:rsid w:val="00AC7FE5"/>
    <w:rsid w:val="00AD589E"/>
    <w:rsid w:val="00AE47FD"/>
    <w:rsid w:val="00AF365F"/>
    <w:rsid w:val="00B13691"/>
    <w:rsid w:val="00B300B3"/>
    <w:rsid w:val="00B53AE0"/>
    <w:rsid w:val="00B568A3"/>
    <w:rsid w:val="00B63205"/>
    <w:rsid w:val="00B87ED4"/>
    <w:rsid w:val="00BA76A5"/>
    <w:rsid w:val="00BB02EF"/>
    <w:rsid w:val="00BB169C"/>
    <w:rsid w:val="00BB501F"/>
    <w:rsid w:val="00BC44A1"/>
    <w:rsid w:val="00BD3A54"/>
    <w:rsid w:val="00BD6D86"/>
    <w:rsid w:val="00BE6390"/>
    <w:rsid w:val="00BF283C"/>
    <w:rsid w:val="00BF2CBD"/>
    <w:rsid w:val="00C062EC"/>
    <w:rsid w:val="00C11987"/>
    <w:rsid w:val="00C11DC9"/>
    <w:rsid w:val="00C14C97"/>
    <w:rsid w:val="00C14F63"/>
    <w:rsid w:val="00C15B13"/>
    <w:rsid w:val="00C41E6E"/>
    <w:rsid w:val="00C446E5"/>
    <w:rsid w:val="00C46F8C"/>
    <w:rsid w:val="00C66660"/>
    <w:rsid w:val="00C74996"/>
    <w:rsid w:val="00CB5819"/>
    <w:rsid w:val="00CD526B"/>
    <w:rsid w:val="00CE32EA"/>
    <w:rsid w:val="00CE523E"/>
    <w:rsid w:val="00CE67EA"/>
    <w:rsid w:val="00CF547A"/>
    <w:rsid w:val="00D03CB0"/>
    <w:rsid w:val="00D2457C"/>
    <w:rsid w:val="00D33F76"/>
    <w:rsid w:val="00D353C0"/>
    <w:rsid w:val="00D402D2"/>
    <w:rsid w:val="00D4268B"/>
    <w:rsid w:val="00D53989"/>
    <w:rsid w:val="00D57FD0"/>
    <w:rsid w:val="00D746BC"/>
    <w:rsid w:val="00D760C7"/>
    <w:rsid w:val="00D858B1"/>
    <w:rsid w:val="00D9533B"/>
    <w:rsid w:val="00DB1817"/>
    <w:rsid w:val="00DC0ECD"/>
    <w:rsid w:val="00DC130A"/>
    <w:rsid w:val="00DE0ACB"/>
    <w:rsid w:val="00E0023C"/>
    <w:rsid w:val="00E06154"/>
    <w:rsid w:val="00E11D47"/>
    <w:rsid w:val="00E1409A"/>
    <w:rsid w:val="00E172BD"/>
    <w:rsid w:val="00E20131"/>
    <w:rsid w:val="00E25A41"/>
    <w:rsid w:val="00E3213C"/>
    <w:rsid w:val="00E42B62"/>
    <w:rsid w:val="00E476A7"/>
    <w:rsid w:val="00E5662E"/>
    <w:rsid w:val="00E63E4B"/>
    <w:rsid w:val="00E669AC"/>
    <w:rsid w:val="00E73CD5"/>
    <w:rsid w:val="00E8339A"/>
    <w:rsid w:val="00EA00B0"/>
    <w:rsid w:val="00EA1E97"/>
    <w:rsid w:val="00EA31C2"/>
    <w:rsid w:val="00EB0E13"/>
    <w:rsid w:val="00EC04F7"/>
    <w:rsid w:val="00EC0C8F"/>
    <w:rsid w:val="00F0614D"/>
    <w:rsid w:val="00F25852"/>
    <w:rsid w:val="00F320A7"/>
    <w:rsid w:val="00F4384F"/>
    <w:rsid w:val="00F478B7"/>
    <w:rsid w:val="00F47ACA"/>
    <w:rsid w:val="00F57200"/>
    <w:rsid w:val="00F60503"/>
    <w:rsid w:val="00F613AA"/>
    <w:rsid w:val="00F64DAB"/>
    <w:rsid w:val="00F85F42"/>
    <w:rsid w:val="00F9630E"/>
    <w:rsid w:val="00F979ED"/>
    <w:rsid w:val="00FB127B"/>
    <w:rsid w:val="00FB4333"/>
    <w:rsid w:val="00FC710E"/>
    <w:rsid w:val="00FE3FCC"/>
    <w:rsid w:val="00FE56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54DA87"/>
  <w15:docId w15:val="{1A15756D-BEFD-43D5-8260-C8B4EF23E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2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5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0F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0A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A5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4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8A62DF-BCF7-4857-8848-70ABD5F4D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3</Pages>
  <Words>611</Words>
  <Characters>348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ain Posavljak</dc:creator>
  <cp:lastModifiedBy>Milica Maric</cp:lastModifiedBy>
  <cp:revision>33</cp:revision>
  <dcterms:created xsi:type="dcterms:W3CDTF">2022-09-27T10:31:00Z</dcterms:created>
  <dcterms:modified xsi:type="dcterms:W3CDTF">2025-09-30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c170fccb171261a0dd2b081b5c0c8895672b7cb0131c629f5d061c32971aff</vt:lpwstr>
  </property>
</Properties>
</file>